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D20A8" w14:textId="77777777" w:rsidR="005E3CDD" w:rsidRDefault="005E3CDD" w:rsidP="005E3CDD">
      <w:pPr>
        <w:pStyle w:val="Papertitle"/>
        <w:spacing w:after="120"/>
        <w:rPr>
          <w:sz w:val="48"/>
        </w:rPr>
      </w:pPr>
      <w:bookmarkStart w:id="0" w:name="title"/>
      <w:bookmarkEnd w:id="0"/>
      <w:r>
        <w:rPr>
          <w:sz w:val="48"/>
        </w:rPr>
        <w:t xml:space="preserve">Preparation of Papers in Two-Column Format </w:t>
      </w:r>
      <w:r>
        <w:rPr>
          <w:sz w:val="48"/>
        </w:rPr>
        <w:br/>
        <w:t>for Conference Proceedings Sponsored by IEEE</w:t>
      </w:r>
    </w:p>
    <w:p w14:paraId="2D1ACC09" w14:textId="77777777" w:rsidR="005E3CDD" w:rsidRDefault="005E3CDD" w:rsidP="005E3CDD">
      <w:pPr>
        <w:pStyle w:val="authorname"/>
        <w:spacing w:after="120"/>
        <w:rPr>
          <w:color w:val="2E74B5"/>
          <w:sz w:val="18"/>
          <w:szCs w:val="16"/>
        </w:rPr>
      </w:pPr>
      <w:bookmarkStart w:id="1" w:name="authorName"/>
      <w:bookmarkEnd w:id="1"/>
      <w:r>
        <w:rPr>
          <w:color w:val="2E74B5"/>
          <w:sz w:val="18"/>
          <w:szCs w:val="16"/>
        </w:rPr>
        <w:t>J. Q. Author1, Author2, Author3</w:t>
      </w:r>
    </w:p>
    <w:p w14:paraId="78124A9C" w14:textId="77777777" w:rsidR="005E3CDD" w:rsidRDefault="005E3CDD" w:rsidP="005E3CDD">
      <w:pPr>
        <w:pStyle w:val="authoraffiliation"/>
        <w:rPr>
          <w:sz w:val="16"/>
          <w:szCs w:val="16"/>
        </w:rPr>
      </w:pPr>
      <w:bookmarkStart w:id="2" w:name="authorAffiliation"/>
      <w:bookmarkEnd w:id="2"/>
      <w:r>
        <w:rPr>
          <w:sz w:val="16"/>
          <w:szCs w:val="16"/>
          <w:vertAlign w:val="superscript"/>
        </w:rPr>
        <w:t>1</w:t>
      </w:r>
      <w:r>
        <w:rPr>
          <w:sz w:val="16"/>
          <w:szCs w:val="16"/>
        </w:rPr>
        <w:t xml:space="preserve">Affiliation – </w:t>
      </w:r>
      <w:proofErr w:type="gramStart"/>
      <w:r>
        <w:rPr>
          <w:sz w:val="16"/>
          <w:szCs w:val="16"/>
        </w:rPr>
        <w:t>email:----</w:t>
      </w:r>
      <w:proofErr w:type="gramEnd"/>
    </w:p>
    <w:p w14:paraId="70C53E9A" w14:textId="77777777" w:rsidR="005E3CDD" w:rsidRDefault="005E3CDD" w:rsidP="005E3CDD">
      <w:pPr>
        <w:pStyle w:val="authoraffiliation"/>
        <w:rPr>
          <w:sz w:val="16"/>
          <w:szCs w:val="16"/>
        </w:rPr>
      </w:pPr>
      <w:r>
        <w:rPr>
          <w:sz w:val="16"/>
          <w:szCs w:val="16"/>
          <w:vertAlign w:val="superscript"/>
        </w:rPr>
        <w:t>2</w:t>
      </w:r>
      <w:r>
        <w:rPr>
          <w:sz w:val="16"/>
          <w:szCs w:val="16"/>
        </w:rPr>
        <w:t xml:space="preserve">Affiliation – </w:t>
      </w:r>
      <w:proofErr w:type="gramStart"/>
      <w:r>
        <w:rPr>
          <w:sz w:val="16"/>
          <w:szCs w:val="16"/>
        </w:rPr>
        <w:t>email:----</w:t>
      </w:r>
      <w:proofErr w:type="gramEnd"/>
    </w:p>
    <w:p w14:paraId="1BD9277B" w14:textId="77777777" w:rsidR="00F1649F" w:rsidRDefault="00F1649F" w:rsidP="00B31506">
      <w:pPr>
        <w:spacing w:after="0"/>
        <w:jc w:val="center"/>
        <w:rPr>
          <w:sz w:val="16"/>
          <w:szCs w:val="16"/>
          <w:vertAlign w:val="superscript"/>
        </w:rPr>
      </w:pPr>
    </w:p>
    <w:p w14:paraId="2EB2BE7C" w14:textId="77777777" w:rsidR="00487077" w:rsidRDefault="00487077" w:rsidP="007A0993">
      <w:pPr>
        <w:pStyle w:val="AbstractTantaPaper"/>
        <w:rPr>
          <w:i/>
          <w:iCs/>
        </w:rPr>
      </w:pPr>
    </w:p>
    <w:p w14:paraId="57B6881A" w14:textId="77777777" w:rsidR="00F1649F" w:rsidRDefault="00F1649F" w:rsidP="007A0993">
      <w:pPr>
        <w:pStyle w:val="AbstractTantaPaper"/>
        <w:rPr>
          <w:i/>
          <w:iCs/>
        </w:rPr>
        <w:sectPr w:rsidR="00F1649F" w:rsidSect="005D34E1">
          <w:headerReference w:type="even" r:id="rId8"/>
          <w:headerReference w:type="default" r:id="rId9"/>
          <w:footerReference w:type="even" r:id="rId10"/>
          <w:footerReference w:type="default" r:id="rId11"/>
          <w:headerReference w:type="first" r:id="rId12"/>
          <w:footerReference w:type="first" r:id="rId13"/>
          <w:type w:val="continuous"/>
          <w:pgSz w:w="11909" w:h="16834" w:code="9"/>
          <w:pgMar w:top="1080" w:right="864" w:bottom="1440" w:left="864" w:header="432" w:footer="720" w:gutter="0"/>
          <w:cols w:space="720"/>
          <w:docGrid w:linePitch="360"/>
        </w:sectPr>
      </w:pPr>
    </w:p>
    <w:p w14:paraId="32CA613A" w14:textId="1BB8FF53" w:rsidR="00F1649F" w:rsidRPr="0070308B" w:rsidRDefault="000B3C3A" w:rsidP="00F1649F">
      <w:pPr>
        <w:pStyle w:val="abstract"/>
        <w:spacing w:after="0" w:line="240" w:lineRule="auto"/>
        <w:rPr>
          <w:iCs/>
        </w:rPr>
      </w:pPr>
      <w:r w:rsidRPr="00547C8F">
        <w:rPr>
          <w:i/>
          <w:iCs/>
        </w:rPr>
        <w:t>Abstract</w:t>
      </w:r>
      <w:r w:rsidR="00911788">
        <w:rPr>
          <w:i/>
          <w:iCs/>
        </w:rPr>
        <w:t xml:space="preserve">     </w:t>
      </w:r>
      <w:r w:rsidR="005E3CDD">
        <w:t xml:space="preserve">These instructions give you basic guidelines for preparing papers for conference proceedings.  </w:t>
      </w:r>
    </w:p>
    <w:p w14:paraId="1900CAD6" w14:textId="19243C53" w:rsidR="00F1649F" w:rsidRPr="00F7703B" w:rsidRDefault="00F1649F" w:rsidP="00F1649F">
      <w:pPr>
        <w:pStyle w:val="abstract"/>
        <w:spacing w:after="0" w:line="240" w:lineRule="auto"/>
        <w:rPr>
          <w:iCs/>
        </w:rPr>
      </w:pPr>
      <w:r w:rsidRPr="00F1649F">
        <w:rPr>
          <w:i/>
        </w:rPr>
        <w:t>Keywords</w:t>
      </w:r>
      <w:r w:rsidRPr="00FE2C23">
        <w:rPr>
          <w:iCs/>
        </w:rPr>
        <w:t xml:space="preserve">: </w:t>
      </w:r>
      <w:r w:rsidR="005E3CDD">
        <w:t>Famous keywords separated by commas (,).</w:t>
      </w:r>
    </w:p>
    <w:p w14:paraId="28642D0B" w14:textId="77777777" w:rsidR="00936556" w:rsidRPr="00E25D06" w:rsidRDefault="00936556" w:rsidP="0010203B">
      <w:pPr>
        <w:pStyle w:val="Mainpaperheader"/>
      </w:pPr>
      <w:r w:rsidRPr="00E25D06">
        <w:t>Introduction</w:t>
      </w:r>
    </w:p>
    <w:p w14:paraId="7F7F98AA" w14:textId="77777777" w:rsidR="005E3CDD" w:rsidRDefault="005E3CDD" w:rsidP="005E3CDD">
      <w:pPr>
        <w:pStyle w:val="text0"/>
      </w:pPr>
      <w:r>
        <w:t xml:space="preserve">Your goal is to simulate the usual appearance of papers in an </w:t>
      </w:r>
      <w:proofErr w:type="gramStart"/>
      <w:r>
        <w:rPr>
          <w:i/>
        </w:rPr>
        <w:t>IEEE conference proceedings</w:t>
      </w:r>
      <w:proofErr w:type="gramEnd"/>
      <w:r>
        <w:t>. For items not addressed in these instructions, please refer to the last issue of your conference’s proceedings or your Publications chair.</w:t>
      </w:r>
    </w:p>
    <w:p w14:paraId="5D10A1A0" w14:textId="77777777" w:rsidR="005E3CDD" w:rsidRDefault="005E3CDD" w:rsidP="005E3CDD">
      <w:pPr>
        <w:pStyle w:val="Head2"/>
        <w:numPr>
          <w:ilvl w:val="0"/>
          <w:numId w:val="0"/>
        </w:numPr>
        <w:tabs>
          <w:tab w:val="left" w:pos="720"/>
        </w:tabs>
      </w:pPr>
      <w:bookmarkStart w:id="3" w:name="heading2"/>
      <w:bookmarkEnd w:id="3"/>
      <w:r>
        <w:t>Preparing your Electronic Paper</w:t>
      </w:r>
    </w:p>
    <w:p w14:paraId="6215584E" w14:textId="77777777" w:rsidR="005E3CDD" w:rsidRDefault="005E3CDD" w:rsidP="005E3CDD">
      <w:pPr>
        <w:pStyle w:val="text0"/>
      </w:pPr>
      <w:r>
        <w:t>Prepare your paper in full-size format, on US letter paper (8 ½ by 11 inches). For A4 paper, use the A4 settings.</w:t>
      </w:r>
    </w:p>
    <w:p w14:paraId="67E998BA" w14:textId="77777777" w:rsidR="005E3CDD" w:rsidRDefault="005E3CDD" w:rsidP="005E3CDD">
      <w:pPr>
        <w:pStyle w:val="text0"/>
      </w:pPr>
      <w:r>
        <w:rPr>
          <w:i/>
        </w:rPr>
        <w:t>Type Sizes and Typefaces</w:t>
      </w:r>
      <w:r>
        <w:t>: Follow the type sizes specified in Table I. As an aid in gauging type size, 1 point is about 0.35 mm. The size of the lowercase letter “j” will give the point size. Times New Roman is the preferred font.</w:t>
      </w:r>
    </w:p>
    <w:p w14:paraId="07950319" w14:textId="77777777" w:rsidR="005E3CDD" w:rsidRDefault="005E3CDD" w:rsidP="005E3CDD">
      <w:pPr>
        <w:pStyle w:val="text0"/>
      </w:pPr>
      <w:bookmarkStart w:id="4" w:name="heading3"/>
      <w:bookmarkEnd w:id="4"/>
      <w:r>
        <w:rPr>
          <w:i/>
        </w:rPr>
        <w:t>1) US Letter Margins:</w:t>
      </w:r>
      <w:r>
        <w:t xml:space="preserve"> top = 0.75 inches, bottom = 1 inch, side = 0.625 inches. Each column measures 3.5 inches wide, with a 0.25-inch measurement between columns.</w:t>
      </w:r>
    </w:p>
    <w:p w14:paraId="7AA47C4B" w14:textId="77777777" w:rsidR="005E3CDD" w:rsidRDefault="005E3CDD" w:rsidP="005E3CDD">
      <w:pPr>
        <w:pStyle w:val="text0"/>
      </w:pPr>
      <w:r>
        <w:rPr>
          <w:i/>
        </w:rPr>
        <w:t>2) A4 Margins:</w:t>
      </w:r>
      <w:r>
        <w:t xml:space="preserve"> top = 19mm, bottom = 43mm, side = 13 mm. The A4 column width is 88mm (3.45 in). The space between the two columns is 4mm (0.17 in). Paragraph indentation is 3.5 mm (0.14 in).</w:t>
      </w:r>
    </w:p>
    <w:p w14:paraId="13413B84" w14:textId="77777777" w:rsidR="005E3CDD" w:rsidRDefault="005E3CDD" w:rsidP="005E3CDD">
      <w:pPr>
        <w:pStyle w:val="text0"/>
      </w:pPr>
      <w:r>
        <w:t>Left- and right-justify your columns. Use tables and figures to adjust column length. On the last page of your paper, adjust the lengths of the columns so that they are equal. Use automatic hyphenation and check spelling. Digitize or paste down figures.</w:t>
      </w:r>
    </w:p>
    <w:p w14:paraId="4894EA94" w14:textId="77777777" w:rsidR="005E3CDD" w:rsidRDefault="005E3CDD" w:rsidP="005E3CDD">
      <w:pPr>
        <w:spacing w:before="120" w:after="120" w:line="216" w:lineRule="auto"/>
        <w:jc w:val="center"/>
        <w:rPr>
          <w:b/>
          <w:bCs/>
          <w:color w:val="7030A0"/>
          <w:sz w:val="16"/>
        </w:rPr>
      </w:pPr>
      <w:bookmarkStart w:id="5" w:name="tableCaptions"/>
      <w:bookmarkEnd w:id="5"/>
      <w:r>
        <w:rPr>
          <w:b/>
          <w:bCs/>
          <w:color w:val="7030A0"/>
          <w:sz w:val="16"/>
        </w:rPr>
        <w:t xml:space="preserve">Table I. Type sizes </w:t>
      </w:r>
      <w:proofErr w:type="gramStart"/>
      <w:r>
        <w:rPr>
          <w:b/>
          <w:bCs/>
          <w:color w:val="7030A0"/>
          <w:sz w:val="16"/>
        </w:rPr>
        <w:t>for  papers</w:t>
      </w:r>
      <w:proofErr w:type="gramEnd"/>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
        <w:gridCol w:w="2412"/>
        <w:gridCol w:w="900"/>
        <w:gridCol w:w="990"/>
      </w:tblGrid>
      <w:tr w:rsidR="005E3CDD" w14:paraId="7F7E6027" w14:textId="77777777" w:rsidTr="005E3CDD">
        <w:trPr>
          <w:cantSplit/>
          <w:trHeight w:val="240"/>
        </w:trPr>
        <w:tc>
          <w:tcPr>
            <w:tcW w:w="558" w:type="dxa"/>
            <w:vMerge w:val="restart"/>
            <w:tcBorders>
              <w:top w:val="single" w:sz="4" w:space="0" w:color="auto"/>
              <w:left w:val="single" w:sz="4" w:space="0" w:color="auto"/>
              <w:bottom w:val="nil"/>
              <w:right w:val="single" w:sz="4" w:space="0" w:color="auto"/>
            </w:tcBorders>
            <w:shd w:val="clear" w:color="auto" w:fill="D9D9D9"/>
            <w:vAlign w:val="center"/>
            <w:hideMark/>
          </w:tcPr>
          <w:p w14:paraId="13F80F61" w14:textId="77777777" w:rsidR="005E3CDD" w:rsidRDefault="005E3CDD">
            <w:pPr>
              <w:jc w:val="center"/>
              <w:rPr>
                <w:sz w:val="16"/>
              </w:rPr>
            </w:pPr>
            <w:r>
              <w:rPr>
                <w:sz w:val="16"/>
              </w:rPr>
              <w:t>Type size (pts.)</w:t>
            </w:r>
          </w:p>
        </w:tc>
        <w:tc>
          <w:tcPr>
            <w:tcW w:w="4302" w:type="dxa"/>
            <w:gridSpan w:val="3"/>
            <w:tcBorders>
              <w:top w:val="single" w:sz="4" w:space="0" w:color="auto"/>
              <w:left w:val="nil"/>
              <w:bottom w:val="nil"/>
              <w:right w:val="single" w:sz="4" w:space="0" w:color="auto"/>
            </w:tcBorders>
            <w:shd w:val="clear" w:color="auto" w:fill="D9D9D9"/>
            <w:vAlign w:val="center"/>
            <w:hideMark/>
          </w:tcPr>
          <w:p w14:paraId="2E72A706" w14:textId="77777777" w:rsidR="005E3CDD" w:rsidRDefault="005E3CDD">
            <w:pPr>
              <w:jc w:val="center"/>
              <w:rPr>
                <w:sz w:val="16"/>
              </w:rPr>
            </w:pPr>
            <w:r>
              <w:rPr>
                <w:sz w:val="16"/>
              </w:rPr>
              <w:t>Appearance</w:t>
            </w:r>
          </w:p>
        </w:tc>
      </w:tr>
      <w:tr w:rsidR="005E3CDD" w14:paraId="3FC31F67" w14:textId="77777777" w:rsidTr="005E3CDD">
        <w:trPr>
          <w:cantSplit/>
          <w:trHeight w:val="240"/>
        </w:trPr>
        <w:tc>
          <w:tcPr>
            <w:tcW w:w="558" w:type="dxa"/>
            <w:vMerge/>
            <w:tcBorders>
              <w:top w:val="single" w:sz="4" w:space="0" w:color="auto"/>
              <w:left w:val="single" w:sz="4" w:space="0" w:color="auto"/>
              <w:bottom w:val="nil"/>
              <w:right w:val="single" w:sz="4" w:space="0" w:color="auto"/>
            </w:tcBorders>
            <w:vAlign w:val="center"/>
            <w:hideMark/>
          </w:tcPr>
          <w:p w14:paraId="2E3BA33E" w14:textId="77777777" w:rsidR="005E3CDD" w:rsidRDefault="005E3CDD">
            <w:pPr>
              <w:rPr>
                <w:sz w:val="16"/>
              </w:rPr>
            </w:pPr>
          </w:p>
        </w:tc>
        <w:tc>
          <w:tcPr>
            <w:tcW w:w="2412" w:type="dxa"/>
            <w:tcBorders>
              <w:top w:val="single" w:sz="4" w:space="0" w:color="auto"/>
              <w:left w:val="nil"/>
              <w:bottom w:val="single" w:sz="4" w:space="0" w:color="auto"/>
              <w:right w:val="single" w:sz="4" w:space="0" w:color="auto"/>
            </w:tcBorders>
            <w:shd w:val="clear" w:color="auto" w:fill="D9D9D9"/>
            <w:vAlign w:val="center"/>
            <w:hideMark/>
          </w:tcPr>
          <w:p w14:paraId="40F24ABB" w14:textId="77777777" w:rsidR="005E3CDD" w:rsidRDefault="005E3CDD">
            <w:pPr>
              <w:jc w:val="center"/>
              <w:rPr>
                <w:sz w:val="16"/>
              </w:rPr>
            </w:pPr>
            <w:r>
              <w:rPr>
                <w:sz w:val="16"/>
              </w:rPr>
              <w:t>Regular</w:t>
            </w:r>
          </w:p>
        </w:tc>
        <w:tc>
          <w:tcPr>
            <w:tcW w:w="90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A29AD2B" w14:textId="77777777" w:rsidR="005E3CDD" w:rsidRDefault="005E3CDD">
            <w:pPr>
              <w:jc w:val="center"/>
              <w:rPr>
                <w:sz w:val="16"/>
              </w:rPr>
            </w:pPr>
            <w:r>
              <w:rPr>
                <w:sz w:val="16"/>
              </w:rPr>
              <w:t>Bold</w:t>
            </w:r>
          </w:p>
        </w:tc>
        <w:tc>
          <w:tcPr>
            <w:tcW w:w="9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BE51E2B" w14:textId="77777777" w:rsidR="005E3CDD" w:rsidRDefault="005E3CDD">
            <w:pPr>
              <w:jc w:val="center"/>
              <w:rPr>
                <w:sz w:val="16"/>
              </w:rPr>
            </w:pPr>
            <w:r>
              <w:rPr>
                <w:sz w:val="16"/>
              </w:rPr>
              <w:t>Italic</w:t>
            </w:r>
          </w:p>
        </w:tc>
      </w:tr>
      <w:tr w:rsidR="005E3CDD" w14:paraId="29526ACC" w14:textId="77777777" w:rsidTr="005E3CDD">
        <w:trPr>
          <w:trHeight w:val="278"/>
        </w:trPr>
        <w:tc>
          <w:tcPr>
            <w:tcW w:w="558" w:type="dxa"/>
            <w:tcBorders>
              <w:top w:val="single" w:sz="4" w:space="0" w:color="auto"/>
              <w:left w:val="single" w:sz="4" w:space="0" w:color="auto"/>
              <w:bottom w:val="nil"/>
              <w:right w:val="single" w:sz="4" w:space="0" w:color="auto"/>
            </w:tcBorders>
            <w:vAlign w:val="center"/>
            <w:hideMark/>
          </w:tcPr>
          <w:p w14:paraId="3B988CB5" w14:textId="77777777" w:rsidR="005E3CDD" w:rsidRDefault="005E3CDD">
            <w:pPr>
              <w:jc w:val="center"/>
              <w:rPr>
                <w:sz w:val="8"/>
              </w:rPr>
            </w:pPr>
            <w:r>
              <w:rPr>
                <w:sz w:val="16"/>
              </w:rPr>
              <w:t>6</w:t>
            </w:r>
          </w:p>
        </w:tc>
        <w:tc>
          <w:tcPr>
            <w:tcW w:w="2412" w:type="dxa"/>
            <w:tcBorders>
              <w:top w:val="single" w:sz="4" w:space="0" w:color="auto"/>
              <w:left w:val="nil"/>
              <w:bottom w:val="single" w:sz="4" w:space="0" w:color="auto"/>
              <w:right w:val="single" w:sz="4" w:space="0" w:color="auto"/>
            </w:tcBorders>
            <w:vAlign w:val="center"/>
            <w:hideMark/>
          </w:tcPr>
          <w:p w14:paraId="665AD0DF" w14:textId="77777777" w:rsidR="005E3CDD" w:rsidRDefault="005E3CDD">
            <w:pPr>
              <w:rPr>
                <w:sz w:val="16"/>
              </w:rPr>
            </w:pPr>
            <w:bookmarkStart w:id="6" w:name="tableText"/>
            <w:bookmarkEnd w:id="6"/>
            <w:r>
              <w:rPr>
                <w:sz w:val="16"/>
              </w:rPr>
              <w:t xml:space="preserve">Table </w:t>
            </w:r>
            <w:proofErr w:type="spellStart"/>
            <w:proofErr w:type="gramStart"/>
            <w:r>
              <w:rPr>
                <w:sz w:val="16"/>
              </w:rPr>
              <w:t>captions,</w:t>
            </w:r>
            <w:r>
              <w:rPr>
                <w:sz w:val="16"/>
                <w:vertAlign w:val="superscript"/>
              </w:rPr>
              <w:t>a</w:t>
            </w:r>
            <w:proofErr w:type="spellEnd"/>
            <w:proofErr w:type="gramEnd"/>
            <w:r>
              <w:rPr>
                <w:sz w:val="16"/>
              </w:rPr>
              <w:t xml:space="preserve"> table superscripts</w:t>
            </w:r>
          </w:p>
        </w:tc>
        <w:tc>
          <w:tcPr>
            <w:tcW w:w="900" w:type="dxa"/>
            <w:tcBorders>
              <w:top w:val="single" w:sz="4" w:space="0" w:color="auto"/>
              <w:left w:val="single" w:sz="4" w:space="0" w:color="auto"/>
              <w:bottom w:val="single" w:sz="4" w:space="0" w:color="auto"/>
              <w:right w:val="single" w:sz="4" w:space="0" w:color="auto"/>
            </w:tcBorders>
            <w:vAlign w:val="center"/>
          </w:tcPr>
          <w:p w14:paraId="450BE20A" w14:textId="77777777" w:rsidR="005E3CDD" w:rsidRDefault="005E3CDD">
            <w:pPr>
              <w:rPr>
                <w:sz w:val="16"/>
              </w:rPr>
            </w:pPr>
          </w:p>
        </w:tc>
        <w:tc>
          <w:tcPr>
            <w:tcW w:w="990" w:type="dxa"/>
            <w:tcBorders>
              <w:top w:val="single" w:sz="4" w:space="0" w:color="auto"/>
              <w:left w:val="single" w:sz="4" w:space="0" w:color="auto"/>
              <w:bottom w:val="single" w:sz="4" w:space="0" w:color="auto"/>
              <w:right w:val="single" w:sz="4" w:space="0" w:color="auto"/>
            </w:tcBorders>
            <w:vAlign w:val="center"/>
          </w:tcPr>
          <w:p w14:paraId="73EB6A1A" w14:textId="77777777" w:rsidR="005E3CDD" w:rsidRDefault="005E3CDD">
            <w:pPr>
              <w:rPr>
                <w:sz w:val="16"/>
              </w:rPr>
            </w:pPr>
          </w:p>
        </w:tc>
      </w:tr>
      <w:tr w:rsidR="005E3CDD" w14:paraId="22FFA320" w14:textId="77777777" w:rsidTr="005E3CDD">
        <w:trPr>
          <w:trHeight w:val="872"/>
        </w:trPr>
        <w:tc>
          <w:tcPr>
            <w:tcW w:w="558" w:type="dxa"/>
            <w:tcBorders>
              <w:top w:val="nil"/>
              <w:left w:val="single" w:sz="4" w:space="0" w:color="auto"/>
              <w:bottom w:val="nil"/>
              <w:right w:val="single" w:sz="4" w:space="0" w:color="auto"/>
            </w:tcBorders>
            <w:hideMark/>
          </w:tcPr>
          <w:p w14:paraId="59D7D79E" w14:textId="77777777" w:rsidR="005E3CDD" w:rsidRDefault="005E3CDD">
            <w:pPr>
              <w:jc w:val="center"/>
              <w:rPr>
                <w:sz w:val="16"/>
              </w:rPr>
            </w:pPr>
            <w:r>
              <w:rPr>
                <w:sz w:val="16"/>
              </w:rPr>
              <w:t>8</w:t>
            </w:r>
          </w:p>
        </w:tc>
        <w:tc>
          <w:tcPr>
            <w:tcW w:w="2412" w:type="dxa"/>
            <w:tcBorders>
              <w:top w:val="single" w:sz="4" w:space="0" w:color="auto"/>
              <w:left w:val="nil"/>
              <w:bottom w:val="single" w:sz="4" w:space="0" w:color="auto"/>
              <w:right w:val="single" w:sz="4" w:space="0" w:color="auto"/>
            </w:tcBorders>
            <w:vAlign w:val="center"/>
            <w:hideMark/>
          </w:tcPr>
          <w:p w14:paraId="4877BB7D" w14:textId="77777777" w:rsidR="005E3CDD" w:rsidRDefault="005E3CDD">
            <w:pPr>
              <w:spacing w:line="216" w:lineRule="auto"/>
              <w:rPr>
                <w:sz w:val="16"/>
              </w:rPr>
            </w:pPr>
            <w:r>
              <w:rPr>
                <w:sz w:val="16"/>
              </w:rPr>
              <w:t>Section titles,</w:t>
            </w:r>
            <w:r>
              <w:rPr>
                <w:sz w:val="16"/>
                <w:vertAlign w:val="superscript"/>
              </w:rPr>
              <w:t xml:space="preserve"> a</w:t>
            </w:r>
            <w:r>
              <w:rPr>
                <w:sz w:val="16"/>
              </w:rPr>
              <w:t xml:space="preserve"> references, tables, table </w:t>
            </w:r>
            <w:proofErr w:type="spellStart"/>
            <w:proofErr w:type="gramStart"/>
            <w:r>
              <w:rPr>
                <w:sz w:val="16"/>
              </w:rPr>
              <w:t>names,</w:t>
            </w:r>
            <w:r>
              <w:rPr>
                <w:sz w:val="16"/>
                <w:vertAlign w:val="superscript"/>
              </w:rPr>
              <w:t>a</w:t>
            </w:r>
            <w:proofErr w:type="spellEnd"/>
            <w:proofErr w:type="gramEnd"/>
            <w:r>
              <w:rPr>
                <w:sz w:val="16"/>
              </w:rPr>
              <w:t xml:space="preserve"> first letters in table </w:t>
            </w:r>
            <w:proofErr w:type="spellStart"/>
            <w:r>
              <w:rPr>
                <w:sz w:val="16"/>
              </w:rPr>
              <w:t>captions,</w:t>
            </w:r>
            <w:r>
              <w:rPr>
                <w:sz w:val="16"/>
                <w:vertAlign w:val="superscript"/>
              </w:rPr>
              <w:t>a</w:t>
            </w:r>
            <w:proofErr w:type="spellEnd"/>
            <w:r>
              <w:rPr>
                <w:sz w:val="16"/>
              </w:rPr>
              <w:t xml:space="preserve"> figure captions, footnotes, text subscripts, and superscripts</w:t>
            </w:r>
          </w:p>
        </w:tc>
        <w:tc>
          <w:tcPr>
            <w:tcW w:w="900" w:type="dxa"/>
            <w:tcBorders>
              <w:top w:val="single" w:sz="4" w:space="0" w:color="auto"/>
              <w:left w:val="single" w:sz="4" w:space="0" w:color="auto"/>
              <w:bottom w:val="single" w:sz="4" w:space="0" w:color="auto"/>
              <w:right w:val="single" w:sz="4" w:space="0" w:color="auto"/>
            </w:tcBorders>
          </w:tcPr>
          <w:p w14:paraId="34608440" w14:textId="77777777" w:rsidR="005E3CDD" w:rsidRDefault="005E3CDD">
            <w:pPr>
              <w:rPr>
                <w:sz w:val="16"/>
              </w:rPr>
            </w:pPr>
          </w:p>
        </w:tc>
        <w:tc>
          <w:tcPr>
            <w:tcW w:w="990" w:type="dxa"/>
            <w:tcBorders>
              <w:top w:val="single" w:sz="4" w:space="0" w:color="auto"/>
              <w:left w:val="single" w:sz="4" w:space="0" w:color="auto"/>
              <w:bottom w:val="single" w:sz="4" w:space="0" w:color="auto"/>
              <w:right w:val="single" w:sz="4" w:space="0" w:color="auto"/>
            </w:tcBorders>
          </w:tcPr>
          <w:p w14:paraId="75BE5CEB" w14:textId="77777777" w:rsidR="005E3CDD" w:rsidRDefault="005E3CDD">
            <w:pPr>
              <w:rPr>
                <w:sz w:val="16"/>
              </w:rPr>
            </w:pPr>
          </w:p>
        </w:tc>
      </w:tr>
      <w:tr w:rsidR="005E3CDD" w14:paraId="554B9E06" w14:textId="77777777" w:rsidTr="005E3CDD">
        <w:trPr>
          <w:trHeight w:val="188"/>
        </w:trPr>
        <w:tc>
          <w:tcPr>
            <w:tcW w:w="558" w:type="dxa"/>
            <w:tcBorders>
              <w:top w:val="nil"/>
              <w:left w:val="single" w:sz="4" w:space="0" w:color="auto"/>
              <w:bottom w:val="nil"/>
              <w:right w:val="single" w:sz="4" w:space="0" w:color="auto"/>
            </w:tcBorders>
            <w:vAlign w:val="center"/>
            <w:hideMark/>
          </w:tcPr>
          <w:p w14:paraId="4421D0ED" w14:textId="77777777" w:rsidR="005E3CDD" w:rsidRDefault="005E3CDD">
            <w:pPr>
              <w:jc w:val="center"/>
              <w:rPr>
                <w:sz w:val="16"/>
              </w:rPr>
            </w:pPr>
            <w:r>
              <w:rPr>
                <w:sz w:val="16"/>
              </w:rPr>
              <w:t>9</w:t>
            </w:r>
          </w:p>
        </w:tc>
        <w:tc>
          <w:tcPr>
            <w:tcW w:w="2412" w:type="dxa"/>
            <w:tcBorders>
              <w:top w:val="single" w:sz="4" w:space="0" w:color="auto"/>
              <w:left w:val="nil"/>
              <w:bottom w:val="single" w:sz="4" w:space="0" w:color="auto"/>
              <w:right w:val="single" w:sz="4" w:space="0" w:color="auto"/>
            </w:tcBorders>
            <w:vAlign w:val="center"/>
          </w:tcPr>
          <w:p w14:paraId="6058E6D1" w14:textId="77777777" w:rsidR="005E3CDD" w:rsidRDefault="005E3CDD">
            <w:pPr>
              <w:rPr>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4D9BCE25" w14:textId="77777777" w:rsidR="005E3CDD" w:rsidRDefault="005E3CDD">
            <w:pPr>
              <w:rPr>
                <w:sz w:val="16"/>
              </w:rPr>
            </w:pPr>
            <w:r>
              <w:rPr>
                <w:sz w:val="16"/>
              </w:rPr>
              <w:t>Abstract</w:t>
            </w:r>
          </w:p>
        </w:tc>
        <w:tc>
          <w:tcPr>
            <w:tcW w:w="990" w:type="dxa"/>
            <w:tcBorders>
              <w:top w:val="single" w:sz="4" w:space="0" w:color="auto"/>
              <w:left w:val="single" w:sz="4" w:space="0" w:color="auto"/>
              <w:bottom w:val="single" w:sz="4" w:space="0" w:color="auto"/>
              <w:right w:val="single" w:sz="4" w:space="0" w:color="auto"/>
            </w:tcBorders>
            <w:vAlign w:val="center"/>
          </w:tcPr>
          <w:p w14:paraId="6D4042B2" w14:textId="77777777" w:rsidR="005E3CDD" w:rsidRDefault="005E3CDD">
            <w:pPr>
              <w:rPr>
                <w:sz w:val="16"/>
              </w:rPr>
            </w:pPr>
          </w:p>
        </w:tc>
      </w:tr>
      <w:tr w:rsidR="005E3CDD" w14:paraId="53527916" w14:textId="77777777" w:rsidTr="005E3CDD">
        <w:trPr>
          <w:trHeight w:val="503"/>
        </w:trPr>
        <w:tc>
          <w:tcPr>
            <w:tcW w:w="558" w:type="dxa"/>
            <w:tcBorders>
              <w:top w:val="nil"/>
              <w:left w:val="single" w:sz="4" w:space="0" w:color="auto"/>
              <w:bottom w:val="nil"/>
              <w:right w:val="single" w:sz="4" w:space="0" w:color="auto"/>
            </w:tcBorders>
            <w:hideMark/>
          </w:tcPr>
          <w:p w14:paraId="50FA33A8" w14:textId="77777777" w:rsidR="005E3CDD" w:rsidRDefault="005E3CDD">
            <w:pPr>
              <w:jc w:val="center"/>
              <w:rPr>
                <w:sz w:val="16"/>
              </w:rPr>
            </w:pPr>
            <w:r>
              <w:rPr>
                <w:sz w:val="16"/>
              </w:rPr>
              <w:t>10</w:t>
            </w:r>
          </w:p>
        </w:tc>
        <w:tc>
          <w:tcPr>
            <w:tcW w:w="2412" w:type="dxa"/>
            <w:tcBorders>
              <w:top w:val="single" w:sz="4" w:space="0" w:color="auto"/>
              <w:left w:val="nil"/>
              <w:bottom w:val="single" w:sz="4" w:space="0" w:color="auto"/>
              <w:right w:val="single" w:sz="4" w:space="0" w:color="auto"/>
            </w:tcBorders>
            <w:vAlign w:val="center"/>
            <w:hideMark/>
          </w:tcPr>
          <w:p w14:paraId="299C87F4" w14:textId="77777777" w:rsidR="005E3CDD" w:rsidRDefault="005E3CDD">
            <w:pPr>
              <w:spacing w:line="216" w:lineRule="auto"/>
              <w:rPr>
                <w:sz w:val="16"/>
              </w:rPr>
            </w:pPr>
            <w:r>
              <w:rPr>
                <w:sz w:val="16"/>
              </w:rPr>
              <w:t xml:space="preserve">Authors’ affiliations, main text, equations, first letters in section </w:t>
            </w:r>
            <w:proofErr w:type="spellStart"/>
            <w:r>
              <w:rPr>
                <w:sz w:val="16"/>
              </w:rPr>
              <w:t>titles</w:t>
            </w:r>
            <w:r>
              <w:rPr>
                <w:sz w:val="16"/>
                <w:vertAlign w:val="superscript"/>
              </w:rPr>
              <w:t>a</w:t>
            </w:r>
            <w:proofErr w:type="spellEnd"/>
          </w:p>
        </w:tc>
        <w:tc>
          <w:tcPr>
            <w:tcW w:w="900" w:type="dxa"/>
            <w:tcBorders>
              <w:top w:val="single" w:sz="4" w:space="0" w:color="auto"/>
              <w:left w:val="single" w:sz="4" w:space="0" w:color="auto"/>
              <w:bottom w:val="single" w:sz="4" w:space="0" w:color="auto"/>
              <w:right w:val="single" w:sz="4" w:space="0" w:color="auto"/>
            </w:tcBorders>
          </w:tcPr>
          <w:p w14:paraId="75185FE6" w14:textId="77777777" w:rsidR="005E3CDD" w:rsidRDefault="005E3CDD">
            <w:pPr>
              <w:rPr>
                <w:sz w:val="16"/>
              </w:rPr>
            </w:pPr>
          </w:p>
        </w:tc>
        <w:tc>
          <w:tcPr>
            <w:tcW w:w="990" w:type="dxa"/>
            <w:tcBorders>
              <w:top w:val="single" w:sz="4" w:space="0" w:color="auto"/>
              <w:left w:val="single" w:sz="4" w:space="0" w:color="auto"/>
              <w:bottom w:val="single" w:sz="4" w:space="0" w:color="auto"/>
              <w:right w:val="single" w:sz="4" w:space="0" w:color="auto"/>
            </w:tcBorders>
            <w:hideMark/>
          </w:tcPr>
          <w:p w14:paraId="4323E69A" w14:textId="77777777" w:rsidR="005E3CDD" w:rsidRDefault="005E3CDD">
            <w:pPr>
              <w:rPr>
                <w:sz w:val="16"/>
              </w:rPr>
            </w:pPr>
            <w:r>
              <w:rPr>
                <w:sz w:val="16"/>
              </w:rPr>
              <w:t>Subheading</w:t>
            </w:r>
          </w:p>
        </w:tc>
      </w:tr>
      <w:tr w:rsidR="005E3CDD" w14:paraId="10DCC175" w14:textId="77777777" w:rsidTr="005E3CDD">
        <w:trPr>
          <w:trHeight w:val="197"/>
        </w:trPr>
        <w:tc>
          <w:tcPr>
            <w:tcW w:w="558" w:type="dxa"/>
            <w:tcBorders>
              <w:top w:val="nil"/>
              <w:left w:val="single" w:sz="4" w:space="0" w:color="auto"/>
              <w:bottom w:val="nil"/>
              <w:right w:val="single" w:sz="4" w:space="0" w:color="auto"/>
            </w:tcBorders>
            <w:vAlign w:val="center"/>
            <w:hideMark/>
          </w:tcPr>
          <w:p w14:paraId="1DFC2459" w14:textId="77777777" w:rsidR="005E3CDD" w:rsidRDefault="005E3CDD">
            <w:pPr>
              <w:jc w:val="center"/>
              <w:rPr>
                <w:sz w:val="16"/>
              </w:rPr>
            </w:pPr>
            <w:r>
              <w:rPr>
                <w:sz w:val="16"/>
              </w:rPr>
              <w:t>11</w:t>
            </w:r>
          </w:p>
        </w:tc>
        <w:tc>
          <w:tcPr>
            <w:tcW w:w="2412" w:type="dxa"/>
            <w:tcBorders>
              <w:top w:val="single" w:sz="4" w:space="0" w:color="auto"/>
              <w:left w:val="nil"/>
              <w:bottom w:val="single" w:sz="4" w:space="0" w:color="auto"/>
              <w:right w:val="single" w:sz="4" w:space="0" w:color="auto"/>
            </w:tcBorders>
            <w:vAlign w:val="center"/>
            <w:hideMark/>
          </w:tcPr>
          <w:p w14:paraId="6D0B3EA0" w14:textId="77777777" w:rsidR="005E3CDD" w:rsidRDefault="005E3CDD">
            <w:pPr>
              <w:rPr>
                <w:sz w:val="16"/>
              </w:rPr>
            </w:pPr>
            <w:r>
              <w:rPr>
                <w:sz w:val="16"/>
              </w:rPr>
              <w:t>Authors’ names</w:t>
            </w:r>
          </w:p>
        </w:tc>
        <w:tc>
          <w:tcPr>
            <w:tcW w:w="900" w:type="dxa"/>
            <w:tcBorders>
              <w:top w:val="single" w:sz="4" w:space="0" w:color="auto"/>
              <w:left w:val="single" w:sz="4" w:space="0" w:color="auto"/>
              <w:bottom w:val="single" w:sz="4" w:space="0" w:color="auto"/>
              <w:right w:val="single" w:sz="4" w:space="0" w:color="auto"/>
            </w:tcBorders>
            <w:vAlign w:val="center"/>
          </w:tcPr>
          <w:p w14:paraId="636E6739" w14:textId="77777777" w:rsidR="005E3CDD" w:rsidRDefault="005E3CDD">
            <w:pPr>
              <w:rPr>
                <w:sz w:val="16"/>
              </w:rPr>
            </w:pPr>
          </w:p>
        </w:tc>
        <w:tc>
          <w:tcPr>
            <w:tcW w:w="990" w:type="dxa"/>
            <w:tcBorders>
              <w:top w:val="single" w:sz="4" w:space="0" w:color="auto"/>
              <w:left w:val="single" w:sz="4" w:space="0" w:color="auto"/>
              <w:bottom w:val="single" w:sz="4" w:space="0" w:color="auto"/>
              <w:right w:val="single" w:sz="4" w:space="0" w:color="auto"/>
            </w:tcBorders>
            <w:vAlign w:val="center"/>
          </w:tcPr>
          <w:p w14:paraId="1D7AF384" w14:textId="77777777" w:rsidR="005E3CDD" w:rsidRDefault="005E3CDD">
            <w:pPr>
              <w:rPr>
                <w:sz w:val="16"/>
              </w:rPr>
            </w:pPr>
          </w:p>
        </w:tc>
      </w:tr>
      <w:tr w:rsidR="005E3CDD" w14:paraId="00175710" w14:textId="77777777" w:rsidTr="005E3CDD">
        <w:trPr>
          <w:trHeight w:val="240"/>
        </w:trPr>
        <w:tc>
          <w:tcPr>
            <w:tcW w:w="558" w:type="dxa"/>
            <w:tcBorders>
              <w:top w:val="nil"/>
              <w:left w:val="single" w:sz="4" w:space="0" w:color="auto"/>
              <w:bottom w:val="single" w:sz="4" w:space="0" w:color="auto"/>
              <w:right w:val="single" w:sz="4" w:space="0" w:color="auto"/>
            </w:tcBorders>
            <w:vAlign w:val="center"/>
            <w:hideMark/>
          </w:tcPr>
          <w:p w14:paraId="7FF6694F" w14:textId="77777777" w:rsidR="005E3CDD" w:rsidRDefault="005E3CDD">
            <w:pPr>
              <w:jc w:val="center"/>
              <w:rPr>
                <w:sz w:val="16"/>
              </w:rPr>
            </w:pPr>
            <w:r>
              <w:rPr>
                <w:sz w:val="16"/>
              </w:rPr>
              <w:t>24</w:t>
            </w:r>
          </w:p>
        </w:tc>
        <w:tc>
          <w:tcPr>
            <w:tcW w:w="2412" w:type="dxa"/>
            <w:tcBorders>
              <w:top w:val="single" w:sz="4" w:space="0" w:color="auto"/>
              <w:left w:val="nil"/>
              <w:bottom w:val="single" w:sz="4" w:space="0" w:color="auto"/>
              <w:right w:val="single" w:sz="4" w:space="0" w:color="auto"/>
            </w:tcBorders>
            <w:vAlign w:val="center"/>
            <w:hideMark/>
          </w:tcPr>
          <w:p w14:paraId="2B330AAA" w14:textId="77777777" w:rsidR="005E3CDD" w:rsidRDefault="005E3CDD">
            <w:pPr>
              <w:rPr>
                <w:sz w:val="16"/>
              </w:rPr>
            </w:pPr>
            <w:r>
              <w:rPr>
                <w:sz w:val="16"/>
              </w:rPr>
              <w:t>Paper title</w:t>
            </w:r>
          </w:p>
        </w:tc>
        <w:tc>
          <w:tcPr>
            <w:tcW w:w="900" w:type="dxa"/>
            <w:tcBorders>
              <w:top w:val="single" w:sz="4" w:space="0" w:color="auto"/>
              <w:left w:val="single" w:sz="4" w:space="0" w:color="auto"/>
              <w:bottom w:val="single" w:sz="4" w:space="0" w:color="auto"/>
              <w:right w:val="single" w:sz="4" w:space="0" w:color="auto"/>
            </w:tcBorders>
            <w:vAlign w:val="center"/>
          </w:tcPr>
          <w:p w14:paraId="602CE51C" w14:textId="77777777" w:rsidR="005E3CDD" w:rsidRDefault="005E3CDD">
            <w:pPr>
              <w:rPr>
                <w:sz w:val="16"/>
              </w:rPr>
            </w:pPr>
          </w:p>
        </w:tc>
        <w:tc>
          <w:tcPr>
            <w:tcW w:w="990" w:type="dxa"/>
            <w:tcBorders>
              <w:top w:val="single" w:sz="4" w:space="0" w:color="auto"/>
              <w:left w:val="single" w:sz="4" w:space="0" w:color="auto"/>
              <w:bottom w:val="single" w:sz="4" w:space="0" w:color="auto"/>
              <w:right w:val="single" w:sz="4" w:space="0" w:color="auto"/>
            </w:tcBorders>
            <w:vAlign w:val="center"/>
          </w:tcPr>
          <w:p w14:paraId="355E5CB5" w14:textId="77777777" w:rsidR="005E3CDD" w:rsidRDefault="005E3CDD">
            <w:pPr>
              <w:rPr>
                <w:sz w:val="16"/>
              </w:rPr>
            </w:pPr>
          </w:p>
        </w:tc>
      </w:tr>
    </w:tbl>
    <w:p w14:paraId="00527057" w14:textId="77777777" w:rsidR="005E3CDD" w:rsidRDefault="005E3CDD" w:rsidP="009E6F2C">
      <w:pPr>
        <w:autoSpaceDE w:val="0"/>
        <w:autoSpaceDN w:val="0"/>
        <w:adjustRightInd w:val="0"/>
        <w:spacing w:after="0" w:line="240" w:lineRule="exact"/>
        <w:jc w:val="both"/>
        <w:rPr>
          <w:rFonts w:asciiTheme="majorBidi" w:hAnsiTheme="majorBidi" w:cstheme="majorBidi"/>
          <w:sz w:val="20"/>
          <w:szCs w:val="20"/>
        </w:rPr>
      </w:pPr>
    </w:p>
    <w:p w14:paraId="7735DDC7" w14:textId="77777777" w:rsidR="005E3CDD" w:rsidRDefault="005E3CDD" w:rsidP="005E3CDD">
      <w:pPr>
        <w:pStyle w:val="sectionhead1"/>
        <w:numPr>
          <w:ilvl w:val="0"/>
          <w:numId w:val="41"/>
        </w:numPr>
        <w:tabs>
          <w:tab w:val="num" w:pos="360"/>
        </w:tabs>
        <w:ind w:left="0" w:firstLine="0"/>
        <w:rPr>
          <w:color w:val="2E74B5"/>
        </w:rPr>
      </w:pPr>
      <w:r>
        <w:rPr>
          <w:color w:val="2E74B5"/>
        </w:rPr>
        <w:t>Helpful Hints</w:t>
      </w:r>
    </w:p>
    <w:p w14:paraId="688A0E28" w14:textId="77777777" w:rsidR="005E3CDD" w:rsidRDefault="005E3CDD" w:rsidP="005E3CDD">
      <w:pPr>
        <w:pStyle w:val="Head2"/>
        <w:numPr>
          <w:ilvl w:val="0"/>
          <w:numId w:val="42"/>
        </w:numPr>
        <w:tabs>
          <w:tab w:val="clear" w:pos="360"/>
        </w:tabs>
        <w:spacing w:before="0" w:after="120" w:line="240" w:lineRule="exact"/>
        <w:ind w:left="720"/>
        <w:rPr>
          <w:color w:val="2E74B5"/>
          <w:spacing w:val="0"/>
        </w:rPr>
      </w:pPr>
      <w:r>
        <w:rPr>
          <w:color w:val="2E74B5"/>
          <w:spacing w:val="0"/>
        </w:rPr>
        <w:t>Figures and Tables</w:t>
      </w:r>
    </w:p>
    <w:p w14:paraId="134DFFE8" w14:textId="77777777" w:rsidR="005E3CDD" w:rsidRDefault="005E3CDD" w:rsidP="005E3CDD">
      <w:pPr>
        <w:pStyle w:val="text0"/>
      </w:pPr>
      <w:r>
        <w:t>Position figures and tables at the tops and bottoms of columns.  Avoid placing them in the middle of columns.  Large figures and tables may span across both columns.  Figure captions should be centered below the figures; table captions should be centered above.  Avoid placing figures and tables before their first mention in the text.  Use the abbreviation “Fig. 1,” even at the beginning of a sentence.</w:t>
      </w:r>
    </w:p>
    <w:p w14:paraId="325F25EC" w14:textId="77777777" w:rsidR="005E3CDD" w:rsidRDefault="005E3CDD" w:rsidP="005E3CDD">
      <w:pPr>
        <w:pStyle w:val="text0"/>
      </w:pPr>
      <w:r>
        <w:t xml:space="preserve">Figure axis labels are often a source of confusion. Use words rather than symbols.  For example, write “Magnetization,” or “Magnetization (M)” not just “M.”  Put units in parentheses.  Do not label axes only with units.  In the example, write “Magnetization (A/m)” or “Magnetization (A </w:t>
      </w:r>
      <w:r>
        <w:sym w:font="Symbol" w:char="F0D7"/>
      </w:r>
      <w:r>
        <w:t xml:space="preserve"> m</w:t>
      </w:r>
      <w:r>
        <w:rPr>
          <w:vertAlign w:val="superscript"/>
        </w:rPr>
        <w:t>1</w:t>
      </w:r>
      <w:r>
        <w:t>).” Do not label axes with a ratio of quantities and units.  For example, write “Temperature (K),” not “Temperature/K.”</w:t>
      </w:r>
    </w:p>
    <w:p w14:paraId="073EA2E2" w14:textId="77777777" w:rsidR="005E3CDD" w:rsidRDefault="005E3CDD" w:rsidP="005E3CDD">
      <w:pPr>
        <w:pStyle w:val="text0"/>
      </w:pPr>
      <w:r>
        <w:t>Multipliers can be especially confusing.  Write “Magnetization (kA/m)” or “Magnetization (10</w:t>
      </w:r>
      <w:r>
        <w:rPr>
          <w:vertAlign w:val="superscript"/>
        </w:rPr>
        <w:t>3</w:t>
      </w:r>
      <w:r>
        <w:t xml:space="preserve"> A/m).” Figure labels should be legible, about 10-point type.</w:t>
      </w:r>
    </w:p>
    <w:p w14:paraId="08FB6AE8" w14:textId="77777777" w:rsidR="005E3CDD" w:rsidRDefault="005E3CDD" w:rsidP="005E3CDD">
      <w:pPr>
        <w:pStyle w:val="Head2"/>
        <w:numPr>
          <w:ilvl w:val="0"/>
          <w:numId w:val="42"/>
        </w:numPr>
        <w:tabs>
          <w:tab w:val="clear" w:pos="360"/>
        </w:tabs>
        <w:spacing w:before="0" w:after="120" w:line="240" w:lineRule="exact"/>
        <w:ind w:left="720"/>
        <w:rPr>
          <w:color w:val="2E74B5"/>
          <w:spacing w:val="0"/>
        </w:rPr>
      </w:pPr>
      <w:r>
        <w:rPr>
          <w:color w:val="2E74B5"/>
          <w:spacing w:val="0"/>
        </w:rPr>
        <w:t>References</w:t>
      </w:r>
    </w:p>
    <w:p w14:paraId="3040FF9A" w14:textId="77777777" w:rsidR="005E3CDD" w:rsidRDefault="005E3CDD" w:rsidP="005E3CDD">
      <w:pPr>
        <w:pStyle w:val="text0"/>
      </w:pPr>
      <w:r>
        <w:t>Number citations consecutively in square brackets [1].  Punctuation follows the bracket [2]. Refer simply to the reference number, as in [3]. Use “Ref. [3]” or Reference [3]” at the beginning of a sentence</w:t>
      </w:r>
      <w:proofErr w:type="gramStart"/>
      <w:r>
        <w:t>:  “</w:t>
      </w:r>
      <w:proofErr w:type="gramEnd"/>
      <w:r>
        <w:t>Reference [3] was the first …”</w:t>
      </w:r>
    </w:p>
    <w:p w14:paraId="489A8F10" w14:textId="77777777" w:rsidR="005E3CDD" w:rsidRDefault="005E3CDD" w:rsidP="005E3CDD">
      <w:pPr>
        <w:pStyle w:val="text0"/>
      </w:pPr>
      <w:r>
        <w:t xml:space="preserve">Number footnotes separately in superscripts.  Place the actual footnote at the bottom of the column in which it was cited.  Do not put footnotes in the reference list.  Use letters for table footnotes (see Table I).  </w:t>
      </w:r>
      <w:r>
        <w:rPr>
          <w:i/>
        </w:rPr>
        <w:t>IEEE Transactions</w:t>
      </w:r>
      <w:r>
        <w:t xml:space="preserve"> no longer use a journal prefix before the volume number.  For example, use “IEEE </w:t>
      </w:r>
      <w:r>
        <w:rPr>
          <w:i/>
        </w:rPr>
        <w:t>Trans. Magn</w:t>
      </w:r>
      <w:r>
        <w:t>., vol. 25,” not “vol. MAG-25.</w:t>
      </w:r>
    </w:p>
    <w:p w14:paraId="43DD719E" w14:textId="77777777" w:rsidR="005E3CDD" w:rsidRDefault="005E3CDD" w:rsidP="005E3CDD">
      <w:pPr>
        <w:pStyle w:val="text0"/>
      </w:pPr>
      <w:r>
        <w:lastRenderedPageBreak/>
        <w:t>Give all authors’ names; use “et al.”  if there are six authors or more.  Papers that have not been published, even if they have been submitted for publication, should be cited as “unpublished” [4].  Papers that have been accepted for</w:t>
      </w:r>
      <w:r>
        <w:t xml:space="preserve"> </w:t>
      </w:r>
      <w:r>
        <w:t>publication should be cited as “in press” [5].  In a paper title, capitalize the first word and all other words except for conjunctions, prepositions less than seven letters, and prepositional phrases.</w:t>
      </w:r>
    </w:p>
    <w:p w14:paraId="215CA579" w14:textId="77777777" w:rsidR="005E3CDD" w:rsidRDefault="005E3CDD" w:rsidP="005E3CDD">
      <w:pPr>
        <w:pStyle w:val="text0"/>
      </w:pPr>
      <w:r>
        <w:t>For papers published in translated journals, first give the English citation, then the original foreign-language citation [6].</w:t>
      </w:r>
    </w:p>
    <w:p w14:paraId="7A44DC15" w14:textId="77777777" w:rsidR="005E3CDD" w:rsidRDefault="005E3CDD" w:rsidP="005E3CDD">
      <w:pPr>
        <w:pStyle w:val="Head2"/>
        <w:spacing w:after="120"/>
        <w:ind w:left="360" w:hanging="360"/>
        <w:rPr>
          <w:color w:val="0070C0"/>
        </w:rPr>
      </w:pPr>
      <w:r>
        <w:rPr>
          <w:color w:val="0070C0"/>
        </w:rPr>
        <w:t>Abbreviations and Acronyms</w:t>
      </w:r>
    </w:p>
    <w:p w14:paraId="3EBC1C9F" w14:textId="77777777" w:rsidR="005E3CDD" w:rsidRDefault="005E3CDD" w:rsidP="005E3CDD">
      <w:pPr>
        <w:pStyle w:val="text0"/>
      </w:pPr>
      <w:r>
        <w:t xml:space="preserve">Define abbreviations and acronyms the first time they are used in the text, even if they have been defined in the abstract.  Abbreviations such as IEEE, SI, MKS, CGS, </w:t>
      </w:r>
      <w:proofErr w:type="spellStart"/>
      <w:r>
        <w:t>sc</w:t>
      </w:r>
      <w:proofErr w:type="spellEnd"/>
      <w:r>
        <w:t>, dc, and rms do not have to be defined. Do not use abbreviations in the title unless they are unavoidable.</w:t>
      </w:r>
    </w:p>
    <w:p w14:paraId="51A2D781" w14:textId="77777777" w:rsidR="005E3CDD" w:rsidRDefault="005E3CDD" w:rsidP="005E3CDD">
      <w:pPr>
        <w:pStyle w:val="Head2"/>
        <w:spacing w:after="120"/>
        <w:ind w:left="360" w:hanging="360"/>
        <w:rPr>
          <w:color w:val="0070C0"/>
        </w:rPr>
      </w:pPr>
      <w:r>
        <w:rPr>
          <w:color w:val="0070C0"/>
        </w:rPr>
        <w:t>Equations</w:t>
      </w:r>
    </w:p>
    <w:p w14:paraId="6F323E3C" w14:textId="77777777" w:rsidR="005E3CDD" w:rsidRDefault="005E3CDD" w:rsidP="005E3CDD">
      <w:pPr>
        <w:pStyle w:val="text0"/>
      </w:pPr>
      <w:r>
        <w:t xml:space="preserve">Number equations consecutively with equation numbers in parentheses flush with the right margin, as in (1).  To make your equations more compact, you may use the solidus </w:t>
      </w:r>
      <w:proofErr w:type="gramStart"/>
      <w:r>
        <w:t>( /</w:t>
      </w:r>
      <w:proofErr w:type="gramEnd"/>
      <w:r>
        <w:t xml:space="preserve"> ), the exp function, or appropriate exponents.  Italicize Roman symbols for quantities and variables, but not Greek symbols.  Use an </w:t>
      </w:r>
      <w:proofErr w:type="spellStart"/>
      <w:r>
        <w:t>en</w:t>
      </w:r>
      <w:proofErr w:type="spellEnd"/>
      <w:r>
        <w:t xml:space="preserve"> dash (–) rather than a hyphen for a minus sign.  Use parentheses to avoid ambiguities in denominators.  Punctuate equations with commas or periods when they are part of a sentence, as in </w:t>
      </w:r>
    </w:p>
    <w:p w14:paraId="758A83D9" w14:textId="77777777" w:rsidR="005E3CDD" w:rsidRDefault="005E3CDD" w:rsidP="005E3CDD">
      <w:pPr>
        <w:pStyle w:val="text0"/>
      </w:pPr>
    </w:p>
    <w:p w14:paraId="5DF10601" w14:textId="77777777" w:rsidR="005E3CDD" w:rsidRDefault="005E3CDD" w:rsidP="005E3CDD">
      <w:pPr>
        <w:tabs>
          <w:tab w:val="center" w:pos="2520"/>
          <w:tab w:val="right" w:pos="5040"/>
        </w:tabs>
        <w:spacing w:line="216" w:lineRule="auto"/>
      </w:pPr>
      <w:bookmarkStart w:id="7" w:name="singleLineEquations"/>
      <w:bookmarkEnd w:id="7"/>
      <w:r>
        <w:rPr>
          <w:i/>
        </w:rPr>
        <w:tab/>
        <w:t xml:space="preserve">a </w:t>
      </w:r>
      <w:r>
        <w:t xml:space="preserve">+ </w:t>
      </w:r>
      <w:r>
        <w:rPr>
          <w:i/>
        </w:rPr>
        <w:t>b</w:t>
      </w:r>
      <w:r>
        <w:t xml:space="preserve"> = </w:t>
      </w:r>
      <w:r>
        <w:rPr>
          <w:i/>
        </w:rPr>
        <w:t>c</w:t>
      </w:r>
      <w:r>
        <w:t>.</w:t>
      </w:r>
      <w:r>
        <w:tab/>
        <w:t>(1)</w:t>
      </w:r>
    </w:p>
    <w:p w14:paraId="02803D0B" w14:textId="77777777" w:rsidR="005E3CDD" w:rsidRDefault="005E3CDD" w:rsidP="005E3CDD">
      <w:pPr>
        <w:pStyle w:val="text0"/>
      </w:pPr>
    </w:p>
    <w:p w14:paraId="0CB278F6" w14:textId="77777777" w:rsidR="005E3CDD" w:rsidRDefault="005E3CDD" w:rsidP="005E3CDD">
      <w:pPr>
        <w:pStyle w:val="text0"/>
      </w:pPr>
      <w:r>
        <w:t>Symbols in your equation should be defined before the equation appears or immediately following.  Use “(1),” not “Eq. (1)” or “equation (1),” except at the beginning of a sentence</w:t>
      </w:r>
      <w:proofErr w:type="gramStart"/>
      <w:r>
        <w:t>:  “</w:t>
      </w:r>
      <w:proofErr w:type="gramEnd"/>
      <w:r>
        <w:t>Equation (1) is …”</w:t>
      </w:r>
    </w:p>
    <w:p w14:paraId="35D71E0E" w14:textId="77777777" w:rsidR="005E3CDD" w:rsidRDefault="005E3CDD" w:rsidP="005E3CDD">
      <w:pPr>
        <w:pStyle w:val="Head2"/>
        <w:ind w:left="360" w:hanging="360"/>
      </w:pPr>
      <w:r>
        <w:t>Other Recommendations</w:t>
      </w:r>
    </w:p>
    <w:p w14:paraId="18A8E1C3" w14:textId="77777777" w:rsidR="005E3CDD" w:rsidRDefault="005E3CDD" w:rsidP="005E3CDD">
      <w:pPr>
        <w:pStyle w:val="text0"/>
      </w:pPr>
      <w:r>
        <w:t xml:space="preserve">The Roman numerals used to number the section headings are optional.  If you do use them, do not number </w:t>
      </w:r>
      <w:r>
        <w:rPr>
          <w:smallCaps/>
        </w:rPr>
        <w:t>Acknowledgment</w:t>
      </w:r>
      <w:r>
        <w:t xml:space="preserve"> and </w:t>
      </w:r>
      <w:r>
        <w:rPr>
          <w:smallCaps/>
        </w:rPr>
        <w:t>References</w:t>
      </w:r>
      <w:r>
        <w:t>, and begin Subheadings with letters.  Use two spaces after periods (full stops).  Hyphenate complex modifiers: “zero-field-cooled magnetization.”  Avoid dangling participles, such as, “Using (1), the potential was calculated.”  Write instead, “The potential was calculated using (1),” or “Using (1), we calculated the potential.”</w:t>
      </w:r>
    </w:p>
    <w:p w14:paraId="21E9A280" w14:textId="77777777" w:rsidR="005E3CDD" w:rsidRDefault="005E3CDD" w:rsidP="005E3CDD">
      <w:pPr>
        <w:pStyle w:val="text0"/>
      </w:pPr>
      <w:r>
        <w:t>Use a zero before decimal points</w:t>
      </w:r>
      <w:proofErr w:type="gramStart"/>
      <w:r>
        <w:t>:  “</w:t>
      </w:r>
      <w:proofErr w:type="gramEnd"/>
      <w:r>
        <w:t>0.25,” not “.25.” Use “cm</w:t>
      </w:r>
      <w:r>
        <w:rPr>
          <w:vertAlign w:val="superscript"/>
        </w:rPr>
        <w:t>3</w:t>
      </w:r>
      <w:r>
        <w:t>,” not “cc.”  Do not mix complete spellings and abbreviations of units</w:t>
      </w:r>
      <w:proofErr w:type="gramStart"/>
      <w:r>
        <w:t>:  “</w:t>
      </w:r>
      <w:proofErr w:type="gramEnd"/>
      <w:r>
        <w:t>Wb/m</w:t>
      </w:r>
      <w:r>
        <w:rPr>
          <w:vertAlign w:val="superscript"/>
        </w:rPr>
        <w:t>2</w:t>
      </w:r>
      <w:r>
        <w:t>” or “</w:t>
      </w:r>
      <w:proofErr w:type="spellStart"/>
      <w:r>
        <w:t>webers</w:t>
      </w:r>
      <w:proofErr w:type="spellEnd"/>
      <w:r>
        <w:t xml:space="preserve"> per square meter,” not “</w:t>
      </w:r>
      <w:proofErr w:type="spellStart"/>
      <w:r>
        <w:t>webers</w:t>
      </w:r>
      <w:proofErr w:type="spellEnd"/>
      <w:r>
        <w:t>/m</w:t>
      </w:r>
      <w:r>
        <w:rPr>
          <w:vertAlign w:val="superscript"/>
        </w:rPr>
        <w:t>2</w:t>
      </w:r>
      <w:r>
        <w:t>.” Spell units when they appear in text</w:t>
      </w:r>
      <w:proofErr w:type="gramStart"/>
      <w:r>
        <w:t>:  “</w:t>
      </w:r>
      <w:proofErr w:type="gramEnd"/>
      <w:r>
        <w:t xml:space="preserve">…a few </w:t>
      </w:r>
      <w:proofErr w:type="spellStart"/>
      <w:r>
        <w:t>henries</w:t>
      </w:r>
      <w:proofErr w:type="spellEnd"/>
      <w:r>
        <w:t xml:space="preserve">,” not “…a few H.” If your native language is not English, try to get a native English-speaking </w:t>
      </w:r>
      <w:r>
        <w:t>colleague to proofread your paper.  Do not add page numbers.</w:t>
      </w:r>
    </w:p>
    <w:p w14:paraId="1B0BC5DE" w14:textId="77777777" w:rsidR="005E3CDD" w:rsidRDefault="005E3CDD" w:rsidP="005E3CDD">
      <w:pPr>
        <w:pStyle w:val="sectionhead1"/>
        <w:numPr>
          <w:ilvl w:val="0"/>
          <w:numId w:val="41"/>
        </w:numPr>
        <w:tabs>
          <w:tab w:val="num" w:pos="360"/>
        </w:tabs>
        <w:ind w:left="0" w:firstLine="0"/>
        <w:rPr>
          <w:color w:val="0070C0"/>
          <w:sz w:val="22"/>
          <w:szCs w:val="22"/>
        </w:rPr>
      </w:pPr>
      <w:r>
        <w:rPr>
          <w:color w:val="0070C0"/>
          <w:sz w:val="22"/>
          <w:szCs w:val="22"/>
        </w:rPr>
        <w:t>Units</w:t>
      </w:r>
    </w:p>
    <w:p w14:paraId="2DB2A66C" w14:textId="77777777" w:rsidR="005E3CDD" w:rsidRDefault="005E3CDD" w:rsidP="005E3CDD">
      <w:pPr>
        <w:pStyle w:val="text0"/>
      </w:pPr>
      <w:r>
        <w:t>Use either SI (MKS) or CGS as primary units. (SI units are encouraged.) English units may be used as secondary units (in parentheses). An exception would be the use of English units as identifiers in trade, such as “3.5-inch disk drive.”</w:t>
      </w:r>
    </w:p>
    <w:p w14:paraId="3C7699AA" w14:textId="77777777" w:rsidR="005E3CDD" w:rsidRDefault="005E3CDD" w:rsidP="005E3CDD">
      <w:pPr>
        <w:pStyle w:val="text0"/>
      </w:pPr>
      <w:r>
        <w:t xml:space="preserve">Avoid combining SI and CGS units, such as current in amperes and magnetic field in </w:t>
      </w:r>
      <w:proofErr w:type="spellStart"/>
      <w:r>
        <w:t>oersteds</w:t>
      </w:r>
      <w:proofErr w:type="spellEnd"/>
      <w:r>
        <w:t>. This often leads to confusion because equations do not balance dimensionally. If you must use mixed units, clearly state the units for each quantity that you use in an equation.</w:t>
      </w:r>
    </w:p>
    <w:p w14:paraId="2CF1D737" w14:textId="77777777" w:rsidR="005E3CDD" w:rsidRDefault="005E3CDD" w:rsidP="005E3CDD">
      <w:pPr>
        <w:pStyle w:val="sectionhead1"/>
        <w:numPr>
          <w:ilvl w:val="0"/>
          <w:numId w:val="41"/>
        </w:numPr>
        <w:tabs>
          <w:tab w:val="num" w:pos="360"/>
        </w:tabs>
        <w:ind w:left="0" w:firstLine="0"/>
        <w:rPr>
          <w:color w:val="0070C0"/>
          <w:sz w:val="22"/>
          <w:szCs w:val="22"/>
        </w:rPr>
      </w:pPr>
      <w:r>
        <w:rPr>
          <w:color w:val="0070C0"/>
          <w:sz w:val="22"/>
          <w:szCs w:val="22"/>
        </w:rPr>
        <w:t>Some Common Mistakes</w:t>
      </w:r>
    </w:p>
    <w:p w14:paraId="54DA2542" w14:textId="77777777" w:rsidR="005E3CDD" w:rsidRDefault="005E3CDD" w:rsidP="005E3CDD">
      <w:pPr>
        <w:pStyle w:val="text0"/>
      </w:pPr>
      <w:r>
        <w:t>The word “data” is plural, not singular.  The subscript for the permeability of vacuum</w:t>
      </w:r>
      <w:r>
        <w:rPr>
          <w:vertAlign w:val="subscript"/>
        </w:rPr>
        <w:t>0</w:t>
      </w:r>
      <w:r>
        <w:t xml:space="preserve"> is zero, not a lowercase letter “o.”  In American English, periods and commas are within quotation marks, like “this period.”  A parenthetical statement at the end of a sentence is punctuated outside of the closing parenthesis (like this).  (A parenthetical </w:t>
      </w:r>
      <w:r>
        <w:rPr>
          <w:i/>
        </w:rPr>
        <w:t>sentence</w:t>
      </w:r>
      <w:r>
        <w:t xml:space="preserve"> is punctuated within the parentheses.)  A graph within a graph is an “inset,” not an “insert.”  The word alternatively is preferred to the word “alternately” (unless you mean something that alternates).  Do not use the word “essentially” to mean “approximately” or “effectively.”  Be aware of the different meanings of the </w:t>
      </w:r>
      <w:proofErr w:type="gramStart"/>
      <w:r>
        <w:t>homophones</w:t>
      </w:r>
      <w:proofErr w:type="gramEnd"/>
      <w:r>
        <w:t xml:space="preserve"> “affect” and “effect,” “complement” and “compliment,” “discreet” and “discrete,” “principal” and “principle.”  Do not confuse “imply” and “infer.”  The prefix “non” is not a word; it should be joined to the word it modifies, usually without a hyphen.  There is no period after the “et” in the Latin abbreviation “et al.”  The abbreviation “i.e.” means “that is,” and the abbreviation “e.g.” means “for example.”  An excellent style manual for science writers is [7].</w:t>
      </w:r>
    </w:p>
    <w:p w14:paraId="4FD42B5E" w14:textId="77777777" w:rsidR="005E3CDD" w:rsidRDefault="005E3CDD" w:rsidP="005E3CDD">
      <w:pPr>
        <w:spacing w:before="120" w:after="120" w:line="216" w:lineRule="auto"/>
        <w:jc w:val="center"/>
        <w:rPr>
          <w:b/>
          <w:bCs/>
          <w:color w:val="7030A0"/>
          <w:szCs w:val="24"/>
        </w:rPr>
      </w:pPr>
      <w:r>
        <w:rPr>
          <w:b/>
          <w:bCs/>
          <w:color w:val="7030A0"/>
          <w:szCs w:val="24"/>
        </w:rPr>
        <w:t>Acknowledgment</w:t>
      </w:r>
    </w:p>
    <w:p w14:paraId="19909F8D" w14:textId="77777777" w:rsidR="005E3CDD" w:rsidRDefault="005E3CDD" w:rsidP="005E3CDD">
      <w:pPr>
        <w:pStyle w:val="text0"/>
      </w:pPr>
      <w:r>
        <w:t>The preferred spelling of the word “acknowledgment” in America is without an “e” after the “g.”  Try to avoid the stilted expression, “One of us (R. B. G.) thanks …” Instead, try “R.B.G. thanks …”  Put sponsor acknowledgments in the unnumbered footnote on the first page.</w:t>
      </w:r>
    </w:p>
    <w:p w14:paraId="5C459500" w14:textId="77777777" w:rsidR="005E3CDD" w:rsidRDefault="005E3CDD" w:rsidP="005E3CDD">
      <w:pPr>
        <w:pStyle w:val="MDPI62BackMatter"/>
        <w:ind w:left="142"/>
        <w:rPr>
          <w:b/>
        </w:rPr>
      </w:pPr>
    </w:p>
    <w:p w14:paraId="7472045A" w14:textId="77777777" w:rsidR="005E3CDD" w:rsidRDefault="005E3CDD" w:rsidP="005E3CDD">
      <w:pPr>
        <w:pStyle w:val="MDPI62BackMatter"/>
        <w:ind w:left="142"/>
      </w:pPr>
      <w:r>
        <w:rPr>
          <w:b/>
          <w:color w:val="7030A0"/>
        </w:rPr>
        <w:t>Funding</w:t>
      </w:r>
      <w:r>
        <w:rPr>
          <w:b/>
        </w:rPr>
        <w:t>:</w:t>
      </w:r>
      <w:r>
        <w:t xml:space="preserve"> The authors should mention if this research has received any type of funding.</w:t>
      </w:r>
    </w:p>
    <w:p w14:paraId="551DEB5A" w14:textId="77777777" w:rsidR="005E3CDD" w:rsidRDefault="005E3CDD" w:rsidP="005E3CDD">
      <w:pPr>
        <w:pStyle w:val="MDPI62BackMatter"/>
        <w:ind w:left="142"/>
        <w:rPr>
          <w:b/>
        </w:rPr>
      </w:pPr>
    </w:p>
    <w:p w14:paraId="77DAC2DE" w14:textId="77777777" w:rsidR="005E3CDD" w:rsidRDefault="005E3CDD" w:rsidP="005E3CDD">
      <w:pPr>
        <w:pStyle w:val="MDPI62BackMatter"/>
        <w:ind w:left="142"/>
      </w:pPr>
      <w:r>
        <w:rPr>
          <w:b/>
          <w:color w:val="7030A0"/>
        </w:rPr>
        <w:t>Conflicts of Interest</w:t>
      </w:r>
      <w:r>
        <w:rPr>
          <w:b/>
        </w:rPr>
        <w:t>:</w:t>
      </w:r>
      <w:r>
        <w:t xml:space="preserve"> The authors should explicitly declare if there is a conflict of interest.</w:t>
      </w:r>
    </w:p>
    <w:p w14:paraId="72C036AC" w14:textId="77777777" w:rsidR="005E3CDD" w:rsidRDefault="005E3CDD" w:rsidP="005E3CDD">
      <w:pPr>
        <w:pStyle w:val="sectionheadnonums"/>
        <w:rPr>
          <w:color w:val="002060"/>
          <w:sz w:val="22"/>
          <w:szCs w:val="22"/>
        </w:rPr>
      </w:pPr>
      <w:r>
        <w:rPr>
          <w:color w:val="002060"/>
          <w:sz w:val="22"/>
          <w:szCs w:val="22"/>
        </w:rPr>
        <w:t>References</w:t>
      </w:r>
    </w:p>
    <w:p w14:paraId="52FE6848" w14:textId="77777777" w:rsidR="005E3CDD" w:rsidRDefault="005E3CDD" w:rsidP="005E3CDD">
      <w:pPr>
        <w:pStyle w:val="references0"/>
      </w:pPr>
      <w:bookmarkStart w:id="8" w:name="references"/>
      <w:bookmarkEnd w:id="8"/>
      <w:r>
        <w:lastRenderedPageBreak/>
        <w:t>[1]</w:t>
      </w:r>
      <w:r>
        <w:tab/>
        <w:t xml:space="preserve">G. Eason, B. Noble, and I.N. Sneddon, “On certain integrals of Lipschitz-Hankel type involving products of Bessel functions,” </w:t>
      </w:r>
      <w:r>
        <w:rPr>
          <w:i/>
        </w:rPr>
        <w:t>Phil. Trans. Roy. Soc. London,</w:t>
      </w:r>
      <w:r>
        <w:t xml:space="preserve"> vol. A247, pp. 529-551, April 1955.</w:t>
      </w:r>
    </w:p>
    <w:p w14:paraId="04F37F7B" w14:textId="77777777" w:rsidR="005E3CDD" w:rsidRDefault="005E3CDD" w:rsidP="005E3CDD">
      <w:pPr>
        <w:pStyle w:val="references0"/>
      </w:pPr>
      <w:r>
        <w:t>[2]</w:t>
      </w:r>
      <w:r>
        <w:tab/>
        <w:t xml:space="preserve">J. Clerk Maxwell, </w:t>
      </w:r>
      <w:r>
        <w:rPr>
          <w:i/>
        </w:rPr>
        <w:t>A Treatise on Electricity and Magnetism,</w:t>
      </w:r>
      <w:r>
        <w:t xml:space="preserve"> 3</w:t>
      </w:r>
      <w:r>
        <w:rPr>
          <w:vertAlign w:val="superscript"/>
        </w:rPr>
        <w:t>rd</w:t>
      </w:r>
      <w:r>
        <w:t xml:space="preserve"> ed., vol. 2. Oxford:  Clarendon, 1892, pp.68-73.</w:t>
      </w:r>
    </w:p>
    <w:p w14:paraId="0C6E45B0" w14:textId="77777777" w:rsidR="005E3CDD" w:rsidRDefault="005E3CDD" w:rsidP="005E3CDD">
      <w:pPr>
        <w:pStyle w:val="references0"/>
      </w:pPr>
      <w:r>
        <w:t>[3]</w:t>
      </w:r>
      <w:r>
        <w:tab/>
        <w:t xml:space="preserve">I.S. Jacobs and C.P. Bean, “Fine particles, thin films and exchange anisotropy,” in </w:t>
      </w:r>
      <w:r>
        <w:rPr>
          <w:i/>
        </w:rPr>
        <w:t>Magnetism,</w:t>
      </w:r>
      <w:r>
        <w:t xml:space="preserve"> vol. III, G.T. Rado and H. Suhl, Eds. New York: Academic, 1963, pp. 271-350.</w:t>
      </w:r>
    </w:p>
    <w:p w14:paraId="7D7426A8" w14:textId="77777777" w:rsidR="005E3CDD" w:rsidRDefault="005E3CDD" w:rsidP="005E3CDD">
      <w:pPr>
        <w:pStyle w:val="references0"/>
      </w:pPr>
      <w:r>
        <w:t>[4]</w:t>
      </w:r>
      <w:r>
        <w:tab/>
        <w:t>K. Elissa, “Title of paper if known,” unpublished.</w:t>
      </w:r>
    </w:p>
    <w:p w14:paraId="6BFC044C" w14:textId="77777777" w:rsidR="005E3CDD" w:rsidRDefault="005E3CDD" w:rsidP="005E3CDD">
      <w:pPr>
        <w:pStyle w:val="references0"/>
      </w:pPr>
      <w:r>
        <w:t>[5]</w:t>
      </w:r>
      <w:r>
        <w:tab/>
        <w:t xml:space="preserve">R. Nicole, “Title of paper with only first word capitalized,” </w:t>
      </w:r>
      <w:r>
        <w:rPr>
          <w:i/>
        </w:rPr>
        <w:t>J. Name Stand. Abbrev.,</w:t>
      </w:r>
      <w:r>
        <w:t xml:space="preserve"> in press.</w:t>
      </w:r>
    </w:p>
    <w:p w14:paraId="3E3DCED2" w14:textId="77777777" w:rsidR="005E3CDD" w:rsidRDefault="005E3CDD" w:rsidP="005E3CDD">
      <w:pPr>
        <w:pStyle w:val="references0"/>
      </w:pPr>
      <w:r>
        <w:t>[6]</w:t>
      </w:r>
      <w:r>
        <w:tab/>
        <w:t xml:space="preserve">Y. Yorozu, M. Hirano, K. Oka, and Y. Tagawa, “Electron spectroscopy studies on magneto-optical media and plastic substrate interface,” </w:t>
      </w:r>
      <w:r>
        <w:rPr>
          <w:i/>
        </w:rPr>
        <w:t>IEEE Transl. J. Magn. Japan</w:t>
      </w:r>
      <w:r>
        <w:t>, vol. 2, pp. 740-741, August 1987 [</w:t>
      </w:r>
      <w:r>
        <w:rPr>
          <w:i/>
        </w:rPr>
        <w:t>Digests 9</w:t>
      </w:r>
      <w:r>
        <w:rPr>
          <w:i/>
          <w:vertAlign w:val="superscript"/>
        </w:rPr>
        <w:t>th</w:t>
      </w:r>
      <w:r>
        <w:rPr>
          <w:i/>
        </w:rPr>
        <w:t xml:space="preserve"> Annual Conf. Magnetics Japan,</w:t>
      </w:r>
      <w:r>
        <w:t xml:space="preserve"> p. 301, 1982].</w:t>
      </w:r>
    </w:p>
    <w:p w14:paraId="3D575304" w14:textId="643427D4" w:rsidR="005E3CDD" w:rsidRDefault="005E3CDD" w:rsidP="005E3CDD">
      <w:pPr>
        <w:pStyle w:val="MDPI62BackMatter"/>
        <w:ind w:left="142"/>
      </w:pPr>
      <w:r>
        <w:t>[7]</w:t>
      </w:r>
      <w:r>
        <w:tab/>
        <w:t xml:space="preserve">M. Young, </w:t>
      </w:r>
      <w:r>
        <w:rPr>
          <w:i/>
        </w:rPr>
        <w:t>The Technical Writer’s Handbook.</w:t>
      </w:r>
      <w:r>
        <w:t xml:space="preserve"> Mill Valley, CA: University Science, 1989</w:t>
      </w:r>
    </w:p>
    <w:sectPr w:rsidR="005E3CDD" w:rsidSect="005D34E1">
      <w:type w:val="continuous"/>
      <w:pgSz w:w="11909" w:h="16834" w:code="9"/>
      <w:pgMar w:top="1080" w:right="864" w:bottom="1440" w:left="864" w:header="432"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31B83" w14:textId="77777777" w:rsidR="005D34E1" w:rsidRDefault="005D34E1" w:rsidP="00DC1F10">
      <w:pPr>
        <w:spacing w:after="0" w:line="240" w:lineRule="auto"/>
      </w:pPr>
      <w:r>
        <w:separator/>
      </w:r>
    </w:p>
  </w:endnote>
  <w:endnote w:type="continuationSeparator" w:id="0">
    <w:p w14:paraId="605632BC" w14:textId="77777777" w:rsidR="005D34E1" w:rsidRDefault="005D34E1" w:rsidP="00DC1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50F9C" w14:textId="77777777" w:rsidR="00AD68F3" w:rsidRDefault="00AD68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43331" w14:textId="26BB1D31" w:rsidR="009E6F2C" w:rsidRDefault="009E6F2C" w:rsidP="003D462E">
    <w:pPr>
      <w:pStyle w:val="Footer"/>
      <w:tabs>
        <w:tab w:val="left" w:pos="2850"/>
        <w:tab w:val="center" w:pos="5090"/>
      </w:tabs>
    </w:pPr>
    <w:r>
      <w:tab/>
    </w:r>
    <w:r>
      <w:tab/>
    </w:r>
    <w:r>
      <w:tab/>
    </w:r>
    <w:r>
      <w:rPr>
        <w:noProof/>
      </w:rPr>
      <mc:AlternateContent>
        <mc:Choice Requires="wps">
          <w:drawing>
            <wp:anchor distT="0" distB="0" distL="114300" distR="114300" simplePos="0" relativeHeight="251662336" behindDoc="0" locked="0" layoutInCell="1" allowOverlap="1" wp14:anchorId="4AC09A5B" wp14:editId="48C77407">
              <wp:simplePos x="0" y="0"/>
              <wp:positionH relativeFrom="column">
                <wp:posOffset>89535</wp:posOffset>
              </wp:positionH>
              <wp:positionV relativeFrom="paragraph">
                <wp:posOffset>-139065</wp:posOffset>
              </wp:positionV>
              <wp:extent cx="6629400" cy="0"/>
              <wp:effectExtent l="9525" t="8255" r="9525" b="10795"/>
              <wp:wrapNone/>
              <wp:docPr id="56710762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straightConnector1">
                        <a:avLst/>
                      </a:prstGeom>
                      <a:noFill/>
                      <a:ln w="12700">
                        <a:solidFill>
                          <a:srgbClr val="7030A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376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D0408C6" id="_x0000_t32" coordsize="21600,21600" o:spt="32" o:oned="t" path="m,l21600,21600e" filled="f">
              <v:path arrowok="t" fillok="f" o:connecttype="none"/>
              <o:lock v:ext="edit" shapetype="t"/>
            </v:shapetype>
            <v:shape id="AutoShape 1" o:spid="_x0000_s1026" type="#_x0000_t32" style="position:absolute;margin-left:7.05pt;margin-top:-10.95pt;width:522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SBwAEAAGUDAAAOAAAAZHJzL2Uyb0RvYy54bWysU01v2zAMvQ/YfxB8X+xkQ7oZcYohXXfp&#10;tgDtfgAjybYwWRQoJXb+/Sg1TvdxG3YRSJF6fHykNrfTYMVJUzDommK5qAqhnURlXNcU35/u37wv&#10;RIjgFFh0uinOOhS329evNqOv9Qp7tEqTYBAX6tE3RR+jr8syyF4PEBboteNgizRAZJe6UhGMjD7Y&#10;clVV63JEUp5Q6hD49u45WGwzfttqGb+1bdBR2KZgbjGflM9DOsvtBuqOwPdGXmjAP7AYwDgueoW6&#10;gwjiSOYvqMFIwoBtXEgcSmxbI3XugbtZVn9089iD17kXFif4q0zh/8HKr6ed21OiLif36B9Q/gjC&#10;4a4H1+lM4OnseXDLJFU5+lBfnyQn+D2Jw/gFFefAMWJWYWppSJDcn5iy2Oer2HqKQvLler368K7i&#10;mcg5VkI9P/QU4meNg0hGU4RIYLo+7tA5HinSMpeB00OIiRbU84NU1eG9sTZP1joxMvfVDRdKoYDW&#10;qBTNDnWHnSVxAl6Om+pt9THvA6P9lkZ4dCqj9RrUp4sdwdhnm/OtS3g679uF0ixO2sRQH1Cd9zQr&#10;yLPMpC97l5blVz/r/PI7tj8BAAD//wMAUEsDBBQABgAIAAAAIQAwWIcP3gAAAAsBAAAPAAAAZHJz&#10;L2Rvd25yZXYueG1sTI/NTsMwEITvSLyDtUjcWidVQSHEqRDi51B6oIDE0Y23cUS8tmKnDW/PVkKC&#10;48x+mp2pVpPrxQGH2HlSkM8zEEiNNx21Ct7fHmcFiJg0Gd17QgXfGGFVn59VujT+SK942KZWcAjF&#10;UiuwKYVSythYdDrOfUDi294PTieWQyvNoI8c7nq5yLJr6XRH/MHqgPcWm6/t6BQMxad/GDfryRbL&#10;/cfzy1PwzToodXkx3d2CSDilPxhO9bk61Nxp50cyUfSslzmTCmaL/AbECciuCrZ2v5asK/l/Q/0D&#10;AAD//wMAUEsBAi0AFAAGAAgAAAAhALaDOJL+AAAA4QEAABMAAAAAAAAAAAAAAAAAAAAAAFtDb250&#10;ZW50X1R5cGVzXS54bWxQSwECLQAUAAYACAAAACEAOP0h/9YAAACUAQAACwAAAAAAAAAAAAAAAAAv&#10;AQAAX3JlbHMvLnJlbHNQSwECLQAUAAYACAAAACEA15PkgcABAABlAwAADgAAAAAAAAAAAAAAAAAu&#10;AgAAZHJzL2Uyb0RvYy54bWxQSwECLQAUAAYACAAAACEAMFiHD94AAAALAQAADwAAAAAAAAAAAAAA&#10;AAAaBAAAZHJzL2Rvd25yZXYueG1sUEsFBgAAAAAEAAQA8wAAACUFAAAAAA==&#10;" strokecolor="#7030a0" strokeweight="1pt">
              <v:shadow color="#1f3763" opacity=".5" offset="1pt"/>
            </v:shape>
          </w:pict>
        </mc:Fallback>
      </mc:AlternateContent>
    </w:r>
    <w:r>
      <w:fldChar w:fldCharType="begin"/>
    </w:r>
    <w:r>
      <w:instrText xml:space="preserve"> PAGE   \* MERGEFORMAT </w:instrText>
    </w:r>
    <w:r>
      <w:fldChar w:fldCharType="separate"/>
    </w:r>
    <w:r w:rsidR="00A317DE">
      <w:rPr>
        <w:noProof/>
      </w:rPr>
      <w:t>9</w:t>
    </w:r>
    <w:r>
      <w:rPr>
        <w:noProof/>
      </w:rPr>
      <w:fldChar w:fldCharType="end"/>
    </w:r>
  </w:p>
  <w:p w14:paraId="371CC108" w14:textId="77777777" w:rsidR="009E6F2C" w:rsidRDefault="009E6F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6F7EA" w14:textId="77777777" w:rsidR="00AD68F3" w:rsidRDefault="00AD6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10161" w14:textId="77777777" w:rsidR="005D34E1" w:rsidRDefault="005D34E1" w:rsidP="00DC1F10">
      <w:pPr>
        <w:spacing w:after="0" w:line="240" w:lineRule="auto"/>
      </w:pPr>
      <w:r>
        <w:separator/>
      </w:r>
    </w:p>
  </w:footnote>
  <w:footnote w:type="continuationSeparator" w:id="0">
    <w:p w14:paraId="610F128B" w14:textId="77777777" w:rsidR="005D34E1" w:rsidRDefault="005D34E1" w:rsidP="00DC1F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600D6" w14:textId="77777777" w:rsidR="00AD68F3" w:rsidRDefault="00AD68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3823C" w14:textId="77777777" w:rsidR="002D4017" w:rsidRDefault="002D4017" w:rsidP="003818C0">
    <w:pPr>
      <w:pStyle w:val="Header"/>
      <w:tabs>
        <w:tab w:val="right" w:pos="10181"/>
      </w:tabs>
      <w:spacing w:line="276" w:lineRule="auto"/>
      <w:jc w:val="center"/>
      <w:rPr>
        <w:b/>
        <w:bCs/>
        <w:sz w:val="16"/>
        <w:szCs w:val="16"/>
        <w:rtl/>
      </w:rPr>
    </w:pPr>
  </w:p>
  <w:p w14:paraId="1478987E" w14:textId="77777777" w:rsidR="002D4017" w:rsidRDefault="002D4017" w:rsidP="003818C0">
    <w:pPr>
      <w:pStyle w:val="Header"/>
      <w:tabs>
        <w:tab w:val="right" w:pos="10181"/>
      </w:tabs>
      <w:spacing w:line="276" w:lineRule="auto"/>
      <w:jc w:val="center"/>
      <w:rPr>
        <w:b/>
        <w:bCs/>
        <w:sz w:val="16"/>
        <w:szCs w:val="16"/>
        <w:rtl/>
      </w:rPr>
    </w:pPr>
  </w:p>
  <w:p w14:paraId="27DCEA33" w14:textId="77777777" w:rsidR="002D4017" w:rsidRDefault="002D4017" w:rsidP="003818C0">
    <w:pPr>
      <w:pStyle w:val="Header"/>
      <w:tabs>
        <w:tab w:val="right" w:pos="10181"/>
      </w:tabs>
      <w:spacing w:line="276" w:lineRule="auto"/>
      <w:jc w:val="center"/>
      <w:rPr>
        <w:b/>
        <w:bCs/>
        <w:sz w:val="16"/>
        <w:szCs w:val="16"/>
        <w:rtl/>
      </w:rPr>
    </w:pPr>
  </w:p>
  <w:p w14:paraId="76B2F09D" w14:textId="77777777" w:rsidR="002D4017" w:rsidRDefault="002D4017" w:rsidP="003818C0">
    <w:pPr>
      <w:pStyle w:val="Header"/>
      <w:tabs>
        <w:tab w:val="right" w:pos="10181"/>
      </w:tabs>
      <w:spacing w:line="276" w:lineRule="auto"/>
      <w:jc w:val="center"/>
      <w:rPr>
        <w:b/>
        <w:bCs/>
        <w:sz w:val="16"/>
        <w:szCs w:val="16"/>
        <w:rtl/>
      </w:rPr>
    </w:pPr>
  </w:p>
  <w:p w14:paraId="30EE5A14" w14:textId="324D9838" w:rsidR="009E6F2C" w:rsidRPr="00431627" w:rsidRDefault="009E6F2C" w:rsidP="003818C0">
    <w:pPr>
      <w:pStyle w:val="Header"/>
      <w:tabs>
        <w:tab w:val="right" w:pos="10181"/>
      </w:tabs>
      <w:spacing w:line="276" w:lineRule="auto"/>
      <w:jc w:val="center"/>
      <w:rPr>
        <w:b/>
        <w:bCs/>
        <w:sz w:val="16"/>
        <w:szCs w:val="16"/>
      </w:rPr>
    </w:pPr>
    <w:r w:rsidRPr="00431627">
      <w:rPr>
        <w:noProof/>
        <w:sz w:val="16"/>
        <w:szCs w:val="16"/>
      </w:rPr>
      <w:drawing>
        <wp:anchor distT="0" distB="0" distL="114300" distR="114300" simplePos="0" relativeHeight="251664384" behindDoc="0" locked="0" layoutInCell="1" allowOverlap="1" wp14:anchorId="2A8C0D84" wp14:editId="59EF41EA">
          <wp:simplePos x="0" y="0"/>
          <wp:positionH relativeFrom="column">
            <wp:posOffset>5592445</wp:posOffset>
          </wp:positionH>
          <wp:positionV relativeFrom="paragraph">
            <wp:posOffset>-262890</wp:posOffset>
          </wp:positionV>
          <wp:extent cx="781050" cy="638810"/>
          <wp:effectExtent l="0" t="0" r="0" b="8890"/>
          <wp:wrapSquare wrapText="bothSides"/>
          <wp:docPr id="1458957778" name="Picture 1458957778"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982791" name="Picture 1" descr="A blue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638810"/>
                  </a:xfrm>
                  <a:prstGeom prst="rect">
                    <a:avLst/>
                  </a:prstGeom>
                  <a:noFill/>
                  <a:ln>
                    <a:noFill/>
                  </a:ln>
                </pic:spPr>
              </pic:pic>
            </a:graphicData>
          </a:graphic>
        </wp:anchor>
      </w:drawing>
    </w:r>
  </w:p>
  <w:p w14:paraId="507A80B1" w14:textId="2666525A" w:rsidR="009E6F2C" w:rsidRPr="00431627" w:rsidRDefault="002D4017" w:rsidP="003818C0">
    <w:pPr>
      <w:pStyle w:val="Header"/>
      <w:tabs>
        <w:tab w:val="right" w:pos="10181"/>
      </w:tabs>
      <w:spacing w:line="276" w:lineRule="auto"/>
      <w:jc w:val="center"/>
      <w:rPr>
        <w:b/>
        <w:bCs/>
        <w:sz w:val="16"/>
        <w:szCs w:val="16"/>
      </w:rPr>
    </w:pPr>
    <w:r w:rsidRPr="00431627">
      <w:rPr>
        <w:b/>
        <w:bCs/>
        <w:sz w:val="16"/>
        <w:szCs w:val="16"/>
      </w:rPr>
      <w:t>Journal of Engineering Research (</w:t>
    </w:r>
    <w:proofErr w:type="gramStart"/>
    <w:r w:rsidRPr="00431627">
      <w:rPr>
        <w:b/>
        <w:bCs/>
        <w:sz w:val="16"/>
        <w:szCs w:val="16"/>
      </w:rPr>
      <w:t>ERJ</w:t>
    </w:r>
    <w:r>
      <w:rPr>
        <w:rFonts w:hint="cs"/>
        <w:b/>
        <w:bCs/>
        <w:sz w:val="16"/>
        <w:szCs w:val="16"/>
        <w:rtl/>
      </w:rPr>
      <w:t>(</w:t>
    </w:r>
    <w:proofErr w:type="gramEnd"/>
  </w:p>
  <w:tbl>
    <w:tblPr>
      <w:tblW w:w="0" w:type="auto"/>
      <w:tblBorders>
        <w:bottom w:val="single" w:sz="18" w:space="0" w:color="7030A0"/>
      </w:tblBorders>
      <w:tblLook w:val="04A0" w:firstRow="1" w:lastRow="0" w:firstColumn="1" w:lastColumn="0" w:noHBand="0" w:noVBand="1"/>
    </w:tblPr>
    <w:tblGrid>
      <w:gridCol w:w="10181"/>
    </w:tblGrid>
    <w:tr w:rsidR="009E6F2C" w:rsidRPr="00431627" w14:paraId="71B0525A" w14:textId="77777777" w:rsidTr="0023144B">
      <w:tc>
        <w:tcPr>
          <w:tcW w:w="10397" w:type="dxa"/>
          <w:shd w:val="clear" w:color="auto" w:fill="auto"/>
          <w:vAlign w:val="center"/>
        </w:tcPr>
        <w:p w14:paraId="06A7E2B1" w14:textId="427025E1" w:rsidR="009E6F2C" w:rsidRPr="00E25D06" w:rsidRDefault="009E6F2C" w:rsidP="002D4017">
          <w:pPr>
            <w:pStyle w:val="Header"/>
            <w:tabs>
              <w:tab w:val="right" w:pos="10181"/>
            </w:tabs>
            <w:spacing w:line="276" w:lineRule="auto"/>
            <w:rPr>
              <w:b/>
              <w:bCs/>
              <w:sz w:val="16"/>
              <w:szCs w:val="16"/>
            </w:rPr>
          </w:pPr>
          <w:r w:rsidRPr="00E25D06">
            <w:rPr>
              <w:b/>
              <w:bCs/>
              <w:sz w:val="16"/>
              <w:szCs w:val="16"/>
            </w:rPr>
            <w:t xml:space="preserve">ISSN: 2356-9441                                  </w:t>
          </w:r>
          <w:r w:rsidR="002D4017" w:rsidRPr="00431627">
            <w:rPr>
              <w:b/>
              <w:bCs/>
              <w:sz w:val="16"/>
              <w:szCs w:val="16"/>
              <w:u w:val="single"/>
            </w:rPr>
            <w:t xml:space="preserve">Vol. </w:t>
          </w:r>
          <w:r w:rsidR="00AD68F3">
            <w:rPr>
              <w:b/>
              <w:bCs/>
              <w:sz w:val="16"/>
              <w:szCs w:val="16"/>
              <w:u w:val="single"/>
            </w:rPr>
            <w:t>7</w:t>
          </w:r>
          <w:r w:rsidR="002D4017" w:rsidRPr="00431627">
            <w:rPr>
              <w:b/>
              <w:bCs/>
              <w:sz w:val="16"/>
              <w:szCs w:val="16"/>
              <w:u w:val="single"/>
            </w:rPr>
            <w:t xml:space="preserve"> – No. </w:t>
          </w:r>
          <w:r w:rsidR="00AD68F3">
            <w:rPr>
              <w:b/>
              <w:bCs/>
              <w:sz w:val="16"/>
              <w:szCs w:val="16"/>
              <w:u w:val="single"/>
            </w:rPr>
            <w:t>6</w:t>
          </w:r>
          <w:r w:rsidR="00911788">
            <w:rPr>
              <w:b/>
              <w:bCs/>
              <w:sz w:val="16"/>
              <w:szCs w:val="16"/>
              <w:u w:val="single"/>
            </w:rPr>
            <w:t>,</w:t>
          </w:r>
          <w:r w:rsidR="002D4017" w:rsidRPr="00431627">
            <w:rPr>
              <w:b/>
              <w:bCs/>
              <w:sz w:val="16"/>
              <w:szCs w:val="16"/>
              <w:u w:val="single"/>
            </w:rPr>
            <w:t xml:space="preserve"> 202</w:t>
          </w:r>
          <w:r w:rsidR="00AD68F3">
            <w:rPr>
              <w:b/>
              <w:bCs/>
              <w:sz w:val="16"/>
              <w:szCs w:val="16"/>
              <w:u w:val="single"/>
            </w:rPr>
            <w:t>3</w:t>
          </w:r>
          <w:r w:rsidRPr="00E25D06">
            <w:rPr>
              <w:b/>
              <w:bCs/>
              <w:sz w:val="16"/>
              <w:szCs w:val="16"/>
            </w:rPr>
            <w:t xml:space="preserve">                        </w:t>
          </w:r>
          <w:r w:rsidR="002D4017" w:rsidRPr="00431627">
            <w:rPr>
              <w:b/>
              <w:bCs/>
              <w:sz w:val="16"/>
              <w:szCs w:val="16"/>
            </w:rPr>
            <w:t>©Tanta University, Faculty of Engineering</w:t>
          </w:r>
          <w:r w:rsidRPr="00E25D06">
            <w:rPr>
              <w:b/>
              <w:bCs/>
              <w:sz w:val="16"/>
              <w:szCs w:val="16"/>
            </w:rPr>
            <w:t xml:space="preserve">                                      </w:t>
          </w:r>
          <w:proofErr w:type="spellStart"/>
          <w:r w:rsidRPr="00E25D06">
            <w:rPr>
              <w:b/>
              <w:bCs/>
              <w:sz w:val="16"/>
              <w:szCs w:val="16"/>
            </w:rPr>
            <w:t>eISSN</w:t>
          </w:r>
          <w:proofErr w:type="spellEnd"/>
          <w:r w:rsidRPr="00E25D06">
            <w:rPr>
              <w:b/>
              <w:bCs/>
              <w:sz w:val="16"/>
              <w:szCs w:val="16"/>
            </w:rPr>
            <w:t>: 2735-4873</w:t>
          </w:r>
        </w:p>
      </w:tc>
    </w:tr>
  </w:tbl>
  <w:p w14:paraId="14542D6D" w14:textId="77777777" w:rsidR="009E6F2C" w:rsidRDefault="009E6F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38A65" w14:textId="77777777" w:rsidR="00AD68F3" w:rsidRDefault="00AD68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4" type="#_x0000_t75" style="width:136pt;height:90pt;visibility:visible;mso-wrap-style:square" o:bullet="t">
        <v:imagedata r:id="rId1" o:title=""/>
      </v:shape>
    </w:pict>
  </w:numPicBullet>
  <w:numPicBullet w:numPicBulletId="1">
    <w:pict>
      <v:shape id="_x0000_i1135" type="#_x0000_t75" style="width:39pt;height:36pt;visibility:visible;mso-wrap-style:square" o:bullet="t">
        <v:imagedata r:id="rId2" o:title=""/>
      </v:shape>
    </w:pict>
  </w:numPicBullet>
  <w:numPicBullet w:numPicBulletId="2">
    <w:pict>
      <v:shape id="_x0000_i1136" type="#_x0000_t75" style="width:11.5pt;height:11.5pt" o:bullet="t">
        <v:imagedata r:id="rId3" o:title="msoB89C"/>
      </v:shape>
    </w:pict>
  </w:numPicBullet>
  <w:abstractNum w:abstractNumId="0" w15:restartNumberingAfterBreak="0">
    <w:nsid w:val="00893F44"/>
    <w:multiLevelType w:val="hybridMultilevel"/>
    <w:tmpl w:val="A2762798"/>
    <w:lvl w:ilvl="0" w:tplc="C436C6E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712DD"/>
    <w:multiLevelType w:val="hybridMultilevel"/>
    <w:tmpl w:val="B26EC7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80AD5"/>
    <w:multiLevelType w:val="hybridMultilevel"/>
    <w:tmpl w:val="6812FB66"/>
    <w:lvl w:ilvl="0" w:tplc="2A50B9E0">
      <w:start w:val="1"/>
      <w:numFmt w:val="upperRoman"/>
      <w:pStyle w:val="MainTitleTantaPaper"/>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9714E"/>
    <w:multiLevelType w:val="hybridMultilevel"/>
    <w:tmpl w:val="8C6ED6F8"/>
    <w:lvl w:ilvl="0" w:tplc="8AC641F0">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0CC0579E"/>
    <w:multiLevelType w:val="singleLevel"/>
    <w:tmpl w:val="2050F836"/>
    <w:lvl w:ilvl="0">
      <w:start w:val="1"/>
      <w:numFmt w:val="upperLetter"/>
      <w:pStyle w:val="Head2"/>
      <w:lvlText w:val="%1."/>
      <w:lvlJc w:val="left"/>
      <w:pPr>
        <w:tabs>
          <w:tab w:val="num" w:pos="360"/>
        </w:tabs>
        <w:ind w:left="360" w:hanging="360"/>
      </w:pPr>
    </w:lvl>
  </w:abstractNum>
  <w:abstractNum w:abstractNumId="5" w15:restartNumberingAfterBreak="0">
    <w:nsid w:val="16143B07"/>
    <w:multiLevelType w:val="hybridMultilevel"/>
    <w:tmpl w:val="AC70E522"/>
    <w:lvl w:ilvl="0" w:tplc="EC7633AC">
      <w:start w:val="1"/>
      <w:numFmt w:val="upperRoman"/>
      <w:lvlText w:val="%1."/>
      <w:lvlJc w:val="right"/>
      <w:pPr>
        <w:ind w:left="36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8A65480"/>
    <w:multiLevelType w:val="singleLevel"/>
    <w:tmpl w:val="BA7A4CF6"/>
    <w:lvl w:ilvl="0">
      <w:start w:val="1"/>
      <w:numFmt w:val="upperRoman"/>
      <w:pStyle w:val="sectionhead1"/>
      <w:lvlText w:val="%1."/>
      <w:lvlJc w:val="left"/>
      <w:pPr>
        <w:tabs>
          <w:tab w:val="num" w:pos="720"/>
        </w:tabs>
        <w:ind w:left="720" w:hanging="720"/>
      </w:pPr>
      <w:rPr>
        <w:rFonts w:hint="default"/>
      </w:rPr>
    </w:lvl>
  </w:abstractNum>
  <w:abstractNum w:abstractNumId="7" w15:restartNumberingAfterBreak="0">
    <w:nsid w:val="1D0E4733"/>
    <w:multiLevelType w:val="hybridMultilevel"/>
    <w:tmpl w:val="2F343F8C"/>
    <w:lvl w:ilvl="0" w:tplc="EEC824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9E1E49"/>
    <w:multiLevelType w:val="hybridMultilevel"/>
    <w:tmpl w:val="B37E9A16"/>
    <w:lvl w:ilvl="0" w:tplc="B516B486">
      <w:start w:val="1"/>
      <w:numFmt w:val="decimal"/>
      <w:pStyle w:val="SubTitleTantaPaper"/>
      <w:lvlText w:val="C.%1."/>
      <w:lvlJc w:val="left"/>
      <w:pPr>
        <w:ind w:left="1094" w:hanging="360"/>
      </w:pPr>
      <w:rPr>
        <w:rFonts w:hint="default"/>
      </w:rPr>
    </w:lvl>
    <w:lvl w:ilvl="1" w:tplc="FFFFFFFF" w:tentative="1">
      <w:start w:val="1"/>
      <w:numFmt w:val="lowerLetter"/>
      <w:lvlText w:val="%2."/>
      <w:lvlJc w:val="left"/>
      <w:pPr>
        <w:ind w:left="1814" w:hanging="360"/>
      </w:pPr>
    </w:lvl>
    <w:lvl w:ilvl="2" w:tplc="FFFFFFFF" w:tentative="1">
      <w:start w:val="1"/>
      <w:numFmt w:val="lowerRoman"/>
      <w:lvlText w:val="%3."/>
      <w:lvlJc w:val="right"/>
      <w:pPr>
        <w:ind w:left="2534" w:hanging="180"/>
      </w:pPr>
    </w:lvl>
    <w:lvl w:ilvl="3" w:tplc="FFFFFFFF" w:tentative="1">
      <w:start w:val="1"/>
      <w:numFmt w:val="decimal"/>
      <w:lvlText w:val="%4."/>
      <w:lvlJc w:val="left"/>
      <w:pPr>
        <w:ind w:left="3254" w:hanging="360"/>
      </w:pPr>
    </w:lvl>
    <w:lvl w:ilvl="4" w:tplc="FFFFFFFF" w:tentative="1">
      <w:start w:val="1"/>
      <w:numFmt w:val="lowerLetter"/>
      <w:lvlText w:val="%5."/>
      <w:lvlJc w:val="left"/>
      <w:pPr>
        <w:ind w:left="3974" w:hanging="360"/>
      </w:pPr>
    </w:lvl>
    <w:lvl w:ilvl="5" w:tplc="FFFFFFFF" w:tentative="1">
      <w:start w:val="1"/>
      <w:numFmt w:val="lowerRoman"/>
      <w:lvlText w:val="%6."/>
      <w:lvlJc w:val="right"/>
      <w:pPr>
        <w:ind w:left="4694" w:hanging="180"/>
      </w:pPr>
    </w:lvl>
    <w:lvl w:ilvl="6" w:tplc="FFFFFFFF" w:tentative="1">
      <w:start w:val="1"/>
      <w:numFmt w:val="decimal"/>
      <w:lvlText w:val="%7."/>
      <w:lvlJc w:val="left"/>
      <w:pPr>
        <w:ind w:left="5414" w:hanging="360"/>
      </w:pPr>
    </w:lvl>
    <w:lvl w:ilvl="7" w:tplc="FFFFFFFF" w:tentative="1">
      <w:start w:val="1"/>
      <w:numFmt w:val="lowerLetter"/>
      <w:lvlText w:val="%8."/>
      <w:lvlJc w:val="left"/>
      <w:pPr>
        <w:ind w:left="6134" w:hanging="360"/>
      </w:pPr>
    </w:lvl>
    <w:lvl w:ilvl="8" w:tplc="FFFFFFFF" w:tentative="1">
      <w:start w:val="1"/>
      <w:numFmt w:val="lowerRoman"/>
      <w:lvlText w:val="%9."/>
      <w:lvlJc w:val="right"/>
      <w:pPr>
        <w:ind w:left="6854" w:hanging="180"/>
      </w:pPr>
    </w:lvl>
  </w:abstractNum>
  <w:abstractNum w:abstractNumId="9" w15:restartNumberingAfterBreak="0">
    <w:nsid w:val="27466CC4"/>
    <w:multiLevelType w:val="hybridMultilevel"/>
    <w:tmpl w:val="D0BC6A5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904866"/>
    <w:multiLevelType w:val="hybridMultilevel"/>
    <w:tmpl w:val="5910313E"/>
    <w:lvl w:ilvl="0" w:tplc="870C6B7C">
      <w:start w:val="1"/>
      <w:numFmt w:val="upperLetter"/>
      <w:pStyle w:val="researchhead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625E0F"/>
    <w:multiLevelType w:val="hybridMultilevel"/>
    <w:tmpl w:val="32F0983E"/>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D87A23"/>
    <w:multiLevelType w:val="hybridMultilevel"/>
    <w:tmpl w:val="E774EDDC"/>
    <w:lvl w:ilvl="0" w:tplc="BC2A15BA">
      <w:start w:val="1"/>
      <w:numFmt w:val="decimal"/>
      <w:pStyle w:val="weightedaveragesubitle"/>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D32514"/>
    <w:multiLevelType w:val="hybridMultilevel"/>
    <w:tmpl w:val="086C5848"/>
    <w:lvl w:ilvl="0" w:tplc="04090013">
      <w:start w:val="1"/>
      <w:numFmt w:val="upperRoman"/>
      <w:lvlText w:val="%1."/>
      <w:lvlJc w:val="right"/>
      <w:pPr>
        <w:ind w:left="907" w:hanging="360"/>
      </w:pPr>
      <w:rPr>
        <w:rFonts w:hint="default"/>
        <w:b w:val="0"/>
        <w:bCs w:val="0"/>
        <w:i w:val="0"/>
        <w:sz w:val="20"/>
        <w:szCs w:val="24"/>
      </w:rPr>
    </w:lvl>
    <w:lvl w:ilvl="1" w:tplc="FFFFFFFF" w:tentative="1">
      <w:start w:val="1"/>
      <w:numFmt w:val="bullet"/>
      <w:lvlText w:val="o"/>
      <w:lvlJc w:val="left"/>
      <w:pPr>
        <w:ind w:left="1627" w:hanging="360"/>
      </w:pPr>
      <w:rPr>
        <w:rFonts w:ascii="Courier New" w:hAnsi="Courier New" w:cs="Courier New" w:hint="default"/>
      </w:rPr>
    </w:lvl>
    <w:lvl w:ilvl="2" w:tplc="FFFFFFFF" w:tentative="1">
      <w:start w:val="1"/>
      <w:numFmt w:val="bullet"/>
      <w:lvlText w:val=""/>
      <w:lvlJc w:val="left"/>
      <w:pPr>
        <w:ind w:left="2347" w:hanging="360"/>
      </w:pPr>
      <w:rPr>
        <w:rFonts w:ascii="Wingdings" w:hAnsi="Wingdings" w:hint="default"/>
      </w:rPr>
    </w:lvl>
    <w:lvl w:ilvl="3" w:tplc="FFFFFFFF" w:tentative="1">
      <w:start w:val="1"/>
      <w:numFmt w:val="bullet"/>
      <w:lvlText w:val=""/>
      <w:lvlJc w:val="left"/>
      <w:pPr>
        <w:ind w:left="3067" w:hanging="360"/>
      </w:pPr>
      <w:rPr>
        <w:rFonts w:ascii="Symbol" w:hAnsi="Symbol" w:hint="default"/>
      </w:rPr>
    </w:lvl>
    <w:lvl w:ilvl="4" w:tplc="FFFFFFFF" w:tentative="1">
      <w:start w:val="1"/>
      <w:numFmt w:val="bullet"/>
      <w:lvlText w:val="o"/>
      <w:lvlJc w:val="left"/>
      <w:pPr>
        <w:ind w:left="3787" w:hanging="360"/>
      </w:pPr>
      <w:rPr>
        <w:rFonts w:ascii="Courier New" w:hAnsi="Courier New" w:cs="Courier New" w:hint="default"/>
      </w:rPr>
    </w:lvl>
    <w:lvl w:ilvl="5" w:tplc="FFFFFFFF" w:tentative="1">
      <w:start w:val="1"/>
      <w:numFmt w:val="bullet"/>
      <w:lvlText w:val=""/>
      <w:lvlJc w:val="left"/>
      <w:pPr>
        <w:ind w:left="4507" w:hanging="360"/>
      </w:pPr>
      <w:rPr>
        <w:rFonts w:ascii="Wingdings" w:hAnsi="Wingdings" w:hint="default"/>
      </w:rPr>
    </w:lvl>
    <w:lvl w:ilvl="6" w:tplc="FFFFFFFF" w:tentative="1">
      <w:start w:val="1"/>
      <w:numFmt w:val="bullet"/>
      <w:lvlText w:val=""/>
      <w:lvlJc w:val="left"/>
      <w:pPr>
        <w:ind w:left="5227" w:hanging="360"/>
      </w:pPr>
      <w:rPr>
        <w:rFonts w:ascii="Symbol" w:hAnsi="Symbol" w:hint="default"/>
      </w:rPr>
    </w:lvl>
    <w:lvl w:ilvl="7" w:tplc="FFFFFFFF" w:tentative="1">
      <w:start w:val="1"/>
      <w:numFmt w:val="bullet"/>
      <w:lvlText w:val="o"/>
      <w:lvlJc w:val="left"/>
      <w:pPr>
        <w:ind w:left="5947" w:hanging="360"/>
      </w:pPr>
      <w:rPr>
        <w:rFonts w:ascii="Courier New" w:hAnsi="Courier New" w:cs="Courier New" w:hint="default"/>
      </w:rPr>
    </w:lvl>
    <w:lvl w:ilvl="8" w:tplc="FFFFFFFF" w:tentative="1">
      <w:start w:val="1"/>
      <w:numFmt w:val="bullet"/>
      <w:lvlText w:val=""/>
      <w:lvlJc w:val="left"/>
      <w:pPr>
        <w:ind w:left="6667" w:hanging="360"/>
      </w:pPr>
      <w:rPr>
        <w:rFonts w:ascii="Wingdings" w:hAnsi="Wingdings" w:hint="default"/>
      </w:rPr>
    </w:lvl>
  </w:abstractNum>
  <w:abstractNum w:abstractNumId="14" w15:restartNumberingAfterBreak="0">
    <w:nsid w:val="39A703A6"/>
    <w:multiLevelType w:val="hybridMultilevel"/>
    <w:tmpl w:val="8056EDBC"/>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81A32"/>
    <w:multiLevelType w:val="hybridMultilevel"/>
    <w:tmpl w:val="381ACEBC"/>
    <w:lvl w:ilvl="0" w:tplc="04090005">
      <w:start w:val="1"/>
      <w:numFmt w:val="bullet"/>
      <w:lvlText w:val=""/>
      <w:lvlJc w:val="left"/>
      <w:pPr>
        <w:ind w:left="907" w:hanging="360"/>
      </w:pPr>
      <w:rPr>
        <w:rFonts w:ascii="Wingdings" w:hAnsi="Wingding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6"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17" w15:restartNumberingAfterBreak="0">
    <w:nsid w:val="40AF3693"/>
    <w:multiLevelType w:val="hybridMultilevel"/>
    <w:tmpl w:val="A58A4A9E"/>
    <w:lvl w:ilvl="0" w:tplc="0C161D06">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F28DB"/>
    <w:multiLevelType w:val="hybridMultilevel"/>
    <w:tmpl w:val="F35834C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5870FF7"/>
    <w:multiLevelType w:val="hybridMultilevel"/>
    <w:tmpl w:val="57864422"/>
    <w:lvl w:ilvl="0" w:tplc="04090007">
      <w:start w:val="1"/>
      <w:numFmt w:val="bullet"/>
      <w:lvlText w:val=""/>
      <w:lvlPicBulletId w:val="2"/>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0" w15:restartNumberingAfterBreak="0">
    <w:nsid w:val="4B856E1F"/>
    <w:multiLevelType w:val="hybridMultilevel"/>
    <w:tmpl w:val="65F6FC7E"/>
    <w:lvl w:ilvl="0" w:tplc="2090A95A">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E50297C"/>
    <w:multiLevelType w:val="hybridMultilevel"/>
    <w:tmpl w:val="2C38C3A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00D506F"/>
    <w:multiLevelType w:val="hybridMultilevel"/>
    <w:tmpl w:val="0F5C9D34"/>
    <w:lvl w:ilvl="0" w:tplc="C436C6EC">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3634531"/>
    <w:multiLevelType w:val="multilevel"/>
    <w:tmpl w:val="A3BE2D14"/>
    <w:lvl w:ilvl="0">
      <w:start w:val="1"/>
      <w:numFmt w:val="decimal"/>
      <w:pStyle w:val="newsubtitletanta"/>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56582A85"/>
    <w:multiLevelType w:val="hybridMultilevel"/>
    <w:tmpl w:val="3C48F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D41AFD"/>
    <w:multiLevelType w:val="hybridMultilevel"/>
    <w:tmpl w:val="05246E40"/>
    <w:lvl w:ilvl="0" w:tplc="22185F3E">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4950213"/>
    <w:multiLevelType w:val="hybridMultilevel"/>
    <w:tmpl w:val="2A207CBE"/>
    <w:lvl w:ilvl="0" w:tplc="BBAC6F58">
      <w:start w:val="1"/>
      <w:numFmt w:val="bullet"/>
      <w:lvlText w:val=""/>
      <w:lvlJc w:val="left"/>
      <w:pPr>
        <w:ind w:left="907" w:hanging="360"/>
      </w:pPr>
      <w:rPr>
        <w:rFonts w:ascii="Wingdings" w:hAnsi="Wingdings" w:cs="Wingdings" w:hint="default"/>
        <w:b w:val="0"/>
        <w:i w:val="0"/>
        <w:sz w:val="24"/>
        <w:szCs w:val="28"/>
      </w:rPr>
    </w:lvl>
    <w:lvl w:ilvl="1" w:tplc="FFFFFFFF" w:tentative="1">
      <w:start w:val="1"/>
      <w:numFmt w:val="bullet"/>
      <w:lvlText w:val="o"/>
      <w:lvlJc w:val="left"/>
      <w:pPr>
        <w:ind w:left="1627" w:hanging="360"/>
      </w:pPr>
      <w:rPr>
        <w:rFonts w:ascii="Courier New" w:hAnsi="Courier New" w:cs="Courier New" w:hint="default"/>
      </w:rPr>
    </w:lvl>
    <w:lvl w:ilvl="2" w:tplc="FFFFFFFF" w:tentative="1">
      <w:start w:val="1"/>
      <w:numFmt w:val="bullet"/>
      <w:lvlText w:val=""/>
      <w:lvlJc w:val="left"/>
      <w:pPr>
        <w:ind w:left="2347" w:hanging="360"/>
      </w:pPr>
      <w:rPr>
        <w:rFonts w:ascii="Wingdings" w:hAnsi="Wingdings" w:hint="default"/>
      </w:rPr>
    </w:lvl>
    <w:lvl w:ilvl="3" w:tplc="FFFFFFFF" w:tentative="1">
      <w:start w:val="1"/>
      <w:numFmt w:val="bullet"/>
      <w:lvlText w:val=""/>
      <w:lvlJc w:val="left"/>
      <w:pPr>
        <w:ind w:left="3067" w:hanging="360"/>
      </w:pPr>
      <w:rPr>
        <w:rFonts w:ascii="Symbol" w:hAnsi="Symbol" w:hint="default"/>
      </w:rPr>
    </w:lvl>
    <w:lvl w:ilvl="4" w:tplc="FFFFFFFF" w:tentative="1">
      <w:start w:val="1"/>
      <w:numFmt w:val="bullet"/>
      <w:lvlText w:val="o"/>
      <w:lvlJc w:val="left"/>
      <w:pPr>
        <w:ind w:left="3787" w:hanging="360"/>
      </w:pPr>
      <w:rPr>
        <w:rFonts w:ascii="Courier New" w:hAnsi="Courier New" w:cs="Courier New" w:hint="default"/>
      </w:rPr>
    </w:lvl>
    <w:lvl w:ilvl="5" w:tplc="FFFFFFFF" w:tentative="1">
      <w:start w:val="1"/>
      <w:numFmt w:val="bullet"/>
      <w:lvlText w:val=""/>
      <w:lvlJc w:val="left"/>
      <w:pPr>
        <w:ind w:left="4507" w:hanging="360"/>
      </w:pPr>
      <w:rPr>
        <w:rFonts w:ascii="Wingdings" w:hAnsi="Wingdings" w:hint="default"/>
      </w:rPr>
    </w:lvl>
    <w:lvl w:ilvl="6" w:tplc="FFFFFFFF" w:tentative="1">
      <w:start w:val="1"/>
      <w:numFmt w:val="bullet"/>
      <w:lvlText w:val=""/>
      <w:lvlJc w:val="left"/>
      <w:pPr>
        <w:ind w:left="5227" w:hanging="360"/>
      </w:pPr>
      <w:rPr>
        <w:rFonts w:ascii="Symbol" w:hAnsi="Symbol" w:hint="default"/>
      </w:rPr>
    </w:lvl>
    <w:lvl w:ilvl="7" w:tplc="FFFFFFFF" w:tentative="1">
      <w:start w:val="1"/>
      <w:numFmt w:val="bullet"/>
      <w:lvlText w:val="o"/>
      <w:lvlJc w:val="left"/>
      <w:pPr>
        <w:ind w:left="5947" w:hanging="360"/>
      </w:pPr>
      <w:rPr>
        <w:rFonts w:ascii="Courier New" w:hAnsi="Courier New" w:cs="Courier New" w:hint="default"/>
      </w:rPr>
    </w:lvl>
    <w:lvl w:ilvl="8" w:tplc="FFFFFFFF" w:tentative="1">
      <w:start w:val="1"/>
      <w:numFmt w:val="bullet"/>
      <w:lvlText w:val=""/>
      <w:lvlJc w:val="left"/>
      <w:pPr>
        <w:ind w:left="6667" w:hanging="360"/>
      </w:pPr>
      <w:rPr>
        <w:rFonts w:ascii="Wingdings" w:hAnsi="Wingdings" w:hint="default"/>
      </w:rPr>
    </w:lvl>
  </w:abstractNum>
  <w:abstractNum w:abstractNumId="27" w15:restartNumberingAfterBreak="0">
    <w:nsid w:val="68B65D54"/>
    <w:multiLevelType w:val="hybridMultilevel"/>
    <w:tmpl w:val="445CF5E2"/>
    <w:lvl w:ilvl="0" w:tplc="BD866BA0">
      <w:start w:val="1"/>
      <w:numFmt w:val="bullet"/>
      <w:lvlText w:val=""/>
      <w:lvlJc w:val="left"/>
      <w:pPr>
        <w:ind w:left="907" w:hanging="360"/>
      </w:pPr>
      <w:rPr>
        <w:rFonts w:ascii="Wingdings" w:hAnsi="Wingdings" w:cs="Wingdings" w:hint="default"/>
        <w:b/>
        <w:i w:val="0"/>
        <w:sz w:val="20"/>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8" w15:restartNumberingAfterBreak="0">
    <w:nsid w:val="6DD428AC"/>
    <w:multiLevelType w:val="hybridMultilevel"/>
    <w:tmpl w:val="3A6A856E"/>
    <w:lvl w:ilvl="0" w:tplc="F6329700">
      <w:start w:val="1"/>
      <w:numFmt w:val="decimal"/>
      <w:pStyle w:val="2ndsubtitlTantaPaper"/>
      <w:lvlText w:val="C.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0B33D4"/>
    <w:multiLevelType w:val="hybridMultilevel"/>
    <w:tmpl w:val="7AC43BFA"/>
    <w:lvl w:ilvl="0" w:tplc="72ACD11A">
      <w:start w:val="1"/>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76D50DE0"/>
    <w:multiLevelType w:val="hybridMultilevel"/>
    <w:tmpl w:val="E0D6EF74"/>
    <w:lvl w:ilvl="0" w:tplc="DA801DD0">
      <w:start w:val="1"/>
      <w:numFmt w:val="upperRoman"/>
      <w:pStyle w:val="Mainpaperheader"/>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9943CC"/>
    <w:multiLevelType w:val="hybridMultilevel"/>
    <w:tmpl w:val="BA12CD58"/>
    <w:lvl w:ilvl="0" w:tplc="3F1A2064">
      <w:start w:val="1"/>
      <w:numFmt w:val="decimal"/>
      <w:pStyle w:val="2ndsubtitleTanta"/>
      <w:lvlText w:val="C.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7335091">
    <w:abstractNumId w:val="17"/>
  </w:num>
  <w:num w:numId="2" w16cid:durableId="1814829644">
    <w:abstractNumId w:val="2"/>
  </w:num>
  <w:num w:numId="3" w16cid:durableId="893614194">
    <w:abstractNumId w:val="28"/>
  </w:num>
  <w:num w:numId="4" w16cid:durableId="1028528992">
    <w:abstractNumId w:val="7"/>
  </w:num>
  <w:num w:numId="5" w16cid:durableId="1056319896">
    <w:abstractNumId w:val="6"/>
  </w:num>
  <w:num w:numId="6" w16cid:durableId="353265274">
    <w:abstractNumId w:val="10"/>
  </w:num>
  <w:num w:numId="7" w16cid:durableId="1131746847">
    <w:abstractNumId w:val="8"/>
  </w:num>
  <w:num w:numId="8" w16cid:durableId="613558319">
    <w:abstractNumId w:val="18"/>
  </w:num>
  <w:num w:numId="9" w16cid:durableId="572086368">
    <w:abstractNumId w:val="31"/>
  </w:num>
  <w:num w:numId="10" w16cid:durableId="949312723">
    <w:abstractNumId w:val="24"/>
  </w:num>
  <w:num w:numId="11" w16cid:durableId="152525417">
    <w:abstractNumId w:val="22"/>
  </w:num>
  <w:num w:numId="12" w16cid:durableId="1907916267">
    <w:abstractNumId w:val="0"/>
  </w:num>
  <w:num w:numId="13" w16cid:durableId="1165709714">
    <w:abstractNumId w:val="11"/>
  </w:num>
  <w:num w:numId="14" w16cid:durableId="1700201468">
    <w:abstractNumId w:val="23"/>
  </w:num>
  <w:num w:numId="15" w16cid:durableId="1358196792">
    <w:abstractNumId w:val="10"/>
    <w:lvlOverride w:ilvl="0">
      <w:startOverride w:val="1"/>
    </w:lvlOverride>
  </w:num>
  <w:num w:numId="16" w16cid:durableId="2142845169">
    <w:abstractNumId w:val="23"/>
    <w:lvlOverride w:ilvl="0">
      <w:startOverride w:val="1"/>
    </w:lvlOverride>
  </w:num>
  <w:num w:numId="17" w16cid:durableId="1302155780">
    <w:abstractNumId w:val="1"/>
  </w:num>
  <w:num w:numId="18" w16cid:durableId="989528590">
    <w:abstractNumId w:val="21"/>
  </w:num>
  <w:num w:numId="19" w16cid:durableId="874734166">
    <w:abstractNumId w:val="25"/>
  </w:num>
  <w:num w:numId="20" w16cid:durableId="188764108">
    <w:abstractNumId w:val="15"/>
  </w:num>
  <w:num w:numId="21" w16cid:durableId="1775706469">
    <w:abstractNumId w:val="20"/>
  </w:num>
  <w:num w:numId="22" w16cid:durableId="1817721539">
    <w:abstractNumId w:val="10"/>
    <w:lvlOverride w:ilvl="0">
      <w:startOverride w:val="1"/>
    </w:lvlOverride>
  </w:num>
  <w:num w:numId="23" w16cid:durableId="2127187628">
    <w:abstractNumId w:val="23"/>
    <w:lvlOverride w:ilvl="0">
      <w:startOverride w:val="1"/>
    </w:lvlOverride>
  </w:num>
  <w:num w:numId="24" w16cid:durableId="1885480277">
    <w:abstractNumId w:val="12"/>
  </w:num>
  <w:num w:numId="25" w16cid:durableId="1992245878">
    <w:abstractNumId w:val="14"/>
  </w:num>
  <w:num w:numId="26" w16cid:durableId="1453599942">
    <w:abstractNumId w:val="27"/>
  </w:num>
  <w:num w:numId="27" w16cid:durableId="934872507">
    <w:abstractNumId w:val="19"/>
  </w:num>
  <w:num w:numId="28" w16cid:durableId="938677099">
    <w:abstractNumId w:val="26"/>
  </w:num>
  <w:num w:numId="29" w16cid:durableId="1623152554">
    <w:abstractNumId w:val="13"/>
  </w:num>
  <w:num w:numId="30" w16cid:durableId="1488862682">
    <w:abstractNumId w:val="3"/>
  </w:num>
  <w:num w:numId="31" w16cid:durableId="600643099">
    <w:abstractNumId w:val="5"/>
  </w:num>
  <w:num w:numId="32" w16cid:durableId="121582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15399898">
    <w:abstractNumId w:val="9"/>
  </w:num>
  <w:num w:numId="34" w16cid:durableId="683365695">
    <w:abstractNumId w:val="30"/>
  </w:num>
  <w:num w:numId="35" w16cid:durableId="8338391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45119701">
    <w:abstractNumId w:val="16"/>
  </w:num>
  <w:num w:numId="37" w16cid:durableId="1740784502">
    <w:abstractNumId w:val="29"/>
  </w:num>
  <w:num w:numId="38" w16cid:durableId="1436946963">
    <w:abstractNumId w:val="30"/>
  </w:num>
  <w:num w:numId="39" w16cid:durableId="1859657231">
    <w:abstractNumId w:val="30"/>
  </w:num>
  <w:num w:numId="40" w16cid:durableId="1803691152">
    <w:abstractNumId w:val="4"/>
    <w:lvlOverride w:ilvl="0">
      <w:startOverride w:val="1"/>
    </w:lvlOverride>
  </w:num>
  <w:num w:numId="41" w16cid:durableId="1705057731">
    <w:abstractNumId w:val="6"/>
    <w:lvlOverride w:ilvl="0">
      <w:startOverride w:val="1"/>
    </w:lvlOverride>
  </w:num>
  <w:num w:numId="42" w16cid:durableId="1299535956">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ctiveWritingStyle w:appName="MSWord" w:lang="en-US" w:vendorID="64" w:dllVersion="6" w:nlCheck="1" w:checkStyle="1"/>
  <w:activeWritingStyle w:appName="MSWord" w:lang="en-US" w:vendorID="64" w:dllVersion="0" w:nlCheck="1" w:checkStyle="0"/>
  <w:activeWritingStyle w:appName="MSWord" w:lang="en-GB"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1NDEyNTUxtzAwNzFS0lEKTi0uzszPAykwqgUA0sSNA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r00vftfx5dwce5s0fvxxa0p5rwztxzv2rz&quot;&gt;My EndNote LibraryReference&lt;record-ids&gt;&lt;item&gt;42&lt;/item&gt;&lt;item&gt;44&lt;/item&gt;&lt;item&gt;46&lt;/item&gt;&lt;item&gt;51&lt;/item&gt;&lt;item&gt;53&lt;/item&gt;&lt;item&gt;64&lt;/item&gt;&lt;item&gt;65&lt;/item&gt;&lt;item&gt;66&lt;/item&gt;&lt;item&gt;67&lt;/item&gt;&lt;item&gt;69&lt;/item&gt;&lt;item&gt;70&lt;/item&gt;&lt;item&gt;71&lt;/item&gt;&lt;item&gt;73&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3&lt;/item&gt;&lt;item&gt;124&lt;/item&gt;&lt;item&gt;125&lt;/item&gt;&lt;item&gt;126&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7&lt;/item&gt;&lt;item&gt;149&lt;/item&gt;&lt;item&gt;150&lt;/item&gt;&lt;/record-ids&gt;&lt;/item&gt;&lt;/Libraries&gt;"/>
  </w:docVars>
  <w:rsids>
    <w:rsidRoot w:val="008F0A18"/>
    <w:rsid w:val="000005ED"/>
    <w:rsid w:val="00000E76"/>
    <w:rsid w:val="00001F9C"/>
    <w:rsid w:val="00004D1C"/>
    <w:rsid w:val="00007E08"/>
    <w:rsid w:val="00007ECE"/>
    <w:rsid w:val="00010F8A"/>
    <w:rsid w:val="00011690"/>
    <w:rsid w:val="00013144"/>
    <w:rsid w:val="0002002C"/>
    <w:rsid w:val="000204AE"/>
    <w:rsid w:val="0002058C"/>
    <w:rsid w:val="00021269"/>
    <w:rsid w:val="00021962"/>
    <w:rsid w:val="00021F21"/>
    <w:rsid w:val="00022BED"/>
    <w:rsid w:val="00024152"/>
    <w:rsid w:val="00024DAB"/>
    <w:rsid w:val="00025571"/>
    <w:rsid w:val="000270F8"/>
    <w:rsid w:val="00027CEF"/>
    <w:rsid w:val="000324CD"/>
    <w:rsid w:val="00032BFA"/>
    <w:rsid w:val="000332B4"/>
    <w:rsid w:val="0003409E"/>
    <w:rsid w:val="00034BF9"/>
    <w:rsid w:val="000352D5"/>
    <w:rsid w:val="00041F60"/>
    <w:rsid w:val="00046F65"/>
    <w:rsid w:val="00051945"/>
    <w:rsid w:val="00052D2E"/>
    <w:rsid w:val="00054355"/>
    <w:rsid w:val="0005780C"/>
    <w:rsid w:val="00060054"/>
    <w:rsid w:val="00062980"/>
    <w:rsid w:val="000666D6"/>
    <w:rsid w:val="00067516"/>
    <w:rsid w:val="00067ECC"/>
    <w:rsid w:val="000712FF"/>
    <w:rsid w:val="00071FCC"/>
    <w:rsid w:val="000723D1"/>
    <w:rsid w:val="00072E34"/>
    <w:rsid w:val="00077BC7"/>
    <w:rsid w:val="0008012F"/>
    <w:rsid w:val="0008414D"/>
    <w:rsid w:val="0008426C"/>
    <w:rsid w:val="00084D44"/>
    <w:rsid w:val="00084FFB"/>
    <w:rsid w:val="000905D3"/>
    <w:rsid w:val="00090C9B"/>
    <w:rsid w:val="00092580"/>
    <w:rsid w:val="00092DA4"/>
    <w:rsid w:val="00094003"/>
    <w:rsid w:val="000954DC"/>
    <w:rsid w:val="000A2578"/>
    <w:rsid w:val="000A293D"/>
    <w:rsid w:val="000A3CBA"/>
    <w:rsid w:val="000A479A"/>
    <w:rsid w:val="000A621F"/>
    <w:rsid w:val="000A6465"/>
    <w:rsid w:val="000A7438"/>
    <w:rsid w:val="000A7AD5"/>
    <w:rsid w:val="000B11FA"/>
    <w:rsid w:val="000B1719"/>
    <w:rsid w:val="000B3C3A"/>
    <w:rsid w:val="000B5845"/>
    <w:rsid w:val="000C0AA4"/>
    <w:rsid w:val="000C145C"/>
    <w:rsid w:val="000C3B28"/>
    <w:rsid w:val="000C4503"/>
    <w:rsid w:val="000C710A"/>
    <w:rsid w:val="000C75EB"/>
    <w:rsid w:val="000D0039"/>
    <w:rsid w:val="000D0132"/>
    <w:rsid w:val="000D028D"/>
    <w:rsid w:val="000D24DA"/>
    <w:rsid w:val="000D29C6"/>
    <w:rsid w:val="000D4EB5"/>
    <w:rsid w:val="000D5FA0"/>
    <w:rsid w:val="000D75EF"/>
    <w:rsid w:val="000E000A"/>
    <w:rsid w:val="000E0135"/>
    <w:rsid w:val="000E1255"/>
    <w:rsid w:val="000E403A"/>
    <w:rsid w:val="000E5F57"/>
    <w:rsid w:val="000E6B3F"/>
    <w:rsid w:val="000F1F65"/>
    <w:rsid w:val="000F458C"/>
    <w:rsid w:val="000F621F"/>
    <w:rsid w:val="000F7194"/>
    <w:rsid w:val="0010203B"/>
    <w:rsid w:val="001036A4"/>
    <w:rsid w:val="0010384E"/>
    <w:rsid w:val="00103CEC"/>
    <w:rsid w:val="00103DD7"/>
    <w:rsid w:val="00105DB8"/>
    <w:rsid w:val="001126E1"/>
    <w:rsid w:val="00114457"/>
    <w:rsid w:val="00116B4B"/>
    <w:rsid w:val="001176E5"/>
    <w:rsid w:val="00121701"/>
    <w:rsid w:val="0013060B"/>
    <w:rsid w:val="001328C4"/>
    <w:rsid w:val="00135C4D"/>
    <w:rsid w:val="0013722F"/>
    <w:rsid w:val="00140729"/>
    <w:rsid w:val="00140C3C"/>
    <w:rsid w:val="00141D7F"/>
    <w:rsid w:val="00142CA4"/>
    <w:rsid w:val="001436E0"/>
    <w:rsid w:val="001439D1"/>
    <w:rsid w:val="00147945"/>
    <w:rsid w:val="00152603"/>
    <w:rsid w:val="00153A9C"/>
    <w:rsid w:val="0015720C"/>
    <w:rsid w:val="001579B8"/>
    <w:rsid w:val="00157C65"/>
    <w:rsid w:val="001604BC"/>
    <w:rsid w:val="00164749"/>
    <w:rsid w:val="00164823"/>
    <w:rsid w:val="0016500A"/>
    <w:rsid w:val="001670E6"/>
    <w:rsid w:val="0017169B"/>
    <w:rsid w:val="001720BF"/>
    <w:rsid w:val="0017401F"/>
    <w:rsid w:val="0017739B"/>
    <w:rsid w:val="001808A4"/>
    <w:rsid w:val="0018413F"/>
    <w:rsid w:val="0018477E"/>
    <w:rsid w:val="00191566"/>
    <w:rsid w:val="00193BCE"/>
    <w:rsid w:val="00196050"/>
    <w:rsid w:val="00196ADA"/>
    <w:rsid w:val="001A25A1"/>
    <w:rsid w:val="001A2CCD"/>
    <w:rsid w:val="001A2FB7"/>
    <w:rsid w:val="001A4D9A"/>
    <w:rsid w:val="001B29D9"/>
    <w:rsid w:val="001B52DC"/>
    <w:rsid w:val="001B6756"/>
    <w:rsid w:val="001B7020"/>
    <w:rsid w:val="001B78D9"/>
    <w:rsid w:val="001C0C43"/>
    <w:rsid w:val="001C6467"/>
    <w:rsid w:val="001C750C"/>
    <w:rsid w:val="001D18E0"/>
    <w:rsid w:val="001D2BD8"/>
    <w:rsid w:val="001D6074"/>
    <w:rsid w:val="001D60EB"/>
    <w:rsid w:val="001E2409"/>
    <w:rsid w:val="001E2689"/>
    <w:rsid w:val="001E3647"/>
    <w:rsid w:val="001F0582"/>
    <w:rsid w:val="001F2787"/>
    <w:rsid w:val="001F40B7"/>
    <w:rsid w:val="001F50E2"/>
    <w:rsid w:val="001F5A45"/>
    <w:rsid w:val="00200E6D"/>
    <w:rsid w:val="0020310B"/>
    <w:rsid w:val="0020360A"/>
    <w:rsid w:val="00206115"/>
    <w:rsid w:val="002066D1"/>
    <w:rsid w:val="00207C84"/>
    <w:rsid w:val="002130D6"/>
    <w:rsid w:val="00213CAE"/>
    <w:rsid w:val="002204B2"/>
    <w:rsid w:val="00225AD9"/>
    <w:rsid w:val="00225EB6"/>
    <w:rsid w:val="00230C4F"/>
    <w:rsid w:val="0023144B"/>
    <w:rsid w:val="0023236D"/>
    <w:rsid w:val="00243332"/>
    <w:rsid w:val="00243FB0"/>
    <w:rsid w:val="00251581"/>
    <w:rsid w:val="002519FC"/>
    <w:rsid w:val="00253E96"/>
    <w:rsid w:val="00254090"/>
    <w:rsid w:val="00257F72"/>
    <w:rsid w:val="00262000"/>
    <w:rsid w:val="00263635"/>
    <w:rsid w:val="002648C9"/>
    <w:rsid w:val="002648E3"/>
    <w:rsid w:val="00264E89"/>
    <w:rsid w:val="002652D8"/>
    <w:rsid w:val="002700B6"/>
    <w:rsid w:val="00271DCE"/>
    <w:rsid w:val="002722ED"/>
    <w:rsid w:val="002734F6"/>
    <w:rsid w:val="002739E1"/>
    <w:rsid w:val="00275EEC"/>
    <w:rsid w:val="00276449"/>
    <w:rsid w:val="00280CBF"/>
    <w:rsid w:val="0028299F"/>
    <w:rsid w:val="00287D10"/>
    <w:rsid w:val="00290004"/>
    <w:rsid w:val="00291700"/>
    <w:rsid w:val="0029205A"/>
    <w:rsid w:val="00295BF7"/>
    <w:rsid w:val="0029603E"/>
    <w:rsid w:val="00296272"/>
    <w:rsid w:val="002973C8"/>
    <w:rsid w:val="002A0EB3"/>
    <w:rsid w:val="002A2192"/>
    <w:rsid w:val="002A291C"/>
    <w:rsid w:val="002A29BB"/>
    <w:rsid w:val="002A7CCD"/>
    <w:rsid w:val="002B065A"/>
    <w:rsid w:val="002B113C"/>
    <w:rsid w:val="002B185A"/>
    <w:rsid w:val="002B28AF"/>
    <w:rsid w:val="002B28C8"/>
    <w:rsid w:val="002B2C40"/>
    <w:rsid w:val="002C1470"/>
    <w:rsid w:val="002C1C91"/>
    <w:rsid w:val="002C41AB"/>
    <w:rsid w:val="002C4F02"/>
    <w:rsid w:val="002C6EF5"/>
    <w:rsid w:val="002D020E"/>
    <w:rsid w:val="002D0C85"/>
    <w:rsid w:val="002D1193"/>
    <w:rsid w:val="002D3964"/>
    <w:rsid w:val="002D4017"/>
    <w:rsid w:val="002D4E40"/>
    <w:rsid w:val="002D5F64"/>
    <w:rsid w:val="002D610F"/>
    <w:rsid w:val="002E1AFD"/>
    <w:rsid w:val="002E56CE"/>
    <w:rsid w:val="002E71F2"/>
    <w:rsid w:val="002E72F6"/>
    <w:rsid w:val="002F06DB"/>
    <w:rsid w:val="002F094F"/>
    <w:rsid w:val="002F0DD4"/>
    <w:rsid w:val="002F2889"/>
    <w:rsid w:val="002F66B9"/>
    <w:rsid w:val="002F758F"/>
    <w:rsid w:val="00301DB1"/>
    <w:rsid w:val="003038D4"/>
    <w:rsid w:val="00304E3E"/>
    <w:rsid w:val="00307C71"/>
    <w:rsid w:val="00310056"/>
    <w:rsid w:val="00310BE1"/>
    <w:rsid w:val="00311923"/>
    <w:rsid w:val="003137F7"/>
    <w:rsid w:val="00314052"/>
    <w:rsid w:val="00315171"/>
    <w:rsid w:val="00316F72"/>
    <w:rsid w:val="00317AA8"/>
    <w:rsid w:val="0032006F"/>
    <w:rsid w:val="00323732"/>
    <w:rsid w:val="00323DFB"/>
    <w:rsid w:val="0032734A"/>
    <w:rsid w:val="00327955"/>
    <w:rsid w:val="00331534"/>
    <w:rsid w:val="00331DBB"/>
    <w:rsid w:val="00336DE2"/>
    <w:rsid w:val="003416BA"/>
    <w:rsid w:val="00341985"/>
    <w:rsid w:val="003421D2"/>
    <w:rsid w:val="00343486"/>
    <w:rsid w:val="0034512E"/>
    <w:rsid w:val="00351894"/>
    <w:rsid w:val="00351BA8"/>
    <w:rsid w:val="0035265B"/>
    <w:rsid w:val="00353ADE"/>
    <w:rsid w:val="00355D6C"/>
    <w:rsid w:val="00355E1A"/>
    <w:rsid w:val="00357885"/>
    <w:rsid w:val="0036102E"/>
    <w:rsid w:val="00361FA2"/>
    <w:rsid w:val="003637AF"/>
    <w:rsid w:val="003638E2"/>
    <w:rsid w:val="00363BB2"/>
    <w:rsid w:val="00364BAD"/>
    <w:rsid w:val="00365187"/>
    <w:rsid w:val="00375FDC"/>
    <w:rsid w:val="00380633"/>
    <w:rsid w:val="003818C0"/>
    <w:rsid w:val="00382C5C"/>
    <w:rsid w:val="003841CC"/>
    <w:rsid w:val="0038431F"/>
    <w:rsid w:val="0038699E"/>
    <w:rsid w:val="00387814"/>
    <w:rsid w:val="003904B7"/>
    <w:rsid w:val="00394751"/>
    <w:rsid w:val="00397C1E"/>
    <w:rsid w:val="003A00CD"/>
    <w:rsid w:val="003A3A2F"/>
    <w:rsid w:val="003A3D22"/>
    <w:rsid w:val="003A4801"/>
    <w:rsid w:val="003A491A"/>
    <w:rsid w:val="003A4E68"/>
    <w:rsid w:val="003B2CE9"/>
    <w:rsid w:val="003B41B6"/>
    <w:rsid w:val="003B5400"/>
    <w:rsid w:val="003B6EBB"/>
    <w:rsid w:val="003C0055"/>
    <w:rsid w:val="003C0671"/>
    <w:rsid w:val="003C10BB"/>
    <w:rsid w:val="003C1A45"/>
    <w:rsid w:val="003C2727"/>
    <w:rsid w:val="003C7717"/>
    <w:rsid w:val="003C7E6F"/>
    <w:rsid w:val="003D097D"/>
    <w:rsid w:val="003D2A69"/>
    <w:rsid w:val="003D462E"/>
    <w:rsid w:val="003D7D63"/>
    <w:rsid w:val="003E1BFD"/>
    <w:rsid w:val="003E23C7"/>
    <w:rsid w:val="003E589E"/>
    <w:rsid w:val="003E5DE0"/>
    <w:rsid w:val="003E7181"/>
    <w:rsid w:val="003F0075"/>
    <w:rsid w:val="003F381F"/>
    <w:rsid w:val="003F488C"/>
    <w:rsid w:val="003F6D9B"/>
    <w:rsid w:val="00400A10"/>
    <w:rsid w:val="00402906"/>
    <w:rsid w:val="00403799"/>
    <w:rsid w:val="004046F2"/>
    <w:rsid w:val="0040545A"/>
    <w:rsid w:val="0040615F"/>
    <w:rsid w:val="00410657"/>
    <w:rsid w:val="004115BD"/>
    <w:rsid w:val="00413B0C"/>
    <w:rsid w:val="00414604"/>
    <w:rsid w:val="004148E3"/>
    <w:rsid w:val="004226A2"/>
    <w:rsid w:val="004303BF"/>
    <w:rsid w:val="004303FA"/>
    <w:rsid w:val="004306A9"/>
    <w:rsid w:val="0043270D"/>
    <w:rsid w:val="0043282E"/>
    <w:rsid w:val="0043284A"/>
    <w:rsid w:val="00432BC2"/>
    <w:rsid w:val="00433510"/>
    <w:rsid w:val="00436309"/>
    <w:rsid w:val="0043643A"/>
    <w:rsid w:val="00437A8A"/>
    <w:rsid w:val="00440D18"/>
    <w:rsid w:val="00443527"/>
    <w:rsid w:val="00445454"/>
    <w:rsid w:val="004478AF"/>
    <w:rsid w:val="00452A8C"/>
    <w:rsid w:val="004540E5"/>
    <w:rsid w:val="004566BE"/>
    <w:rsid w:val="00460075"/>
    <w:rsid w:val="00460EE4"/>
    <w:rsid w:val="004648A4"/>
    <w:rsid w:val="00467EB0"/>
    <w:rsid w:val="004725CD"/>
    <w:rsid w:val="00477542"/>
    <w:rsid w:val="00477A61"/>
    <w:rsid w:val="00480155"/>
    <w:rsid w:val="00481717"/>
    <w:rsid w:val="00483424"/>
    <w:rsid w:val="00484960"/>
    <w:rsid w:val="00484B98"/>
    <w:rsid w:val="0048673D"/>
    <w:rsid w:val="00487077"/>
    <w:rsid w:val="004956A5"/>
    <w:rsid w:val="004A16EA"/>
    <w:rsid w:val="004A3FFF"/>
    <w:rsid w:val="004A6741"/>
    <w:rsid w:val="004A68CB"/>
    <w:rsid w:val="004A7C44"/>
    <w:rsid w:val="004B2BC5"/>
    <w:rsid w:val="004B396E"/>
    <w:rsid w:val="004B5CEC"/>
    <w:rsid w:val="004C0193"/>
    <w:rsid w:val="004C315C"/>
    <w:rsid w:val="004C3536"/>
    <w:rsid w:val="004C3FCA"/>
    <w:rsid w:val="004C554B"/>
    <w:rsid w:val="004C6BD4"/>
    <w:rsid w:val="004D0A64"/>
    <w:rsid w:val="004D476A"/>
    <w:rsid w:val="004D4785"/>
    <w:rsid w:val="004D4CD3"/>
    <w:rsid w:val="004D6F16"/>
    <w:rsid w:val="004E6AD1"/>
    <w:rsid w:val="004E780F"/>
    <w:rsid w:val="004F1C19"/>
    <w:rsid w:val="004F2699"/>
    <w:rsid w:val="004F300E"/>
    <w:rsid w:val="004F3738"/>
    <w:rsid w:val="004F7240"/>
    <w:rsid w:val="00504539"/>
    <w:rsid w:val="00507755"/>
    <w:rsid w:val="00513502"/>
    <w:rsid w:val="005200CD"/>
    <w:rsid w:val="00520C51"/>
    <w:rsid w:val="005215E2"/>
    <w:rsid w:val="00521AFD"/>
    <w:rsid w:val="00524C08"/>
    <w:rsid w:val="005253C9"/>
    <w:rsid w:val="00525EF2"/>
    <w:rsid w:val="005312CD"/>
    <w:rsid w:val="005332A5"/>
    <w:rsid w:val="0053487C"/>
    <w:rsid w:val="00537AE3"/>
    <w:rsid w:val="0054081D"/>
    <w:rsid w:val="00543047"/>
    <w:rsid w:val="005432C4"/>
    <w:rsid w:val="00543CBD"/>
    <w:rsid w:val="005451BA"/>
    <w:rsid w:val="00545C39"/>
    <w:rsid w:val="005464F5"/>
    <w:rsid w:val="00547225"/>
    <w:rsid w:val="00547A18"/>
    <w:rsid w:val="00547C8F"/>
    <w:rsid w:val="00552C9E"/>
    <w:rsid w:val="00552E99"/>
    <w:rsid w:val="00553D34"/>
    <w:rsid w:val="00553D5B"/>
    <w:rsid w:val="005551F0"/>
    <w:rsid w:val="00560148"/>
    <w:rsid w:val="005620D3"/>
    <w:rsid w:val="00570FCB"/>
    <w:rsid w:val="005719CA"/>
    <w:rsid w:val="00571E5A"/>
    <w:rsid w:val="0057340B"/>
    <w:rsid w:val="0057393F"/>
    <w:rsid w:val="00573DA9"/>
    <w:rsid w:val="00574FDB"/>
    <w:rsid w:val="00575B1D"/>
    <w:rsid w:val="00575C06"/>
    <w:rsid w:val="00580426"/>
    <w:rsid w:val="005823B5"/>
    <w:rsid w:val="00593C28"/>
    <w:rsid w:val="00593FD4"/>
    <w:rsid w:val="005A1081"/>
    <w:rsid w:val="005B0A79"/>
    <w:rsid w:val="005B1514"/>
    <w:rsid w:val="005B19BC"/>
    <w:rsid w:val="005B2D90"/>
    <w:rsid w:val="005B3770"/>
    <w:rsid w:val="005C52FA"/>
    <w:rsid w:val="005C5B13"/>
    <w:rsid w:val="005C65A2"/>
    <w:rsid w:val="005D098B"/>
    <w:rsid w:val="005D316E"/>
    <w:rsid w:val="005D34E1"/>
    <w:rsid w:val="005D3EE6"/>
    <w:rsid w:val="005D4341"/>
    <w:rsid w:val="005D4432"/>
    <w:rsid w:val="005D4BE9"/>
    <w:rsid w:val="005D5FBB"/>
    <w:rsid w:val="005E12DD"/>
    <w:rsid w:val="005E1547"/>
    <w:rsid w:val="005E2D92"/>
    <w:rsid w:val="005E3CDD"/>
    <w:rsid w:val="005F4FC1"/>
    <w:rsid w:val="005F5610"/>
    <w:rsid w:val="005F71BC"/>
    <w:rsid w:val="005F71D6"/>
    <w:rsid w:val="006019C8"/>
    <w:rsid w:val="006038F7"/>
    <w:rsid w:val="0060749C"/>
    <w:rsid w:val="006103C7"/>
    <w:rsid w:val="00611715"/>
    <w:rsid w:val="00612FCE"/>
    <w:rsid w:val="0061399A"/>
    <w:rsid w:val="00622E26"/>
    <w:rsid w:val="00626FA3"/>
    <w:rsid w:val="0062788D"/>
    <w:rsid w:val="0063071C"/>
    <w:rsid w:val="006312E0"/>
    <w:rsid w:val="0063267D"/>
    <w:rsid w:val="00640C39"/>
    <w:rsid w:val="0064752B"/>
    <w:rsid w:val="00650561"/>
    <w:rsid w:val="00650B64"/>
    <w:rsid w:val="00651DCF"/>
    <w:rsid w:val="00652793"/>
    <w:rsid w:val="006546F0"/>
    <w:rsid w:val="00656B48"/>
    <w:rsid w:val="00657569"/>
    <w:rsid w:val="0066070D"/>
    <w:rsid w:val="006608D4"/>
    <w:rsid w:val="006641F9"/>
    <w:rsid w:val="0066708D"/>
    <w:rsid w:val="00667A74"/>
    <w:rsid w:val="00675D4B"/>
    <w:rsid w:val="00680FE2"/>
    <w:rsid w:val="00684569"/>
    <w:rsid w:val="006856E7"/>
    <w:rsid w:val="00685FF0"/>
    <w:rsid w:val="00690EF0"/>
    <w:rsid w:val="006921BF"/>
    <w:rsid w:val="0069259C"/>
    <w:rsid w:val="006950B0"/>
    <w:rsid w:val="0069653C"/>
    <w:rsid w:val="006971BA"/>
    <w:rsid w:val="006A21B1"/>
    <w:rsid w:val="006A525A"/>
    <w:rsid w:val="006A7BBA"/>
    <w:rsid w:val="006B2DBD"/>
    <w:rsid w:val="006B440D"/>
    <w:rsid w:val="006B4C8D"/>
    <w:rsid w:val="006B4DA1"/>
    <w:rsid w:val="006B6465"/>
    <w:rsid w:val="006B68F7"/>
    <w:rsid w:val="006B7155"/>
    <w:rsid w:val="006C69F6"/>
    <w:rsid w:val="006C6DA5"/>
    <w:rsid w:val="006D00A2"/>
    <w:rsid w:val="006D268D"/>
    <w:rsid w:val="006D328A"/>
    <w:rsid w:val="006D43ED"/>
    <w:rsid w:val="006E0293"/>
    <w:rsid w:val="006E0CA1"/>
    <w:rsid w:val="006E1267"/>
    <w:rsid w:val="006E1FE5"/>
    <w:rsid w:val="006E382C"/>
    <w:rsid w:val="006E3FD2"/>
    <w:rsid w:val="006E4FF0"/>
    <w:rsid w:val="006E546A"/>
    <w:rsid w:val="006E77C7"/>
    <w:rsid w:val="006F1A66"/>
    <w:rsid w:val="006F3354"/>
    <w:rsid w:val="006F446F"/>
    <w:rsid w:val="006F4DE0"/>
    <w:rsid w:val="006F5F97"/>
    <w:rsid w:val="006F6DC9"/>
    <w:rsid w:val="00700288"/>
    <w:rsid w:val="00700686"/>
    <w:rsid w:val="007059E3"/>
    <w:rsid w:val="00707BEB"/>
    <w:rsid w:val="007107CB"/>
    <w:rsid w:val="007113E4"/>
    <w:rsid w:val="00711DC9"/>
    <w:rsid w:val="007127E2"/>
    <w:rsid w:val="0071359A"/>
    <w:rsid w:val="007173C2"/>
    <w:rsid w:val="00717E1C"/>
    <w:rsid w:val="00721489"/>
    <w:rsid w:val="00721E38"/>
    <w:rsid w:val="007234D8"/>
    <w:rsid w:val="00725377"/>
    <w:rsid w:val="00725D8C"/>
    <w:rsid w:val="00726AF3"/>
    <w:rsid w:val="00726E0A"/>
    <w:rsid w:val="007304AE"/>
    <w:rsid w:val="00730F44"/>
    <w:rsid w:val="0073125C"/>
    <w:rsid w:val="0073418A"/>
    <w:rsid w:val="0073792A"/>
    <w:rsid w:val="00737F9A"/>
    <w:rsid w:val="007401A6"/>
    <w:rsid w:val="00740D4C"/>
    <w:rsid w:val="00742037"/>
    <w:rsid w:val="00742C2C"/>
    <w:rsid w:val="0074427F"/>
    <w:rsid w:val="00747624"/>
    <w:rsid w:val="0075033F"/>
    <w:rsid w:val="00750361"/>
    <w:rsid w:val="00752F30"/>
    <w:rsid w:val="00753993"/>
    <w:rsid w:val="00755938"/>
    <w:rsid w:val="00756CDF"/>
    <w:rsid w:val="007634FA"/>
    <w:rsid w:val="00766AEC"/>
    <w:rsid w:val="00767795"/>
    <w:rsid w:val="0077040E"/>
    <w:rsid w:val="007722FB"/>
    <w:rsid w:val="00772EEB"/>
    <w:rsid w:val="007736AC"/>
    <w:rsid w:val="00774424"/>
    <w:rsid w:val="00774B70"/>
    <w:rsid w:val="00776746"/>
    <w:rsid w:val="0077747C"/>
    <w:rsid w:val="00777A4F"/>
    <w:rsid w:val="00777D53"/>
    <w:rsid w:val="00780DA6"/>
    <w:rsid w:val="007812C5"/>
    <w:rsid w:val="00782B20"/>
    <w:rsid w:val="0078382B"/>
    <w:rsid w:val="007851F4"/>
    <w:rsid w:val="00785321"/>
    <w:rsid w:val="00785864"/>
    <w:rsid w:val="00786E80"/>
    <w:rsid w:val="00790B41"/>
    <w:rsid w:val="00791236"/>
    <w:rsid w:val="0079246E"/>
    <w:rsid w:val="00792DC8"/>
    <w:rsid w:val="00793F96"/>
    <w:rsid w:val="00794049"/>
    <w:rsid w:val="007972A9"/>
    <w:rsid w:val="007A0993"/>
    <w:rsid w:val="007A3C7F"/>
    <w:rsid w:val="007A4D1C"/>
    <w:rsid w:val="007B5204"/>
    <w:rsid w:val="007B545A"/>
    <w:rsid w:val="007B6244"/>
    <w:rsid w:val="007B65AD"/>
    <w:rsid w:val="007C3794"/>
    <w:rsid w:val="007C4D89"/>
    <w:rsid w:val="007C7062"/>
    <w:rsid w:val="007D028B"/>
    <w:rsid w:val="007D08C8"/>
    <w:rsid w:val="007D3736"/>
    <w:rsid w:val="007D658B"/>
    <w:rsid w:val="007D6F96"/>
    <w:rsid w:val="007E0856"/>
    <w:rsid w:val="007E1BC9"/>
    <w:rsid w:val="007E75EF"/>
    <w:rsid w:val="007F30FF"/>
    <w:rsid w:val="007F698C"/>
    <w:rsid w:val="007F7D19"/>
    <w:rsid w:val="00800A77"/>
    <w:rsid w:val="00800FAE"/>
    <w:rsid w:val="00801EA4"/>
    <w:rsid w:val="00802C0B"/>
    <w:rsid w:val="00803E17"/>
    <w:rsid w:val="008060DE"/>
    <w:rsid w:val="0080759A"/>
    <w:rsid w:val="00815802"/>
    <w:rsid w:val="0082648B"/>
    <w:rsid w:val="008267CD"/>
    <w:rsid w:val="00827AD8"/>
    <w:rsid w:val="008308BD"/>
    <w:rsid w:val="008313C1"/>
    <w:rsid w:val="0083381E"/>
    <w:rsid w:val="00834DDD"/>
    <w:rsid w:val="00834F9D"/>
    <w:rsid w:val="008364A4"/>
    <w:rsid w:val="00836B68"/>
    <w:rsid w:val="00837335"/>
    <w:rsid w:val="0083796A"/>
    <w:rsid w:val="00837F0E"/>
    <w:rsid w:val="0084500B"/>
    <w:rsid w:val="00846C4E"/>
    <w:rsid w:val="008501AB"/>
    <w:rsid w:val="00850DE7"/>
    <w:rsid w:val="00852BF3"/>
    <w:rsid w:val="00855309"/>
    <w:rsid w:val="00855F2F"/>
    <w:rsid w:val="00860C17"/>
    <w:rsid w:val="00861788"/>
    <w:rsid w:val="008622D6"/>
    <w:rsid w:val="00862B09"/>
    <w:rsid w:val="00863701"/>
    <w:rsid w:val="008637D1"/>
    <w:rsid w:val="0086559C"/>
    <w:rsid w:val="008656D0"/>
    <w:rsid w:val="00876A9B"/>
    <w:rsid w:val="00876B4E"/>
    <w:rsid w:val="00876E00"/>
    <w:rsid w:val="0088026C"/>
    <w:rsid w:val="00884B24"/>
    <w:rsid w:val="0088507E"/>
    <w:rsid w:val="008878D4"/>
    <w:rsid w:val="00891186"/>
    <w:rsid w:val="008916FA"/>
    <w:rsid w:val="00892F9B"/>
    <w:rsid w:val="00893875"/>
    <w:rsid w:val="00895E94"/>
    <w:rsid w:val="0089645F"/>
    <w:rsid w:val="008A116E"/>
    <w:rsid w:val="008A172A"/>
    <w:rsid w:val="008A21C6"/>
    <w:rsid w:val="008A22E7"/>
    <w:rsid w:val="008A72DA"/>
    <w:rsid w:val="008B0285"/>
    <w:rsid w:val="008B0C79"/>
    <w:rsid w:val="008B3A4A"/>
    <w:rsid w:val="008B48E7"/>
    <w:rsid w:val="008B5B27"/>
    <w:rsid w:val="008B70C4"/>
    <w:rsid w:val="008C19F9"/>
    <w:rsid w:val="008C1B14"/>
    <w:rsid w:val="008C5179"/>
    <w:rsid w:val="008C795E"/>
    <w:rsid w:val="008D0DEE"/>
    <w:rsid w:val="008D0E63"/>
    <w:rsid w:val="008D209D"/>
    <w:rsid w:val="008D28E0"/>
    <w:rsid w:val="008D2C82"/>
    <w:rsid w:val="008D3414"/>
    <w:rsid w:val="008D3837"/>
    <w:rsid w:val="008D59A6"/>
    <w:rsid w:val="008E0830"/>
    <w:rsid w:val="008E26FD"/>
    <w:rsid w:val="008E3604"/>
    <w:rsid w:val="008E3793"/>
    <w:rsid w:val="008E382A"/>
    <w:rsid w:val="008E6F00"/>
    <w:rsid w:val="008F0A18"/>
    <w:rsid w:val="008F3FD8"/>
    <w:rsid w:val="008F402E"/>
    <w:rsid w:val="008F4F25"/>
    <w:rsid w:val="008F6D6C"/>
    <w:rsid w:val="008F7AFF"/>
    <w:rsid w:val="008F7E2E"/>
    <w:rsid w:val="00902FBD"/>
    <w:rsid w:val="00903DBA"/>
    <w:rsid w:val="00906E6A"/>
    <w:rsid w:val="009077C1"/>
    <w:rsid w:val="00907B24"/>
    <w:rsid w:val="00911788"/>
    <w:rsid w:val="0091447E"/>
    <w:rsid w:val="009154BD"/>
    <w:rsid w:val="00921CE8"/>
    <w:rsid w:val="009228A0"/>
    <w:rsid w:val="0092314B"/>
    <w:rsid w:val="00930D0C"/>
    <w:rsid w:val="00932644"/>
    <w:rsid w:val="00933219"/>
    <w:rsid w:val="00933933"/>
    <w:rsid w:val="0093505E"/>
    <w:rsid w:val="0093547F"/>
    <w:rsid w:val="00936556"/>
    <w:rsid w:val="00944A48"/>
    <w:rsid w:val="009462AD"/>
    <w:rsid w:val="00946575"/>
    <w:rsid w:val="00947B00"/>
    <w:rsid w:val="0095008F"/>
    <w:rsid w:val="009520CF"/>
    <w:rsid w:val="0095275F"/>
    <w:rsid w:val="00954225"/>
    <w:rsid w:val="00954506"/>
    <w:rsid w:val="009548E6"/>
    <w:rsid w:val="00962A22"/>
    <w:rsid w:val="00962D01"/>
    <w:rsid w:val="00964E56"/>
    <w:rsid w:val="00965A5D"/>
    <w:rsid w:val="00965DCC"/>
    <w:rsid w:val="009668C9"/>
    <w:rsid w:val="00970C86"/>
    <w:rsid w:val="00972797"/>
    <w:rsid w:val="00975D7F"/>
    <w:rsid w:val="00977DBF"/>
    <w:rsid w:val="009800B3"/>
    <w:rsid w:val="0098112F"/>
    <w:rsid w:val="00981C3C"/>
    <w:rsid w:val="009841FA"/>
    <w:rsid w:val="009847C3"/>
    <w:rsid w:val="00986CBA"/>
    <w:rsid w:val="00993A78"/>
    <w:rsid w:val="00994A68"/>
    <w:rsid w:val="009A014A"/>
    <w:rsid w:val="009A048C"/>
    <w:rsid w:val="009A077E"/>
    <w:rsid w:val="009A1D25"/>
    <w:rsid w:val="009A2441"/>
    <w:rsid w:val="009A3DD2"/>
    <w:rsid w:val="009A65EF"/>
    <w:rsid w:val="009B0B32"/>
    <w:rsid w:val="009B310C"/>
    <w:rsid w:val="009B71D0"/>
    <w:rsid w:val="009C12DA"/>
    <w:rsid w:val="009C214C"/>
    <w:rsid w:val="009C557D"/>
    <w:rsid w:val="009C59D8"/>
    <w:rsid w:val="009D0000"/>
    <w:rsid w:val="009D24BF"/>
    <w:rsid w:val="009D4886"/>
    <w:rsid w:val="009D644A"/>
    <w:rsid w:val="009E0898"/>
    <w:rsid w:val="009E224A"/>
    <w:rsid w:val="009E331D"/>
    <w:rsid w:val="009E4365"/>
    <w:rsid w:val="009E6E68"/>
    <w:rsid w:val="009E6F2C"/>
    <w:rsid w:val="009F171F"/>
    <w:rsid w:val="009F21A7"/>
    <w:rsid w:val="009F2D5C"/>
    <w:rsid w:val="009F385D"/>
    <w:rsid w:val="009F3F41"/>
    <w:rsid w:val="009F7E9B"/>
    <w:rsid w:val="00A00AA9"/>
    <w:rsid w:val="00A03E1F"/>
    <w:rsid w:val="00A10290"/>
    <w:rsid w:val="00A102CA"/>
    <w:rsid w:val="00A10F1D"/>
    <w:rsid w:val="00A11E3E"/>
    <w:rsid w:val="00A129F1"/>
    <w:rsid w:val="00A133A0"/>
    <w:rsid w:val="00A14702"/>
    <w:rsid w:val="00A15A48"/>
    <w:rsid w:val="00A22121"/>
    <w:rsid w:val="00A2270D"/>
    <w:rsid w:val="00A233E7"/>
    <w:rsid w:val="00A236F8"/>
    <w:rsid w:val="00A24A84"/>
    <w:rsid w:val="00A30003"/>
    <w:rsid w:val="00A31253"/>
    <w:rsid w:val="00A317DE"/>
    <w:rsid w:val="00A35A87"/>
    <w:rsid w:val="00A36CD7"/>
    <w:rsid w:val="00A374F6"/>
    <w:rsid w:val="00A4013E"/>
    <w:rsid w:val="00A40720"/>
    <w:rsid w:val="00A41AA0"/>
    <w:rsid w:val="00A41D99"/>
    <w:rsid w:val="00A42035"/>
    <w:rsid w:val="00A44C1C"/>
    <w:rsid w:val="00A47893"/>
    <w:rsid w:val="00A5306C"/>
    <w:rsid w:val="00A64C62"/>
    <w:rsid w:val="00A66641"/>
    <w:rsid w:val="00A66AF4"/>
    <w:rsid w:val="00A70094"/>
    <w:rsid w:val="00A7394F"/>
    <w:rsid w:val="00A73EF7"/>
    <w:rsid w:val="00A74F6A"/>
    <w:rsid w:val="00A774F9"/>
    <w:rsid w:val="00A8145E"/>
    <w:rsid w:val="00A816D7"/>
    <w:rsid w:val="00A841DE"/>
    <w:rsid w:val="00A8773E"/>
    <w:rsid w:val="00AA199F"/>
    <w:rsid w:val="00AA1AB6"/>
    <w:rsid w:val="00AA1AE9"/>
    <w:rsid w:val="00AA3906"/>
    <w:rsid w:val="00AA4A11"/>
    <w:rsid w:val="00AA6010"/>
    <w:rsid w:val="00AB04C9"/>
    <w:rsid w:val="00AB0C25"/>
    <w:rsid w:val="00AB2F7C"/>
    <w:rsid w:val="00AB3898"/>
    <w:rsid w:val="00AB6935"/>
    <w:rsid w:val="00AC18BA"/>
    <w:rsid w:val="00AC2103"/>
    <w:rsid w:val="00AC4BE9"/>
    <w:rsid w:val="00AC4F52"/>
    <w:rsid w:val="00AC5253"/>
    <w:rsid w:val="00AC5659"/>
    <w:rsid w:val="00AC5967"/>
    <w:rsid w:val="00AC6738"/>
    <w:rsid w:val="00AC694C"/>
    <w:rsid w:val="00AC6ABF"/>
    <w:rsid w:val="00AD054F"/>
    <w:rsid w:val="00AD0928"/>
    <w:rsid w:val="00AD1517"/>
    <w:rsid w:val="00AD32AC"/>
    <w:rsid w:val="00AD3544"/>
    <w:rsid w:val="00AD5862"/>
    <w:rsid w:val="00AD68F3"/>
    <w:rsid w:val="00AD7C2A"/>
    <w:rsid w:val="00AE4C85"/>
    <w:rsid w:val="00AE6D19"/>
    <w:rsid w:val="00AE795B"/>
    <w:rsid w:val="00AF02E1"/>
    <w:rsid w:val="00AF1E54"/>
    <w:rsid w:val="00AF29A5"/>
    <w:rsid w:val="00AF3179"/>
    <w:rsid w:val="00AF3977"/>
    <w:rsid w:val="00AF4911"/>
    <w:rsid w:val="00AF49D9"/>
    <w:rsid w:val="00AF4CDF"/>
    <w:rsid w:val="00AF53C2"/>
    <w:rsid w:val="00AF58A5"/>
    <w:rsid w:val="00B00654"/>
    <w:rsid w:val="00B0152F"/>
    <w:rsid w:val="00B01A01"/>
    <w:rsid w:val="00B021C7"/>
    <w:rsid w:val="00B03C71"/>
    <w:rsid w:val="00B04116"/>
    <w:rsid w:val="00B041E6"/>
    <w:rsid w:val="00B0489C"/>
    <w:rsid w:val="00B05324"/>
    <w:rsid w:val="00B157A8"/>
    <w:rsid w:val="00B16ABD"/>
    <w:rsid w:val="00B17F0E"/>
    <w:rsid w:val="00B2644B"/>
    <w:rsid w:val="00B2653C"/>
    <w:rsid w:val="00B279FD"/>
    <w:rsid w:val="00B30EC8"/>
    <w:rsid w:val="00B31506"/>
    <w:rsid w:val="00B32AA7"/>
    <w:rsid w:val="00B34F70"/>
    <w:rsid w:val="00B362AF"/>
    <w:rsid w:val="00B44C72"/>
    <w:rsid w:val="00B45408"/>
    <w:rsid w:val="00B45625"/>
    <w:rsid w:val="00B47460"/>
    <w:rsid w:val="00B51D12"/>
    <w:rsid w:val="00B51E0B"/>
    <w:rsid w:val="00B522E5"/>
    <w:rsid w:val="00B53579"/>
    <w:rsid w:val="00B550C6"/>
    <w:rsid w:val="00B575F1"/>
    <w:rsid w:val="00B57879"/>
    <w:rsid w:val="00B636C1"/>
    <w:rsid w:val="00B6668D"/>
    <w:rsid w:val="00B67E2D"/>
    <w:rsid w:val="00B67F38"/>
    <w:rsid w:val="00B710FC"/>
    <w:rsid w:val="00B72AB1"/>
    <w:rsid w:val="00B738DE"/>
    <w:rsid w:val="00B7485A"/>
    <w:rsid w:val="00B81D2A"/>
    <w:rsid w:val="00B86F10"/>
    <w:rsid w:val="00B87510"/>
    <w:rsid w:val="00B91D47"/>
    <w:rsid w:val="00B91D68"/>
    <w:rsid w:val="00B9299D"/>
    <w:rsid w:val="00B94BAB"/>
    <w:rsid w:val="00B96DED"/>
    <w:rsid w:val="00B975E4"/>
    <w:rsid w:val="00BA0257"/>
    <w:rsid w:val="00BA0674"/>
    <w:rsid w:val="00BA1BEF"/>
    <w:rsid w:val="00BB0CE0"/>
    <w:rsid w:val="00BB2A09"/>
    <w:rsid w:val="00BB5FCB"/>
    <w:rsid w:val="00BB63D5"/>
    <w:rsid w:val="00BB6556"/>
    <w:rsid w:val="00BC1BB0"/>
    <w:rsid w:val="00BC2513"/>
    <w:rsid w:val="00BC2F20"/>
    <w:rsid w:val="00BC55AE"/>
    <w:rsid w:val="00BC7C6C"/>
    <w:rsid w:val="00BD2AE8"/>
    <w:rsid w:val="00BD3ADE"/>
    <w:rsid w:val="00BD4642"/>
    <w:rsid w:val="00BD4744"/>
    <w:rsid w:val="00BD558D"/>
    <w:rsid w:val="00BD7BA2"/>
    <w:rsid w:val="00BE48DA"/>
    <w:rsid w:val="00BE57CA"/>
    <w:rsid w:val="00BF0797"/>
    <w:rsid w:val="00BF1C1E"/>
    <w:rsid w:val="00BF26D9"/>
    <w:rsid w:val="00BF43FB"/>
    <w:rsid w:val="00BF44F4"/>
    <w:rsid w:val="00BF4916"/>
    <w:rsid w:val="00BF5C2B"/>
    <w:rsid w:val="00BF77E6"/>
    <w:rsid w:val="00C00BF7"/>
    <w:rsid w:val="00C028E1"/>
    <w:rsid w:val="00C04F51"/>
    <w:rsid w:val="00C061B8"/>
    <w:rsid w:val="00C07526"/>
    <w:rsid w:val="00C21374"/>
    <w:rsid w:val="00C2339B"/>
    <w:rsid w:val="00C23542"/>
    <w:rsid w:val="00C3045A"/>
    <w:rsid w:val="00C30C62"/>
    <w:rsid w:val="00C30FCE"/>
    <w:rsid w:val="00C326C4"/>
    <w:rsid w:val="00C33B20"/>
    <w:rsid w:val="00C355BF"/>
    <w:rsid w:val="00C42BBF"/>
    <w:rsid w:val="00C47E09"/>
    <w:rsid w:val="00C506DD"/>
    <w:rsid w:val="00C5170B"/>
    <w:rsid w:val="00C51B27"/>
    <w:rsid w:val="00C56BD3"/>
    <w:rsid w:val="00C57BFF"/>
    <w:rsid w:val="00C57C3F"/>
    <w:rsid w:val="00C6125A"/>
    <w:rsid w:val="00C65FB4"/>
    <w:rsid w:val="00C71091"/>
    <w:rsid w:val="00C71CAE"/>
    <w:rsid w:val="00C71D38"/>
    <w:rsid w:val="00C71EE2"/>
    <w:rsid w:val="00C74C0D"/>
    <w:rsid w:val="00C76601"/>
    <w:rsid w:val="00C76D8D"/>
    <w:rsid w:val="00C818A4"/>
    <w:rsid w:val="00C8197F"/>
    <w:rsid w:val="00C824FC"/>
    <w:rsid w:val="00C826B3"/>
    <w:rsid w:val="00C82C91"/>
    <w:rsid w:val="00C87054"/>
    <w:rsid w:val="00C91F7B"/>
    <w:rsid w:val="00C9526A"/>
    <w:rsid w:val="00C967A4"/>
    <w:rsid w:val="00CA156D"/>
    <w:rsid w:val="00CA1D5F"/>
    <w:rsid w:val="00CA3A3B"/>
    <w:rsid w:val="00CA78C9"/>
    <w:rsid w:val="00CB08A9"/>
    <w:rsid w:val="00CB200C"/>
    <w:rsid w:val="00CB2D08"/>
    <w:rsid w:val="00CB483D"/>
    <w:rsid w:val="00CB49E9"/>
    <w:rsid w:val="00CB4E0A"/>
    <w:rsid w:val="00CB5610"/>
    <w:rsid w:val="00CB5C5E"/>
    <w:rsid w:val="00CC19F6"/>
    <w:rsid w:val="00CC26E9"/>
    <w:rsid w:val="00CC7E30"/>
    <w:rsid w:val="00CD2243"/>
    <w:rsid w:val="00CD319A"/>
    <w:rsid w:val="00CD3A9A"/>
    <w:rsid w:val="00CD437E"/>
    <w:rsid w:val="00CD441E"/>
    <w:rsid w:val="00CD51D0"/>
    <w:rsid w:val="00CD5455"/>
    <w:rsid w:val="00CD6E7B"/>
    <w:rsid w:val="00CE3D09"/>
    <w:rsid w:val="00CE4C9D"/>
    <w:rsid w:val="00CF1C6C"/>
    <w:rsid w:val="00CF2182"/>
    <w:rsid w:val="00CF44D9"/>
    <w:rsid w:val="00CF5791"/>
    <w:rsid w:val="00CF69E3"/>
    <w:rsid w:val="00D01192"/>
    <w:rsid w:val="00D03704"/>
    <w:rsid w:val="00D059FE"/>
    <w:rsid w:val="00D07685"/>
    <w:rsid w:val="00D11326"/>
    <w:rsid w:val="00D14B1C"/>
    <w:rsid w:val="00D150C6"/>
    <w:rsid w:val="00D15ADB"/>
    <w:rsid w:val="00D15B97"/>
    <w:rsid w:val="00D16532"/>
    <w:rsid w:val="00D1687D"/>
    <w:rsid w:val="00D17B6C"/>
    <w:rsid w:val="00D21C15"/>
    <w:rsid w:val="00D2234D"/>
    <w:rsid w:val="00D24AB2"/>
    <w:rsid w:val="00D27270"/>
    <w:rsid w:val="00D27E34"/>
    <w:rsid w:val="00D31140"/>
    <w:rsid w:val="00D357FA"/>
    <w:rsid w:val="00D35A2A"/>
    <w:rsid w:val="00D35B81"/>
    <w:rsid w:val="00D35EAC"/>
    <w:rsid w:val="00D425C4"/>
    <w:rsid w:val="00D42D47"/>
    <w:rsid w:val="00D430BE"/>
    <w:rsid w:val="00D4614E"/>
    <w:rsid w:val="00D53601"/>
    <w:rsid w:val="00D6034B"/>
    <w:rsid w:val="00D62BE6"/>
    <w:rsid w:val="00D63C3C"/>
    <w:rsid w:val="00D66C7A"/>
    <w:rsid w:val="00D72BEE"/>
    <w:rsid w:val="00D74283"/>
    <w:rsid w:val="00D75018"/>
    <w:rsid w:val="00D760F6"/>
    <w:rsid w:val="00D76534"/>
    <w:rsid w:val="00D77A6A"/>
    <w:rsid w:val="00D8021D"/>
    <w:rsid w:val="00D8136C"/>
    <w:rsid w:val="00D845ED"/>
    <w:rsid w:val="00D850D2"/>
    <w:rsid w:val="00D85A8B"/>
    <w:rsid w:val="00D91154"/>
    <w:rsid w:val="00D92F6C"/>
    <w:rsid w:val="00D946E7"/>
    <w:rsid w:val="00D97352"/>
    <w:rsid w:val="00D97FFB"/>
    <w:rsid w:val="00DA3C4C"/>
    <w:rsid w:val="00DA5DCF"/>
    <w:rsid w:val="00DB2B0F"/>
    <w:rsid w:val="00DB2F66"/>
    <w:rsid w:val="00DB5D39"/>
    <w:rsid w:val="00DB7934"/>
    <w:rsid w:val="00DB7A4C"/>
    <w:rsid w:val="00DC0908"/>
    <w:rsid w:val="00DC1214"/>
    <w:rsid w:val="00DC1F10"/>
    <w:rsid w:val="00DC35EA"/>
    <w:rsid w:val="00DC5678"/>
    <w:rsid w:val="00DD20B4"/>
    <w:rsid w:val="00DD37F4"/>
    <w:rsid w:val="00DD3E09"/>
    <w:rsid w:val="00DD4FA4"/>
    <w:rsid w:val="00DD5C6A"/>
    <w:rsid w:val="00DD6FA2"/>
    <w:rsid w:val="00DE029E"/>
    <w:rsid w:val="00DE02E1"/>
    <w:rsid w:val="00DE2201"/>
    <w:rsid w:val="00DE4323"/>
    <w:rsid w:val="00DE46FB"/>
    <w:rsid w:val="00DF165E"/>
    <w:rsid w:val="00DF19B3"/>
    <w:rsid w:val="00DF27C4"/>
    <w:rsid w:val="00DF4ABE"/>
    <w:rsid w:val="00DF7A50"/>
    <w:rsid w:val="00DF7E2B"/>
    <w:rsid w:val="00E02016"/>
    <w:rsid w:val="00E0270F"/>
    <w:rsid w:val="00E04975"/>
    <w:rsid w:val="00E04BE1"/>
    <w:rsid w:val="00E052BA"/>
    <w:rsid w:val="00E074E4"/>
    <w:rsid w:val="00E11EF7"/>
    <w:rsid w:val="00E14259"/>
    <w:rsid w:val="00E143F6"/>
    <w:rsid w:val="00E14700"/>
    <w:rsid w:val="00E16BDC"/>
    <w:rsid w:val="00E175C8"/>
    <w:rsid w:val="00E230DC"/>
    <w:rsid w:val="00E25D06"/>
    <w:rsid w:val="00E26B50"/>
    <w:rsid w:val="00E32351"/>
    <w:rsid w:val="00E33B85"/>
    <w:rsid w:val="00E345F1"/>
    <w:rsid w:val="00E36488"/>
    <w:rsid w:val="00E3785F"/>
    <w:rsid w:val="00E5226D"/>
    <w:rsid w:val="00E53489"/>
    <w:rsid w:val="00E54CF8"/>
    <w:rsid w:val="00E56893"/>
    <w:rsid w:val="00E56E9B"/>
    <w:rsid w:val="00E605AC"/>
    <w:rsid w:val="00E60F6B"/>
    <w:rsid w:val="00E61503"/>
    <w:rsid w:val="00E62CE7"/>
    <w:rsid w:val="00E64CE4"/>
    <w:rsid w:val="00E70DBD"/>
    <w:rsid w:val="00E71B55"/>
    <w:rsid w:val="00E733DC"/>
    <w:rsid w:val="00E744E4"/>
    <w:rsid w:val="00E8020A"/>
    <w:rsid w:val="00E82DDF"/>
    <w:rsid w:val="00E90AA7"/>
    <w:rsid w:val="00E9705D"/>
    <w:rsid w:val="00EA16E6"/>
    <w:rsid w:val="00EA3C5D"/>
    <w:rsid w:val="00EA4CFA"/>
    <w:rsid w:val="00EA7F19"/>
    <w:rsid w:val="00EA7FBD"/>
    <w:rsid w:val="00EB01B5"/>
    <w:rsid w:val="00EB081C"/>
    <w:rsid w:val="00EB2F9B"/>
    <w:rsid w:val="00EB531E"/>
    <w:rsid w:val="00EB7771"/>
    <w:rsid w:val="00EB79B1"/>
    <w:rsid w:val="00EC0891"/>
    <w:rsid w:val="00EC1082"/>
    <w:rsid w:val="00EC1B79"/>
    <w:rsid w:val="00EC723F"/>
    <w:rsid w:val="00ED1E65"/>
    <w:rsid w:val="00ED2D41"/>
    <w:rsid w:val="00ED7E38"/>
    <w:rsid w:val="00EE0957"/>
    <w:rsid w:val="00EE0EB1"/>
    <w:rsid w:val="00EE32D2"/>
    <w:rsid w:val="00EE4832"/>
    <w:rsid w:val="00EE6D6D"/>
    <w:rsid w:val="00EF35DF"/>
    <w:rsid w:val="00EF5E26"/>
    <w:rsid w:val="00F00F44"/>
    <w:rsid w:val="00F024E6"/>
    <w:rsid w:val="00F03226"/>
    <w:rsid w:val="00F03C1D"/>
    <w:rsid w:val="00F04B1A"/>
    <w:rsid w:val="00F050B9"/>
    <w:rsid w:val="00F057C8"/>
    <w:rsid w:val="00F058D3"/>
    <w:rsid w:val="00F0629C"/>
    <w:rsid w:val="00F10840"/>
    <w:rsid w:val="00F11417"/>
    <w:rsid w:val="00F123D1"/>
    <w:rsid w:val="00F146C6"/>
    <w:rsid w:val="00F14A2B"/>
    <w:rsid w:val="00F14E17"/>
    <w:rsid w:val="00F1649F"/>
    <w:rsid w:val="00F1654B"/>
    <w:rsid w:val="00F20375"/>
    <w:rsid w:val="00F20D0E"/>
    <w:rsid w:val="00F22F23"/>
    <w:rsid w:val="00F2561A"/>
    <w:rsid w:val="00F27343"/>
    <w:rsid w:val="00F27B1E"/>
    <w:rsid w:val="00F32AB7"/>
    <w:rsid w:val="00F346C7"/>
    <w:rsid w:val="00F3538D"/>
    <w:rsid w:val="00F366B8"/>
    <w:rsid w:val="00F3734B"/>
    <w:rsid w:val="00F37648"/>
    <w:rsid w:val="00F40D76"/>
    <w:rsid w:val="00F42FB5"/>
    <w:rsid w:val="00F432CD"/>
    <w:rsid w:val="00F44F2A"/>
    <w:rsid w:val="00F4523A"/>
    <w:rsid w:val="00F46248"/>
    <w:rsid w:val="00F54470"/>
    <w:rsid w:val="00F548B2"/>
    <w:rsid w:val="00F56623"/>
    <w:rsid w:val="00F63F7E"/>
    <w:rsid w:val="00F65028"/>
    <w:rsid w:val="00F65467"/>
    <w:rsid w:val="00F66383"/>
    <w:rsid w:val="00F66CC7"/>
    <w:rsid w:val="00F7105D"/>
    <w:rsid w:val="00F71562"/>
    <w:rsid w:val="00F71B09"/>
    <w:rsid w:val="00F71B3C"/>
    <w:rsid w:val="00F72592"/>
    <w:rsid w:val="00F74C62"/>
    <w:rsid w:val="00F74D65"/>
    <w:rsid w:val="00F7679B"/>
    <w:rsid w:val="00F76E8A"/>
    <w:rsid w:val="00F82B01"/>
    <w:rsid w:val="00F84894"/>
    <w:rsid w:val="00F85D8C"/>
    <w:rsid w:val="00F86A3C"/>
    <w:rsid w:val="00F86DD1"/>
    <w:rsid w:val="00F87972"/>
    <w:rsid w:val="00FA15B8"/>
    <w:rsid w:val="00FA25F0"/>
    <w:rsid w:val="00FA2AEA"/>
    <w:rsid w:val="00FA34C3"/>
    <w:rsid w:val="00FA4071"/>
    <w:rsid w:val="00FA59D4"/>
    <w:rsid w:val="00FA639B"/>
    <w:rsid w:val="00FA7CC4"/>
    <w:rsid w:val="00FB19A7"/>
    <w:rsid w:val="00FB4812"/>
    <w:rsid w:val="00FB7121"/>
    <w:rsid w:val="00FC5AF1"/>
    <w:rsid w:val="00FC6500"/>
    <w:rsid w:val="00FC6B76"/>
    <w:rsid w:val="00FC71D2"/>
    <w:rsid w:val="00FC79D6"/>
    <w:rsid w:val="00FD018F"/>
    <w:rsid w:val="00FE5CAE"/>
    <w:rsid w:val="00FE7013"/>
    <w:rsid w:val="00FE7B6A"/>
    <w:rsid w:val="00FF08B2"/>
    <w:rsid w:val="00FF3A6B"/>
    <w:rsid w:val="00FF5B3E"/>
    <w:rsid w:val="00FF7C6D"/>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AEBD5"/>
  <w15:docId w15:val="{02FF0240-8C80-4ED2-90E6-0A79CBEFF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830"/>
  </w:style>
  <w:style w:type="paragraph" w:styleId="Heading1">
    <w:name w:val="heading 1"/>
    <w:basedOn w:val="Normal"/>
    <w:next w:val="Normal"/>
    <w:link w:val="Heading1Char"/>
    <w:uiPriority w:val="9"/>
    <w:qFormat/>
    <w:rsid w:val="005E3C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64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164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searchpaperstyle">
    <w:name w:val="research_paper_style"/>
    <w:basedOn w:val="Normal"/>
    <w:link w:val="researchpaperstyleChar"/>
    <w:qFormat/>
    <w:rsid w:val="00F87972"/>
    <w:pPr>
      <w:spacing w:after="0" w:line="240" w:lineRule="exact"/>
      <w:ind w:firstLine="187"/>
      <w:jc w:val="both"/>
    </w:pPr>
    <w:rPr>
      <w:rFonts w:ascii="Times New Roman" w:eastAsia="SimSun" w:hAnsi="Times New Roman" w:cs="Times New Roman"/>
      <w:kern w:val="0"/>
      <w:sz w:val="20"/>
      <w:szCs w:val="20"/>
      <w:lang w:eastAsia="zh-CN"/>
    </w:rPr>
  </w:style>
  <w:style w:type="character" w:customStyle="1" w:styleId="researchpaperstyleChar">
    <w:name w:val="research_paper_style Char"/>
    <w:basedOn w:val="DefaultParagraphFont"/>
    <w:link w:val="researchpaperstyle"/>
    <w:rsid w:val="00F87972"/>
    <w:rPr>
      <w:rFonts w:ascii="Times New Roman" w:eastAsia="SimSun" w:hAnsi="Times New Roman" w:cs="Times New Roman"/>
      <w:kern w:val="0"/>
      <w:sz w:val="20"/>
      <w:szCs w:val="20"/>
      <w:lang w:eastAsia="zh-CN"/>
    </w:rPr>
  </w:style>
  <w:style w:type="paragraph" w:customStyle="1" w:styleId="Default">
    <w:name w:val="Default"/>
    <w:rsid w:val="00213CAE"/>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css-15iwe0d">
    <w:name w:val="css-15iwe0d"/>
    <w:basedOn w:val="DefaultParagraphFont"/>
    <w:rsid w:val="00571E5A"/>
  </w:style>
  <w:style w:type="character" w:customStyle="1" w:styleId="css-2yp7ui">
    <w:name w:val="css-2yp7ui"/>
    <w:basedOn w:val="DefaultParagraphFont"/>
    <w:rsid w:val="00571E5A"/>
  </w:style>
  <w:style w:type="character" w:customStyle="1" w:styleId="css-1ber87j">
    <w:name w:val="css-1ber87j"/>
    <w:basedOn w:val="DefaultParagraphFont"/>
    <w:rsid w:val="00571E5A"/>
  </w:style>
  <w:style w:type="table" w:styleId="TableGrid">
    <w:name w:val="Table Grid"/>
    <w:basedOn w:val="TableNormal"/>
    <w:uiPriority w:val="39"/>
    <w:rsid w:val="00571E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71E5A"/>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css-1v9kx0z">
    <w:name w:val="css-1v9kx0z"/>
    <w:basedOn w:val="DefaultParagraphFont"/>
    <w:rsid w:val="00571E5A"/>
  </w:style>
  <w:style w:type="character" w:styleId="Strong">
    <w:name w:val="Strong"/>
    <w:basedOn w:val="DefaultParagraphFont"/>
    <w:uiPriority w:val="22"/>
    <w:qFormat/>
    <w:rsid w:val="00571E5A"/>
    <w:rPr>
      <w:b/>
      <w:bCs/>
    </w:rPr>
  </w:style>
  <w:style w:type="paragraph" w:styleId="Caption">
    <w:name w:val="caption"/>
    <w:basedOn w:val="Normal"/>
    <w:next w:val="Normal"/>
    <w:link w:val="CaptionChar"/>
    <w:uiPriority w:val="35"/>
    <w:unhideWhenUsed/>
    <w:qFormat/>
    <w:rsid w:val="00B021C7"/>
    <w:pPr>
      <w:spacing w:after="200" w:line="240" w:lineRule="auto"/>
    </w:pPr>
    <w:rPr>
      <w:i/>
      <w:iCs/>
      <w:color w:val="44546A" w:themeColor="text2"/>
      <w:sz w:val="18"/>
      <w:szCs w:val="18"/>
    </w:rPr>
  </w:style>
  <w:style w:type="paragraph" w:customStyle="1" w:styleId="FigureCaptionsTantaPaper">
    <w:name w:val="Figure_Captions_TantaPaper"/>
    <w:basedOn w:val="Caption"/>
    <w:link w:val="FigureCaptionsTantaPaperChar"/>
    <w:autoRedefine/>
    <w:qFormat/>
    <w:rsid w:val="008F4F25"/>
    <w:pPr>
      <w:spacing w:before="240" w:after="160"/>
      <w:jc w:val="center"/>
    </w:pPr>
    <w:rPr>
      <w:rFonts w:ascii="Times New Roman" w:eastAsia="Calibri" w:hAnsi="Times New Roman" w:cs="Times New Roman"/>
      <w:b/>
      <w:bCs/>
      <w:i w:val="0"/>
      <w:iCs w:val="0"/>
      <w:color w:val="auto"/>
      <w:kern w:val="0"/>
      <w:sz w:val="16"/>
      <w:szCs w:val="16"/>
      <w:shd w:val="clear" w:color="auto" w:fill="FBE4D5" w:themeFill="accent2" w:themeFillTint="33"/>
    </w:rPr>
  </w:style>
  <w:style w:type="character" w:customStyle="1" w:styleId="CaptionChar">
    <w:name w:val="Caption Char"/>
    <w:basedOn w:val="DefaultParagraphFont"/>
    <w:link w:val="Caption"/>
    <w:uiPriority w:val="35"/>
    <w:rsid w:val="00B021C7"/>
    <w:rPr>
      <w:i/>
      <w:iCs/>
      <w:color w:val="44546A" w:themeColor="text2"/>
      <w:sz w:val="18"/>
      <w:szCs w:val="18"/>
    </w:rPr>
  </w:style>
  <w:style w:type="character" w:customStyle="1" w:styleId="FigureCaptionsTantaPaperChar">
    <w:name w:val="Figure_Captions_TantaPaper Char"/>
    <w:basedOn w:val="CaptionChar"/>
    <w:link w:val="FigureCaptionsTantaPaper"/>
    <w:rsid w:val="008F4F25"/>
    <w:rPr>
      <w:rFonts w:ascii="Times New Roman" w:eastAsia="Calibri" w:hAnsi="Times New Roman" w:cs="Times New Roman"/>
      <w:b/>
      <w:bCs/>
      <w:i w:val="0"/>
      <w:iCs w:val="0"/>
      <w:color w:val="44546A" w:themeColor="text2"/>
      <w:kern w:val="0"/>
      <w:sz w:val="16"/>
      <w:szCs w:val="16"/>
    </w:rPr>
  </w:style>
  <w:style w:type="paragraph" w:customStyle="1" w:styleId="ParagraphTantaPaper">
    <w:name w:val="Paragraph_TantaPaper"/>
    <w:basedOn w:val="Normal"/>
    <w:link w:val="ParagraphTantaPaperChar"/>
    <w:qFormat/>
    <w:rsid w:val="00B021C7"/>
    <w:pPr>
      <w:spacing w:after="0" w:line="240" w:lineRule="exact"/>
      <w:ind w:firstLine="187"/>
      <w:jc w:val="both"/>
    </w:pPr>
    <w:rPr>
      <w:rFonts w:asciiTheme="majorBidi" w:hAnsiTheme="majorBidi"/>
      <w:color w:val="000000" w:themeColor="text1"/>
      <w:sz w:val="20"/>
    </w:rPr>
  </w:style>
  <w:style w:type="character" w:customStyle="1" w:styleId="ParagraphTantaPaperChar">
    <w:name w:val="Paragraph_TantaPaper Char"/>
    <w:basedOn w:val="DefaultParagraphFont"/>
    <w:link w:val="ParagraphTantaPaper"/>
    <w:rsid w:val="00B021C7"/>
    <w:rPr>
      <w:rFonts w:asciiTheme="majorBidi" w:hAnsiTheme="majorBidi"/>
      <w:color w:val="000000" w:themeColor="text1"/>
      <w:sz w:val="20"/>
    </w:rPr>
  </w:style>
  <w:style w:type="paragraph" w:customStyle="1" w:styleId="SubTitleTantaPaper">
    <w:name w:val="SubTitle_TantaPaper"/>
    <w:basedOn w:val="2ndsubtitlTantaPaper"/>
    <w:link w:val="SubTitleTantaPaperChar"/>
    <w:autoRedefine/>
    <w:qFormat/>
    <w:rsid w:val="005823B5"/>
    <w:pPr>
      <w:numPr>
        <w:numId w:val="7"/>
      </w:numPr>
      <w:ind w:left="360"/>
      <w:jc w:val="left"/>
    </w:pPr>
    <w:rPr>
      <w:rFonts w:eastAsia="Times New Roman"/>
      <w:iCs/>
      <w:color w:val="0070C0"/>
      <w:spacing w:val="-8"/>
    </w:rPr>
  </w:style>
  <w:style w:type="character" w:customStyle="1" w:styleId="SubTitleTantaPaperChar">
    <w:name w:val="SubTitle_TantaPaper Char"/>
    <w:basedOn w:val="DefaultParagraphFont"/>
    <w:link w:val="SubTitleTantaPaper"/>
    <w:rsid w:val="005823B5"/>
    <w:rPr>
      <w:rFonts w:ascii="Times New Roman" w:eastAsia="Times New Roman" w:hAnsi="Times New Roman" w:cs="Times New Roman"/>
      <w:i/>
      <w:iCs/>
      <w:color w:val="0070C0"/>
      <w:spacing w:val="-8"/>
      <w:kern w:val="0"/>
      <w:sz w:val="20"/>
      <w:szCs w:val="20"/>
    </w:rPr>
  </w:style>
  <w:style w:type="paragraph" w:customStyle="1" w:styleId="MainTitleTantaPaper">
    <w:name w:val="MainTitle_TantaPaper"/>
    <w:basedOn w:val="Normal"/>
    <w:qFormat/>
    <w:rsid w:val="00B021C7"/>
    <w:pPr>
      <w:numPr>
        <w:numId w:val="2"/>
      </w:numPr>
      <w:spacing w:before="120" w:after="120" w:line="216" w:lineRule="auto"/>
      <w:jc w:val="center"/>
    </w:pPr>
    <w:rPr>
      <w:rFonts w:ascii="Times New Roman" w:hAnsi="Times New Roman" w:cs="Times New Roman"/>
      <w:color w:val="000000" w:themeColor="text1"/>
      <w:kern w:val="0"/>
      <w:sz w:val="20"/>
      <w:szCs w:val="20"/>
    </w:rPr>
  </w:style>
  <w:style w:type="character" w:styleId="SubtleEmphasis">
    <w:name w:val="Subtle Emphasis"/>
    <w:basedOn w:val="DefaultParagraphFont"/>
    <w:uiPriority w:val="19"/>
    <w:qFormat/>
    <w:rsid w:val="00B021C7"/>
    <w:rPr>
      <w:i/>
      <w:iCs/>
      <w:color w:val="404040" w:themeColor="text1" w:themeTint="BF"/>
    </w:rPr>
  </w:style>
  <w:style w:type="paragraph" w:customStyle="1" w:styleId="2ndsubtitlTantaPaper">
    <w:name w:val="2nd subtitl_TantaPaper"/>
    <w:basedOn w:val="ParagraphTantaPaper"/>
    <w:link w:val="2ndsubtitlTantaPaperChar"/>
    <w:autoRedefine/>
    <w:qFormat/>
    <w:rsid w:val="000D29C6"/>
    <w:pPr>
      <w:keepNext/>
      <w:numPr>
        <w:numId w:val="3"/>
      </w:numPr>
      <w:spacing w:before="120" w:line="240" w:lineRule="auto"/>
      <w:outlineLvl w:val="1"/>
    </w:pPr>
    <w:rPr>
      <w:rFonts w:ascii="Times New Roman" w:hAnsi="Times New Roman" w:cs="Times New Roman"/>
      <w:i/>
      <w:color w:val="00B0F0"/>
      <w:kern w:val="0"/>
      <w:szCs w:val="20"/>
    </w:rPr>
  </w:style>
  <w:style w:type="character" w:customStyle="1" w:styleId="2ndsubtitlTantaPaperChar">
    <w:name w:val="2nd subtitl_TantaPaper Char"/>
    <w:basedOn w:val="ParagraphTantaPaperChar"/>
    <w:link w:val="2ndsubtitlTantaPaper"/>
    <w:rsid w:val="000D29C6"/>
    <w:rPr>
      <w:rFonts w:ascii="Times New Roman" w:hAnsi="Times New Roman" w:cs="Times New Roman"/>
      <w:i/>
      <w:color w:val="00B0F0"/>
      <w:kern w:val="0"/>
      <w:sz w:val="20"/>
      <w:szCs w:val="20"/>
    </w:rPr>
  </w:style>
  <w:style w:type="table" w:customStyle="1" w:styleId="TableGrid1">
    <w:name w:val="Table Grid1"/>
    <w:basedOn w:val="TableNormal"/>
    <w:next w:val="TableGrid"/>
    <w:uiPriority w:val="39"/>
    <w:rsid w:val="00B021C7"/>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21">
    <w:name w:val="Grid Table 4 - Accent 21"/>
    <w:basedOn w:val="TableNormal"/>
    <w:uiPriority w:val="49"/>
    <w:rsid w:val="00B021C7"/>
    <w:pPr>
      <w:spacing w:after="0" w:line="240" w:lineRule="auto"/>
    </w:pPr>
    <w:rPr>
      <w:rFonts w:ascii="Calibri" w:eastAsia="Calibri" w:hAnsi="Calibri" w:cs="Ari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leGrid3">
    <w:name w:val="Table Grid3"/>
    <w:basedOn w:val="TableNormal"/>
    <w:next w:val="TableGrid"/>
    <w:uiPriority w:val="39"/>
    <w:rsid w:val="00B021C7"/>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B021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ss-0">
    <w:name w:val="css-0"/>
    <w:basedOn w:val="DefaultParagraphFont"/>
    <w:rsid w:val="00E0270F"/>
  </w:style>
  <w:style w:type="character" w:customStyle="1" w:styleId="css-rh820s">
    <w:name w:val="css-rh820s"/>
    <w:basedOn w:val="DefaultParagraphFont"/>
    <w:rsid w:val="00E0270F"/>
  </w:style>
  <w:style w:type="paragraph" w:customStyle="1" w:styleId="Exceltable">
    <w:name w:val="Excel table"/>
    <w:basedOn w:val="Normal"/>
    <w:link w:val="ExceltableChar"/>
    <w:qFormat/>
    <w:rsid w:val="00E0270F"/>
    <w:pPr>
      <w:spacing w:after="0" w:line="240" w:lineRule="auto"/>
      <w:jc w:val="center"/>
    </w:pPr>
    <w:rPr>
      <w:rFonts w:ascii="Times New Roman" w:eastAsia="Times New Roman" w:hAnsi="Times New Roman" w:cs="Times New Roman"/>
      <w:b/>
      <w:bCs/>
      <w:kern w:val="0"/>
      <w:sz w:val="20"/>
      <w:szCs w:val="20"/>
    </w:rPr>
  </w:style>
  <w:style w:type="paragraph" w:customStyle="1" w:styleId="EndNoteBibliographyTitle">
    <w:name w:val="EndNote Bibliography Title"/>
    <w:basedOn w:val="Normal"/>
    <w:link w:val="EndNoteBibliographyTitleChar"/>
    <w:rsid w:val="006A7BB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A7BBA"/>
    <w:rPr>
      <w:rFonts w:ascii="Calibri" w:hAnsi="Calibri" w:cs="Calibri"/>
      <w:noProof/>
    </w:rPr>
  </w:style>
  <w:style w:type="paragraph" w:customStyle="1" w:styleId="EndNoteBibliography">
    <w:name w:val="EndNote Bibliography"/>
    <w:basedOn w:val="Normal"/>
    <w:link w:val="EndNoteBibliographyChar"/>
    <w:rsid w:val="006A7BB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6A7BBA"/>
    <w:rPr>
      <w:rFonts w:ascii="Calibri" w:hAnsi="Calibri" w:cs="Calibri"/>
      <w:noProof/>
    </w:rPr>
  </w:style>
  <w:style w:type="paragraph" w:customStyle="1" w:styleId="MTDisplayEquation">
    <w:name w:val="MTDisplayEquation"/>
    <w:basedOn w:val="Normal"/>
    <w:next w:val="Normal"/>
    <w:link w:val="MTDisplayEquationChar"/>
    <w:rsid w:val="00BD4744"/>
    <w:pPr>
      <w:tabs>
        <w:tab w:val="center" w:pos="4680"/>
        <w:tab w:val="right" w:pos="9360"/>
      </w:tabs>
      <w:autoSpaceDE w:val="0"/>
      <w:autoSpaceDN w:val="0"/>
      <w:adjustRightInd w:val="0"/>
      <w:spacing w:after="0" w:line="240" w:lineRule="auto"/>
    </w:pPr>
    <w:rPr>
      <w:rFonts w:ascii="Times New Roman" w:hAnsi="Times New Roman" w:cs="Times New Roman"/>
      <w:i/>
      <w:iCs/>
      <w:color w:val="000000"/>
      <w:kern w:val="0"/>
      <w:sz w:val="20"/>
      <w:szCs w:val="20"/>
      <w:u w:val="single"/>
    </w:rPr>
  </w:style>
  <w:style w:type="character" w:customStyle="1" w:styleId="MTDisplayEquationChar">
    <w:name w:val="MTDisplayEquation Char"/>
    <w:basedOn w:val="DefaultParagraphFont"/>
    <w:link w:val="MTDisplayEquation"/>
    <w:rsid w:val="00BD4744"/>
    <w:rPr>
      <w:rFonts w:ascii="Times New Roman" w:hAnsi="Times New Roman" w:cs="Times New Roman"/>
      <w:i/>
      <w:iCs/>
      <w:color w:val="000000"/>
      <w:kern w:val="0"/>
      <w:sz w:val="20"/>
      <w:szCs w:val="20"/>
      <w:u w:val="single"/>
    </w:rPr>
  </w:style>
  <w:style w:type="character" w:styleId="PlaceholderText">
    <w:name w:val="Placeholder Text"/>
    <w:basedOn w:val="DefaultParagraphFont"/>
    <w:uiPriority w:val="99"/>
    <w:semiHidden/>
    <w:rsid w:val="00BD4744"/>
    <w:rPr>
      <w:color w:val="808080"/>
    </w:rPr>
  </w:style>
  <w:style w:type="paragraph" w:styleId="Header">
    <w:name w:val="header"/>
    <w:basedOn w:val="Normal"/>
    <w:link w:val="HeaderChar"/>
    <w:unhideWhenUsed/>
    <w:rsid w:val="00DC1F10"/>
    <w:pPr>
      <w:tabs>
        <w:tab w:val="center" w:pos="4680"/>
        <w:tab w:val="right" w:pos="9360"/>
      </w:tabs>
      <w:spacing w:after="0" w:line="240" w:lineRule="auto"/>
    </w:pPr>
  </w:style>
  <w:style w:type="character" w:customStyle="1" w:styleId="HeaderChar">
    <w:name w:val="Header Char"/>
    <w:basedOn w:val="DefaultParagraphFont"/>
    <w:link w:val="Header"/>
    <w:rsid w:val="00DC1F10"/>
  </w:style>
  <w:style w:type="paragraph" w:styleId="Footer">
    <w:name w:val="footer"/>
    <w:basedOn w:val="Normal"/>
    <w:link w:val="FooterChar"/>
    <w:uiPriority w:val="99"/>
    <w:unhideWhenUsed/>
    <w:rsid w:val="00DC1F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1F10"/>
  </w:style>
  <w:style w:type="paragraph" w:styleId="ListParagraph">
    <w:name w:val="List Paragraph"/>
    <w:basedOn w:val="Normal"/>
    <w:uiPriority w:val="34"/>
    <w:qFormat/>
    <w:rsid w:val="00E230DC"/>
    <w:pPr>
      <w:ind w:left="720"/>
      <w:contextualSpacing/>
    </w:pPr>
  </w:style>
  <w:style w:type="character" w:customStyle="1" w:styleId="fontstyle01">
    <w:name w:val="fontstyle01"/>
    <w:basedOn w:val="DefaultParagraphFont"/>
    <w:rsid w:val="00DF27C4"/>
    <w:rPr>
      <w:rFonts w:ascii="TimesNewRomanPSMT" w:hAnsi="TimesNewRomanPSMT" w:hint="default"/>
      <w:b w:val="0"/>
      <w:bCs w:val="0"/>
      <w:i w:val="0"/>
      <w:iCs w:val="0"/>
      <w:color w:val="000000"/>
      <w:sz w:val="20"/>
      <w:szCs w:val="20"/>
    </w:rPr>
  </w:style>
  <w:style w:type="paragraph" w:customStyle="1" w:styleId="TitleTantaPaper">
    <w:name w:val="Title_Tanta_Paper"/>
    <w:basedOn w:val="BodyText"/>
    <w:rsid w:val="006F446F"/>
    <w:pPr>
      <w:spacing w:line="240" w:lineRule="auto"/>
      <w:jc w:val="center"/>
    </w:pPr>
    <w:rPr>
      <w:rFonts w:ascii="Times New Roman" w:eastAsia="SimSun" w:hAnsi="Times New Roman" w:cs="Times New Roman"/>
      <w:kern w:val="0"/>
      <w:sz w:val="48"/>
      <w:szCs w:val="20"/>
      <w:lang w:eastAsia="zh-CN"/>
    </w:rPr>
  </w:style>
  <w:style w:type="paragraph" w:styleId="BodyText">
    <w:name w:val="Body Text"/>
    <w:basedOn w:val="Normal"/>
    <w:link w:val="BodyTextChar"/>
    <w:uiPriority w:val="99"/>
    <w:semiHidden/>
    <w:unhideWhenUsed/>
    <w:rsid w:val="006F446F"/>
    <w:pPr>
      <w:spacing w:after="120"/>
    </w:pPr>
  </w:style>
  <w:style w:type="character" w:customStyle="1" w:styleId="BodyTextChar">
    <w:name w:val="Body Text Char"/>
    <w:basedOn w:val="DefaultParagraphFont"/>
    <w:link w:val="BodyText"/>
    <w:uiPriority w:val="99"/>
    <w:semiHidden/>
    <w:rsid w:val="006F446F"/>
  </w:style>
  <w:style w:type="character" w:styleId="Hyperlink">
    <w:name w:val="Hyperlink"/>
    <w:rsid w:val="000905D3"/>
    <w:rPr>
      <w:color w:val="0000FF"/>
      <w:u w:val="single"/>
    </w:rPr>
  </w:style>
  <w:style w:type="paragraph" w:customStyle="1" w:styleId="authoraffiliation">
    <w:name w:val="author affiliation"/>
    <w:basedOn w:val="Normal"/>
    <w:rsid w:val="000905D3"/>
    <w:pPr>
      <w:spacing w:after="0" w:line="240" w:lineRule="auto"/>
      <w:jc w:val="center"/>
    </w:pPr>
    <w:rPr>
      <w:rFonts w:ascii="Times New Roman" w:eastAsia="SimSun" w:hAnsi="Times New Roman" w:cs="Times New Roman"/>
      <w:kern w:val="0"/>
      <w:sz w:val="20"/>
      <w:szCs w:val="20"/>
      <w:lang w:eastAsia="zh-CN"/>
    </w:rPr>
  </w:style>
  <w:style w:type="character" w:customStyle="1" w:styleId="UnresolvedMention1">
    <w:name w:val="Unresolved Mention1"/>
    <w:basedOn w:val="DefaultParagraphFont"/>
    <w:uiPriority w:val="99"/>
    <w:semiHidden/>
    <w:unhideWhenUsed/>
    <w:rsid w:val="00C71CAE"/>
    <w:rPr>
      <w:color w:val="605E5C"/>
      <w:shd w:val="clear" w:color="auto" w:fill="E1DFDD"/>
    </w:rPr>
  </w:style>
  <w:style w:type="paragraph" w:customStyle="1" w:styleId="AbstractTantaPaper">
    <w:name w:val="Abstract_TantaPaper"/>
    <w:basedOn w:val="Normal"/>
    <w:link w:val="AbstractTantaPaperChar"/>
    <w:autoRedefine/>
    <w:qFormat/>
    <w:rsid w:val="00547C8F"/>
    <w:pPr>
      <w:spacing w:after="120" w:line="200" w:lineRule="exact"/>
      <w:ind w:firstLine="288"/>
      <w:jc w:val="both"/>
    </w:pPr>
    <w:rPr>
      <w:rFonts w:ascii="Times New Roman" w:hAnsi="Times New Roman" w:cs="Times New Roman"/>
      <w:b/>
      <w:kern w:val="0"/>
      <w:sz w:val="18"/>
      <w:szCs w:val="20"/>
    </w:rPr>
  </w:style>
  <w:style w:type="character" w:customStyle="1" w:styleId="AbstractTantaPaperChar">
    <w:name w:val="Abstract_TantaPaper Char"/>
    <w:basedOn w:val="DefaultParagraphFont"/>
    <w:link w:val="AbstractTantaPaper"/>
    <w:rsid w:val="00547C8F"/>
    <w:rPr>
      <w:rFonts w:ascii="Times New Roman" w:hAnsi="Times New Roman" w:cs="Times New Roman"/>
      <w:b/>
      <w:kern w:val="0"/>
      <w:sz w:val="18"/>
      <w:szCs w:val="20"/>
    </w:rPr>
  </w:style>
  <w:style w:type="paragraph" w:customStyle="1" w:styleId="KeywordTantaPaper">
    <w:name w:val="Keyword_TantaPaper"/>
    <w:basedOn w:val="Normal"/>
    <w:link w:val="KeywordTantaPaperChar"/>
    <w:autoRedefine/>
    <w:qFormat/>
    <w:rsid w:val="000E5F57"/>
    <w:pPr>
      <w:spacing w:after="120" w:line="200" w:lineRule="exact"/>
      <w:ind w:firstLine="288"/>
      <w:jc w:val="both"/>
    </w:pPr>
    <w:rPr>
      <w:rFonts w:ascii="Times New Roman" w:eastAsia="SimSun" w:hAnsi="Times New Roman" w:cs="Times New Roman"/>
      <w:b/>
      <w:kern w:val="0"/>
      <w:sz w:val="20"/>
      <w:lang w:eastAsia="zh-CN"/>
    </w:rPr>
  </w:style>
  <w:style w:type="character" w:customStyle="1" w:styleId="KeywordTantaPaperChar">
    <w:name w:val="Keyword_TantaPaper Char"/>
    <w:link w:val="KeywordTantaPaper"/>
    <w:rsid w:val="000E5F57"/>
    <w:rPr>
      <w:rFonts w:ascii="Times New Roman" w:eastAsia="SimSun" w:hAnsi="Times New Roman" w:cs="Times New Roman"/>
      <w:b/>
      <w:kern w:val="0"/>
      <w:sz w:val="20"/>
      <w:lang w:eastAsia="zh-CN"/>
    </w:rPr>
  </w:style>
  <w:style w:type="paragraph" w:customStyle="1" w:styleId="sectionhead1">
    <w:name w:val="section head (1)"/>
    <w:basedOn w:val="Normal"/>
    <w:rsid w:val="00AD7C2A"/>
    <w:pPr>
      <w:numPr>
        <w:numId w:val="5"/>
      </w:numPr>
      <w:spacing w:before="120" w:after="120" w:line="216" w:lineRule="auto"/>
      <w:jc w:val="center"/>
    </w:pPr>
    <w:rPr>
      <w:rFonts w:ascii="Times New Roman" w:eastAsia="SimSun" w:hAnsi="Times New Roman" w:cs="Times New Roman"/>
      <w:smallCaps/>
      <w:kern w:val="0"/>
      <w:sz w:val="20"/>
      <w:szCs w:val="20"/>
      <w:lang w:eastAsia="zh-CN"/>
    </w:rPr>
  </w:style>
  <w:style w:type="paragraph" w:customStyle="1" w:styleId="Mainpaperheader">
    <w:name w:val="Main_paper_header"/>
    <w:basedOn w:val="sectionhead1"/>
    <w:link w:val="MainpaperheaderChar"/>
    <w:autoRedefine/>
    <w:qFormat/>
    <w:rsid w:val="0010203B"/>
    <w:pPr>
      <w:numPr>
        <w:numId w:val="34"/>
      </w:numPr>
      <w:tabs>
        <w:tab w:val="left" w:pos="5130"/>
      </w:tabs>
      <w:spacing w:line="240" w:lineRule="auto"/>
      <w:ind w:left="540" w:hanging="180"/>
    </w:pPr>
    <w:rPr>
      <w:b/>
      <w:bCs/>
      <w:color w:val="2E74B5"/>
      <w:spacing w:val="8"/>
    </w:rPr>
  </w:style>
  <w:style w:type="character" w:customStyle="1" w:styleId="MainpaperheaderChar">
    <w:name w:val="Main_paper_header Char"/>
    <w:link w:val="Mainpaperheader"/>
    <w:rsid w:val="0010203B"/>
    <w:rPr>
      <w:rFonts w:ascii="Times New Roman" w:eastAsia="SimSun" w:hAnsi="Times New Roman" w:cs="Times New Roman"/>
      <w:b/>
      <w:bCs/>
      <w:smallCaps/>
      <w:color w:val="2E74B5"/>
      <w:spacing w:val="8"/>
      <w:kern w:val="0"/>
      <w:sz w:val="20"/>
      <w:szCs w:val="20"/>
      <w:lang w:eastAsia="zh-CN"/>
    </w:rPr>
  </w:style>
  <w:style w:type="paragraph" w:customStyle="1" w:styleId="researchheader">
    <w:name w:val="research_header"/>
    <w:basedOn w:val="Normal"/>
    <w:link w:val="researchheaderChar"/>
    <w:autoRedefine/>
    <w:qFormat/>
    <w:rsid w:val="00394751"/>
    <w:pPr>
      <w:keepNext/>
      <w:numPr>
        <w:numId w:val="6"/>
      </w:numPr>
      <w:spacing w:before="120" w:after="120" w:line="240" w:lineRule="auto"/>
      <w:outlineLvl w:val="1"/>
    </w:pPr>
    <w:rPr>
      <w:rFonts w:ascii="Times New Roman" w:eastAsia="SimSun" w:hAnsi="Times New Roman" w:cs="Times New Roman"/>
      <w:i/>
      <w:color w:val="0070C0"/>
      <w:spacing w:val="-8"/>
      <w:kern w:val="0"/>
      <w:sz w:val="20"/>
      <w:szCs w:val="20"/>
      <w:lang w:eastAsia="zh-CN"/>
    </w:rPr>
  </w:style>
  <w:style w:type="character" w:customStyle="1" w:styleId="researchheaderChar">
    <w:name w:val="research_header Char"/>
    <w:link w:val="researchheader"/>
    <w:rsid w:val="00394751"/>
    <w:rPr>
      <w:rFonts w:ascii="Times New Roman" w:eastAsia="SimSun" w:hAnsi="Times New Roman" w:cs="Times New Roman"/>
      <w:i/>
      <w:color w:val="0070C0"/>
      <w:spacing w:val="-8"/>
      <w:kern w:val="0"/>
      <w:sz w:val="20"/>
      <w:szCs w:val="20"/>
      <w:lang w:eastAsia="zh-CN"/>
    </w:rPr>
  </w:style>
  <w:style w:type="paragraph" w:customStyle="1" w:styleId="2ndsubtitleTanta">
    <w:name w:val="2nd subtitle_Tanta"/>
    <w:basedOn w:val="Normal"/>
    <w:link w:val="2ndsubtitleTantaChar"/>
    <w:autoRedefine/>
    <w:qFormat/>
    <w:rsid w:val="00B2653C"/>
    <w:pPr>
      <w:numPr>
        <w:numId w:val="9"/>
      </w:numPr>
      <w:spacing w:before="120" w:after="120" w:line="240" w:lineRule="auto"/>
      <w:ind w:left="540" w:hanging="540"/>
      <w:outlineLvl w:val="1"/>
    </w:pPr>
    <w:rPr>
      <w:rFonts w:ascii="Times New Roman" w:hAnsi="Times New Roman" w:cs="Times New Roman"/>
      <w:i/>
      <w:iCs/>
      <w:color w:val="0070C0"/>
      <w:spacing w:val="-8"/>
      <w:sz w:val="20"/>
      <w:szCs w:val="20"/>
    </w:rPr>
  </w:style>
  <w:style w:type="character" w:customStyle="1" w:styleId="2ndsubtitleTantaChar">
    <w:name w:val="2nd subtitle_Tanta Char"/>
    <w:basedOn w:val="DefaultParagraphFont"/>
    <w:link w:val="2ndsubtitleTanta"/>
    <w:rsid w:val="00B2653C"/>
    <w:rPr>
      <w:rFonts w:ascii="Times New Roman" w:hAnsi="Times New Roman" w:cs="Times New Roman"/>
      <w:i/>
      <w:iCs/>
      <w:color w:val="0070C0"/>
      <w:spacing w:val="-8"/>
      <w:sz w:val="20"/>
      <w:szCs w:val="20"/>
    </w:rPr>
  </w:style>
  <w:style w:type="paragraph" w:customStyle="1" w:styleId="TantaCaption">
    <w:name w:val="Tanta.Caption"/>
    <w:basedOn w:val="FigureCaptionsTantaPaper"/>
    <w:link w:val="TantaCaptionChar"/>
    <w:qFormat/>
    <w:rsid w:val="008F4F25"/>
    <w:rPr>
      <w:shd w:val="clear" w:color="auto" w:fill="auto"/>
    </w:rPr>
  </w:style>
  <w:style w:type="character" w:customStyle="1" w:styleId="TantaCaptionChar">
    <w:name w:val="Tanta.Caption Char"/>
    <w:basedOn w:val="FigureCaptionsTantaPaperChar"/>
    <w:link w:val="TantaCaption"/>
    <w:rsid w:val="008F4F25"/>
    <w:rPr>
      <w:rFonts w:ascii="Times New Roman" w:eastAsia="Calibri" w:hAnsi="Times New Roman" w:cs="Times New Roman"/>
      <w:b/>
      <w:bCs/>
      <w:i w:val="0"/>
      <w:iCs w:val="0"/>
      <w:color w:val="44546A" w:themeColor="text2"/>
      <w:kern w:val="0"/>
      <w:sz w:val="16"/>
      <w:szCs w:val="16"/>
    </w:rPr>
  </w:style>
  <w:style w:type="paragraph" w:customStyle="1" w:styleId="newsubtitletanta">
    <w:name w:val="new subtitle tanta"/>
    <w:basedOn w:val="Normal"/>
    <w:link w:val="newsubtitletantaChar"/>
    <w:qFormat/>
    <w:rsid w:val="00394751"/>
    <w:pPr>
      <w:keepNext/>
      <w:numPr>
        <w:numId w:val="14"/>
      </w:numPr>
      <w:spacing w:before="120" w:after="120" w:line="240" w:lineRule="auto"/>
      <w:ind w:left="360"/>
      <w:outlineLvl w:val="1"/>
    </w:pPr>
    <w:rPr>
      <w:rFonts w:ascii="Times New Roman" w:hAnsi="Times New Roman" w:cs="Times New Roman"/>
      <w:i/>
      <w:iCs/>
      <w:color w:val="0070C0"/>
      <w:spacing w:val="-8"/>
      <w:sz w:val="20"/>
      <w:szCs w:val="20"/>
    </w:rPr>
  </w:style>
  <w:style w:type="character" w:customStyle="1" w:styleId="newsubtitletantaChar">
    <w:name w:val="new subtitle tanta Char"/>
    <w:basedOn w:val="DefaultParagraphFont"/>
    <w:link w:val="newsubtitletanta"/>
    <w:rsid w:val="00394751"/>
    <w:rPr>
      <w:rFonts w:ascii="Times New Roman" w:hAnsi="Times New Roman" w:cs="Times New Roman"/>
      <w:i/>
      <w:iCs/>
      <w:color w:val="0070C0"/>
      <w:spacing w:val="-8"/>
      <w:sz w:val="20"/>
      <w:szCs w:val="20"/>
    </w:rPr>
  </w:style>
  <w:style w:type="paragraph" w:customStyle="1" w:styleId="newtantatable">
    <w:name w:val="new tanta table"/>
    <w:basedOn w:val="Exceltable"/>
    <w:link w:val="newtantatableChar"/>
    <w:qFormat/>
    <w:rsid w:val="002B28AF"/>
    <w:pPr>
      <w:spacing w:before="120" w:after="120"/>
      <w:ind w:left="360" w:hanging="360"/>
    </w:pPr>
    <w:rPr>
      <w:rFonts w:asciiTheme="majorBidi" w:hAnsiTheme="majorBidi" w:cstheme="majorBidi"/>
      <w:b w:val="0"/>
      <w:bCs w:val="0"/>
      <w:spacing w:val="-8"/>
      <w:sz w:val="16"/>
      <w:szCs w:val="16"/>
    </w:rPr>
  </w:style>
  <w:style w:type="character" w:customStyle="1" w:styleId="ExceltableChar">
    <w:name w:val="Excel table Char"/>
    <w:basedOn w:val="DefaultParagraphFont"/>
    <w:link w:val="Exceltable"/>
    <w:rsid w:val="00C74C0D"/>
    <w:rPr>
      <w:rFonts w:ascii="Times New Roman" w:eastAsia="Times New Roman" w:hAnsi="Times New Roman" w:cs="Times New Roman"/>
      <w:b/>
      <w:bCs/>
      <w:kern w:val="0"/>
      <w:sz w:val="20"/>
      <w:szCs w:val="20"/>
    </w:rPr>
  </w:style>
  <w:style w:type="character" w:customStyle="1" w:styleId="newtantatableChar">
    <w:name w:val="new tanta table Char"/>
    <w:basedOn w:val="ExceltableChar"/>
    <w:link w:val="newtantatable"/>
    <w:rsid w:val="002B28AF"/>
    <w:rPr>
      <w:rFonts w:asciiTheme="majorBidi" w:eastAsia="Times New Roman" w:hAnsiTheme="majorBidi" w:cstheme="majorBidi"/>
      <w:b w:val="0"/>
      <w:bCs w:val="0"/>
      <w:spacing w:val="-8"/>
      <w:kern w:val="0"/>
      <w:sz w:val="16"/>
      <w:szCs w:val="16"/>
    </w:rPr>
  </w:style>
  <w:style w:type="paragraph" w:customStyle="1" w:styleId="weightedaveragesubitle">
    <w:name w:val="weighted average subitle"/>
    <w:basedOn w:val="newsubtitletanta"/>
    <w:link w:val="weightedaveragesubitleChar"/>
    <w:qFormat/>
    <w:rsid w:val="00394751"/>
    <w:pPr>
      <w:numPr>
        <w:numId w:val="24"/>
      </w:numPr>
    </w:pPr>
  </w:style>
  <w:style w:type="character" w:customStyle="1" w:styleId="weightedaveragesubitleChar">
    <w:name w:val="weighted average subitle Char"/>
    <w:basedOn w:val="newsubtitletantaChar"/>
    <w:link w:val="weightedaveragesubitle"/>
    <w:rsid w:val="00394751"/>
    <w:rPr>
      <w:rFonts w:ascii="Times New Roman" w:hAnsi="Times New Roman" w:cs="Times New Roman"/>
      <w:i/>
      <w:iCs/>
      <w:color w:val="0070C0"/>
      <w:spacing w:val="-8"/>
      <w:sz w:val="20"/>
      <w:szCs w:val="20"/>
    </w:rPr>
  </w:style>
  <w:style w:type="paragraph" w:styleId="HTMLPreformatted">
    <w:name w:val="HTML Preformatted"/>
    <w:basedOn w:val="Normal"/>
    <w:link w:val="HTMLPreformattedChar"/>
    <w:uiPriority w:val="99"/>
    <w:semiHidden/>
    <w:unhideWhenUsed/>
    <w:rsid w:val="00D7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D77A6A"/>
    <w:rPr>
      <w:rFonts w:ascii="Courier New" w:eastAsia="Times New Roman" w:hAnsi="Courier New" w:cs="Courier New"/>
      <w:kern w:val="0"/>
      <w:sz w:val="20"/>
      <w:szCs w:val="20"/>
    </w:rPr>
  </w:style>
  <w:style w:type="character" w:customStyle="1" w:styleId="Heading2Char">
    <w:name w:val="Heading 2 Char"/>
    <w:basedOn w:val="DefaultParagraphFont"/>
    <w:link w:val="Heading2"/>
    <w:uiPriority w:val="9"/>
    <w:rsid w:val="000A6465"/>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D46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462E"/>
    <w:rPr>
      <w:rFonts w:ascii="Tahoma" w:hAnsi="Tahoma" w:cs="Tahoma"/>
      <w:sz w:val="16"/>
      <w:szCs w:val="16"/>
    </w:rPr>
  </w:style>
  <w:style w:type="paragraph" w:customStyle="1" w:styleId="MDPI62BackMatter">
    <w:name w:val="MDPI_6.2_BackMatter"/>
    <w:qFormat/>
    <w:rsid w:val="00FA4071"/>
    <w:pPr>
      <w:adjustRightInd w:val="0"/>
      <w:snapToGrid w:val="0"/>
      <w:spacing w:after="120" w:line="228" w:lineRule="auto"/>
      <w:ind w:left="2608"/>
      <w:jc w:val="both"/>
    </w:pPr>
    <w:rPr>
      <w:rFonts w:ascii="Palatino Linotype" w:eastAsia="Times New Roman" w:hAnsi="Palatino Linotype" w:cs="Times New Roman"/>
      <w:snapToGrid w:val="0"/>
      <w:color w:val="000000"/>
      <w:kern w:val="0"/>
      <w:sz w:val="18"/>
      <w:szCs w:val="20"/>
      <w:lang w:bidi="en-US"/>
    </w:rPr>
  </w:style>
  <w:style w:type="character" w:customStyle="1" w:styleId="Heading3Char">
    <w:name w:val="Heading 3 Char"/>
    <w:basedOn w:val="DefaultParagraphFont"/>
    <w:link w:val="Heading3"/>
    <w:uiPriority w:val="9"/>
    <w:semiHidden/>
    <w:rsid w:val="00F1649F"/>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rsid w:val="00F1649F"/>
    <w:pPr>
      <w:spacing w:after="0" w:line="240" w:lineRule="auto"/>
      <w:ind w:firstLine="202"/>
      <w:jc w:val="both"/>
    </w:pPr>
    <w:rPr>
      <w:rFonts w:ascii="Times New Roman" w:eastAsia="Times New Roman" w:hAnsi="Times New Roman" w:cs="Times New Roman"/>
      <w:kern w:val="0"/>
      <w:sz w:val="16"/>
      <w:szCs w:val="16"/>
    </w:rPr>
  </w:style>
  <w:style w:type="character" w:customStyle="1" w:styleId="FootnoteTextChar">
    <w:name w:val="Footnote Text Char"/>
    <w:basedOn w:val="DefaultParagraphFont"/>
    <w:link w:val="FootnoteText"/>
    <w:rsid w:val="00F1649F"/>
    <w:rPr>
      <w:rFonts w:ascii="Times New Roman" w:eastAsia="Times New Roman" w:hAnsi="Times New Roman" w:cs="Times New Roman"/>
      <w:kern w:val="0"/>
      <w:sz w:val="16"/>
      <w:szCs w:val="16"/>
    </w:rPr>
  </w:style>
  <w:style w:type="paragraph" w:customStyle="1" w:styleId="abstract">
    <w:name w:val="abstract"/>
    <w:basedOn w:val="BodyTextIndent2"/>
    <w:rsid w:val="00F1649F"/>
    <w:pPr>
      <w:spacing w:line="200" w:lineRule="exact"/>
      <w:ind w:left="0" w:firstLine="288"/>
      <w:jc w:val="both"/>
    </w:pPr>
    <w:rPr>
      <w:rFonts w:ascii="Times New Roman" w:eastAsia="SimSun" w:hAnsi="Times New Roman" w:cs="Times New Roman"/>
      <w:b/>
      <w:kern w:val="0"/>
      <w:sz w:val="18"/>
      <w:szCs w:val="20"/>
      <w:lang w:eastAsia="zh-CN"/>
    </w:rPr>
  </w:style>
  <w:style w:type="paragraph" w:styleId="BodyTextIndent2">
    <w:name w:val="Body Text Indent 2"/>
    <w:basedOn w:val="Normal"/>
    <w:link w:val="BodyTextIndent2Char"/>
    <w:uiPriority w:val="99"/>
    <w:semiHidden/>
    <w:unhideWhenUsed/>
    <w:rsid w:val="00F1649F"/>
    <w:pPr>
      <w:spacing w:after="120" w:line="480" w:lineRule="auto"/>
      <w:ind w:left="360"/>
    </w:pPr>
  </w:style>
  <w:style w:type="character" w:customStyle="1" w:styleId="BodyTextIndent2Char">
    <w:name w:val="Body Text Indent 2 Char"/>
    <w:basedOn w:val="DefaultParagraphFont"/>
    <w:link w:val="BodyTextIndent2"/>
    <w:uiPriority w:val="99"/>
    <w:semiHidden/>
    <w:rsid w:val="00F1649F"/>
  </w:style>
  <w:style w:type="paragraph" w:customStyle="1" w:styleId="References">
    <w:name w:val="References"/>
    <w:basedOn w:val="Normal"/>
    <w:uiPriority w:val="99"/>
    <w:rsid w:val="00193BCE"/>
    <w:pPr>
      <w:numPr>
        <w:numId w:val="36"/>
      </w:numPr>
      <w:spacing w:after="0" w:line="240" w:lineRule="auto"/>
      <w:jc w:val="both"/>
    </w:pPr>
    <w:rPr>
      <w:rFonts w:ascii="Times New Roman" w:eastAsia="Times New Roman" w:hAnsi="Times New Roman" w:cs="Times New Roman"/>
      <w:kern w:val="0"/>
      <w:sz w:val="16"/>
      <w:szCs w:val="16"/>
    </w:rPr>
  </w:style>
  <w:style w:type="paragraph" w:customStyle="1" w:styleId="Text">
    <w:name w:val="Text"/>
    <w:basedOn w:val="Normal"/>
    <w:uiPriority w:val="99"/>
    <w:rsid w:val="00774B70"/>
    <w:pPr>
      <w:widowControl w:val="0"/>
      <w:spacing w:after="0" w:line="252" w:lineRule="auto"/>
      <w:ind w:firstLine="202"/>
      <w:jc w:val="both"/>
    </w:pPr>
    <w:rPr>
      <w:rFonts w:ascii="Times New Roman" w:eastAsia="Times New Roman" w:hAnsi="Times New Roman" w:cs="Times New Roman"/>
      <w:kern w:val="0"/>
      <w:sz w:val="20"/>
      <w:szCs w:val="20"/>
    </w:rPr>
  </w:style>
  <w:style w:type="paragraph" w:customStyle="1" w:styleId="text0">
    <w:name w:val="text"/>
    <w:basedOn w:val="Normal"/>
    <w:rsid w:val="00774B70"/>
    <w:pPr>
      <w:spacing w:after="0" w:line="240" w:lineRule="exact"/>
      <w:ind w:firstLine="187"/>
      <w:jc w:val="both"/>
    </w:pPr>
    <w:rPr>
      <w:rFonts w:ascii="Times New Roman" w:eastAsia="SimSun" w:hAnsi="Times New Roman" w:cs="Times New Roman"/>
      <w:kern w:val="0"/>
      <w:sz w:val="20"/>
      <w:szCs w:val="20"/>
      <w:lang w:eastAsia="zh-CN"/>
    </w:rPr>
  </w:style>
  <w:style w:type="paragraph" w:customStyle="1" w:styleId="TableParagraph">
    <w:name w:val="Table Paragraph"/>
    <w:basedOn w:val="Normal"/>
    <w:uiPriority w:val="1"/>
    <w:qFormat/>
    <w:rsid w:val="00774B70"/>
    <w:pPr>
      <w:widowControl w:val="0"/>
      <w:autoSpaceDE w:val="0"/>
      <w:autoSpaceDN w:val="0"/>
      <w:spacing w:after="0" w:line="198" w:lineRule="exact"/>
      <w:jc w:val="center"/>
    </w:pPr>
    <w:rPr>
      <w:rFonts w:ascii="Times New Roman" w:eastAsia="Times New Roman" w:hAnsi="Times New Roman" w:cs="Times New Roman"/>
      <w:kern w:val="0"/>
    </w:rPr>
  </w:style>
  <w:style w:type="paragraph" w:customStyle="1" w:styleId="Papertitle">
    <w:name w:val="Paper title"/>
    <w:basedOn w:val="BodyText"/>
    <w:rsid w:val="005E3CDD"/>
    <w:pPr>
      <w:spacing w:after="0" w:line="240" w:lineRule="auto"/>
      <w:jc w:val="center"/>
    </w:pPr>
    <w:rPr>
      <w:rFonts w:ascii="Times New Roman" w:eastAsia="SimSun" w:hAnsi="Times New Roman" w:cs="Times New Roman"/>
      <w:kern w:val="0"/>
      <w:sz w:val="50"/>
      <w:szCs w:val="20"/>
      <w:lang w:eastAsia="zh-CN"/>
    </w:rPr>
  </w:style>
  <w:style w:type="paragraph" w:customStyle="1" w:styleId="authorname">
    <w:name w:val="author name"/>
    <w:basedOn w:val="Heading1"/>
    <w:rsid w:val="005E3CDD"/>
    <w:pPr>
      <w:keepLines w:val="0"/>
      <w:spacing w:before="0" w:line="240" w:lineRule="auto"/>
      <w:jc w:val="center"/>
    </w:pPr>
    <w:rPr>
      <w:rFonts w:ascii="Times New Roman" w:eastAsia="SimSun" w:hAnsi="Times New Roman" w:cs="Times New Roman"/>
      <w:color w:val="auto"/>
      <w:kern w:val="0"/>
      <w:sz w:val="22"/>
      <w:szCs w:val="20"/>
      <w:lang w:eastAsia="zh-CN"/>
    </w:rPr>
  </w:style>
  <w:style w:type="character" w:customStyle="1" w:styleId="Heading1Char">
    <w:name w:val="Heading 1 Char"/>
    <w:basedOn w:val="DefaultParagraphFont"/>
    <w:link w:val="Heading1"/>
    <w:uiPriority w:val="9"/>
    <w:rsid w:val="005E3CDD"/>
    <w:rPr>
      <w:rFonts w:asciiTheme="majorHAnsi" w:eastAsiaTheme="majorEastAsia" w:hAnsiTheme="majorHAnsi" w:cstheme="majorBidi"/>
      <w:color w:val="2F5496" w:themeColor="accent1" w:themeShade="BF"/>
      <w:sz w:val="32"/>
      <w:szCs w:val="32"/>
    </w:rPr>
  </w:style>
  <w:style w:type="paragraph" w:customStyle="1" w:styleId="Head2">
    <w:name w:val="Head 2"/>
    <w:basedOn w:val="Heading2"/>
    <w:rsid w:val="005E3CDD"/>
    <w:pPr>
      <w:keepLines w:val="0"/>
      <w:numPr>
        <w:numId w:val="40"/>
      </w:numPr>
      <w:spacing w:before="120" w:line="240" w:lineRule="auto"/>
      <w:ind w:left="0" w:firstLine="0"/>
      <w:jc w:val="both"/>
    </w:pPr>
    <w:rPr>
      <w:rFonts w:ascii="Times New Roman" w:eastAsia="SimSun" w:hAnsi="Times New Roman" w:cs="Times New Roman"/>
      <w:i/>
      <w:color w:val="auto"/>
      <w:spacing w:val="-8"/>
      <w:kern w:val="0"/>
      <w:sz w:val="20"/>
      <w:szCs w:val="20"/>
      <w:lang w:eastAsia="zh-CN"/>
    </w:rPr>
  </w:style>
  <w:style w:type="paragraph" w:customStyle="1" w:styleId="sectionheadnonums">
    <w:name w:val="section head (no nums)"/>
    <w:basedOn w:val="Normal"/>
    <w:rsid w:val="005E3CDD"/>
    <w:pPr>
      <w:spacing w:before="120" w:after="120" w:line="240" w:lineRule="auto"/>
      <w:jc w:val="center"/>
    </w:pPr>
    <w:rPr>
      <w:rFonts w:ascii="Times New Roman" w:eastAsia="SimSun" w:hAnsi="Times New Roman" w:cs="Times New Roman"/>
      <w:smallCaps/>
      <w:kern w:val="0"/>
      <w:sz w:val="20"/>
      <w:szCs w:val="20"/>
      <w:lang w:eastAsia="zh-CN"/>
    </w:rPr>
  </w:style>
  <w:style w:type="paragraph" w:customStyle="1" w:styleId="references0">
    <w:name w:val="references"/>
    <w:basedOn w:val="Normal"/>
    <w:rsid w:val="005E3CDD"/>
    <w:pPr>
      <w:spacing w:after="0" w:line="180" w:lineRule="exact"/>
      <w:ind w:left="360" w:hanging="360"/>
      <w:jc w:val="both"/>
    </w:pPr>
    <w:rPr>
      <w:rFonts w:ascii="Times New Roman" w:eastAsia="SimSun" w:hAnsi="Times New Roman" w:cs="Times New Roman"/>
      <w:kern w:val="0"/>
      <w:sz w:val="16"/>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746994">
      <w:bodyDiv w:val="1"/>
      <w:marLeft w:val="0"/>
      <w:marRight w:val="0"/>
      <w:marTop w:val="0"/>
      <w:marBottom w:val="0"/>
      <w:divBdr>
        <w:top w:val="none" w:sz="0" w:space="0" w:color="auto"/>
        <w:left w:val="none" w:sz="0" w:space="0" w:color="auto"/>
        <w:bottom w:val="none" w:sz="0" w:space="0" w:color="auto"/>
        <w:right w:val="none" w:sz="0" w:space="0" w:color="auto"/>
      </w:divBdr>
    </w:div>
    <w:div w:id="261840390">
      <w:bodyDiv w:val="1"/>
      <w:marLeft w:val="0"/>
      <w:marRight w:val="0"/>
      <w:marTop w:val="0"/>
      <w:marBottom w:val="0"/>
      <w:divBdr>
        <w:top w:val="none" w:sz="0" w:space="0" w:color="auto"/>
        <w:left w:val="none" w:sz="0" w:space="0" w:color="auto"/>
        <w:bottom w:val="none" w:sz="0" w:space="0" w:color="auto"/>
        <w:right w:val="none" w:sz="0" w:space="0" w:color="auto"/>
      </w:divBdr>
    </w:div>
    <w:div w:id="289480083">
      <w:bodyDiv w:val="1"/>
      <w:marLeft w:val="0"/>
      <w:marRight w:val="0"/>
      <w:marTop w:val="0"/>
      <w:marBottom w:val="0"/>
      <w:divBdr>
        <w:top w:val="none" w:sz="0" w:space="0" w:color="auto"/>
        <w:left w:val="none" w:sz="0" w:space="0" w:color="auto"/>
        <w:bottom w:val="none" w:sz="0" w:space="0" w:color="auto"/>
        <w:right w:val="none" w:sz="0" w:space="0" w:color="auto"/>
      </w:divBdr>
    </w:div>
    <w:div w:id="346054621">
      <w:bodyDiv w:val="1"/>
      <w:marLeft w:val="0"/>
      <w:marRight w:val="0"/>
      <w:marTop w:val="0"/>
      <w:marBottom w:val="0"/>
      <w:divBdr>
        <w:top w:val="none" w:sz="0" w:space="0" w:color="auto"/>
        <w:left w:val="none" w:sz="0" w:space="0" w:color="auto"/>
        <w:bottom w:val="none" w:sz="0" w:space="0" w:color="auto"/>
        <w:right w:val="none" w:sz="0" w:space="0" w:color="auto"/>
      </w:divBdr>
    </w:div>
    <w:div w:id="507017034">
      <w:bodyDiv w:val="1"/>
      <w:marLeft w:val="0"/>
      <w:marRight w:val="0"/>
      <w:marTop w:val="0"/>
      <w:marBottom w:val="0"/>
      <w:divBdr>
        <w:top w:val="none" w:sz="0" w:space="0" w:color="auto"/>
        <w:left w:val="none" w:sz="0" w:space="0" w:color="auto"/>
        <w:bottom w:val="none" w:sz="0" w:space="0" w:color="auto"/>
        <w:right w:val="none" w:sz="0" w:space="0" w:color="auto"/>
      </w:divBdr>
    </w:div>
    <w:div w:id="511526589">
      <w:bodyDiv w:val="1"/>
      <w:marLeft w:val="0"/>
      <w:marRight w:val="0"/>
      <w:marTop w:val="0"/>
      <w:marBottom w:val="0"/>
      <w:divBdr>
        <w:top w:val="none" w:sz="0" w:space="0" w:color="auto"/>
        <w:left w:val="none" w:sz="0" w:space="0" w:color="auto"/>
        <w:bottom w:val="none" w:sz="0" w:space="0" w:color="auto"/>
        <w:right w:val="none" w:sz="0" w:space="0" w:color="auto"/>
      </w:divBdr>
    </w:div>
    <w:div w:id="559250376">
      <w:bodyDiv w:val="1"/>
      <w:marLeft w:val="0"/>
      <w:marRight w:val="0"/>
      <w:marTop w:val="0"/>
      <w:marBottom w:val="0"/>
      <w:divBdr>
        <w:top w:val="none" w:sz="0" w:space="0" w:color="auto"/>
        <w:left w:val="none" w:sz="0" w:space="0" w:color="auto"/>
        <w:bottom w:val="none" w:sz="0" w:space="0" w:color="auto"/>
        <w:right w:val="none" w:sz="0" w:space="0" w:color="auto"/>
      </w:divBdr>
    </w:div>
    <w:div w:id="954099923">
      <w:bodyDiv w:val="1"/>
      <w:marLeft w:val="0"/>
      <w:marRight w:val="0"/>
      <w:marTop w:val="0"/>
      <w:marBottom w:val="0"/>
      <w:divBdr>
        <w:top w:val="none" w:sz="0" w:space="0" w:color="auto"/>
        <w:left w:val="none" w:sz="0" w:space="0" w:color="auto"/>
        <w:bottom w:val="none" w:sz="0" w:space="0" w:color="auto"/>
        <w:right w:val="none" w:sz="0" w:space="0" w:color="auto"/>
      </w:divBdr>
    </w:div>
    <w:div w:id="1273707355">
      <w:bodyDiv w:val="1"/>
      <w:marLeft w:val="0"/>
      <w:marRight w:val="0"/>
      <w:marTop w:val="0"/>
      <w:marBottom w:val="0"/>
      <w:divBdr>
        <w:top w:val="none" w:sz="0" w:space="0" w:color="auto"/>
        <w:left w:val="none" w:sz="0" w:space="0" w:color="auto"/>
        <w:bottom w:val="none" w:sz="0" w:space="0" w:color="auto"/>
        <w:right w:val="none" w:sz="0" w:space="0" w:color="auto"/>
      </w:divBdr>
    </w:div>
    <w:div w:id="1459226410">
      <w:bodyDiv w:val="1"/>
      <w:marLeft w:val="0"/>
      <w:marRight w:val="0"/>
      <w:marTop w:val="0"/>
      <w:marBottom w:val="0"/>
      <w:divBdr>
        <w:top w:val="none" w:sz="0" w:space="0" w:color="auto"/>
        <w:left w:val="none" w:sz="0" w:space="0" w:color="auto"/>
        <w:bottom w:val="none" w:sz="0" w:space="0" w:color="auto"/>
        <w:right w:val="none" w:sz="0" w:space="0" w:color="auto"/>
      </w:divBdr>
    </w:div>
    <w:div w:id="1607932141">
      <w:bodyDiv w:val="1"/>
      <w:marLeft w:val="0"/>
      <w:marRight w:val="0"/>
      <w:marTop w:val="0"/>
      <w:marBottom w:val="0"/>
      <w:divBdr>
        <w:top w:val="none" w:sz="0" w:space="0" w:color="auto"/>
        <w:left w:val="none" w:sz="0" w:space="0" w:color="auto"/>
        <w:bottom w:val="none" w:sz="0" w:space="0" w:color="auto"/>
        <w:right w:val="none" w:sz="0" w:space="0" w:color="auto"/>
      </w:divBdr>
    </w:div>
    <w:div w:id="1625312939">
      <w:bodyDiv w:val="1"/>
      <w:marLeft w:val="0"/>
      <w:marRight w:val="0"/>
      <w:marTop w:val="0"/>
      <w:marBottom w:val="0"/>
      <w:divBdr>
        <w:top w:val="none" w:sz="0" w:space="0" w:color="auto"/>
        <w:left w:val="none" w:sz="0" w:space="0" w:color="auto"/>
        <w:bottom w:val="none" w:sz="0" w:space="0" w:color="auto"/>
        <w:right w:val="none" w:sz="0" w:space="0" w:color="auto"/>
      </w:divBdr>
    </w:div>
    <w:div w:id="2028823455">
      <w:bodyDiv w:val="1"/>
      <w:marLeft w:val="0"/>
      <w:marRight w:val="0"/>
      <w:marTop w:val="0"/>
      <w:marBottom w:val="0"/>
      <w:divBdr>
        <w:top w:val="none" w:sz="0" w:space="0" w:color="auto"/>
        <w:left w:val="none" w:sz="0" w:space="0" w:color="auto"/>
        <w:bottom w:val="none" w:sz="0" w:space="0" w:color="auto"/>
        <w:right w:val="none" w:sz="0" w:space="0" w:color="auto"/>
      </w:divBdr>
    </w:div>
    <w:div w:id="20391618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A92AE5D-A101-413E-AD64-B79560603DF6}">
  <we:reference id="e849ddb8-6bbd-4833-bd4b-59030099d63e" version="1.0.0.0" store="EXCatalog" storeType="EXCatalog"/>
  <we:alternateReferences>
    <we:reference id="WA200000113" version="1.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94EFDCF-1F4C-4A3C-B941-A61815A4AD25}">
  <we:reference id="feee82d2-04bc-47c8-95dd-76f4c316cc8c" version="2.0.0.0" store="EXCatalog" storeType="EXCatalog"/>
  <we:alternateReferences>
    <we:reference id="WA104380118" version="2.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04003-B199-4965-9027-4A2F199F7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80</Words>
  <Characters>787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160584</dc:creator>
  <cp:keywords/>
  <dc:description/>
  <cp:lastModifiedBy>hossam kasem</cp:lastModifiedBy>
  <cp:revision>2</cp:revision>
  <dcterms:created xsi:type="dcterms:W3CDTF">2024-01-16T09:53:00Z</dcterms:created>
  <dcterms:modified xsi:type="dcterms:W3CDTF">2024-01-1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